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C1718C" w:rsidRDefault="00A1221F" w:rsidP="00A1221F">
      <w:pPr>
        <w:jc w:val="center"/>
        <w:rPr>
          <w:rFonts w:ascii="Arial" w:hAnsi="Arial" w:cs="Arial"/>
          <w:b/>
          <w:bCs/>
          <w:sz w:val="47"/>
          <w:szCs w:val="47"/>
        </w:rPr>
      </w:pPr>
      <w:r w:rsidRPr="00C1718C">
        <w:rPr>
          <w:rFonts w:ascii="Arial" w:hAnsi="Arial" w:cs="Arial"/>
          <w:b/>
          <w:bCs/>
          <w:sz w:val="47"/>
          <w:szCs w:val="47"/>
        </w:rPr>
        <w:t>Acknowledgements</w:t>
      </w:r>
    </w:p>
    <w:p w14:paraId="239C325D" w14:textId="7937CA7D" w:rsidR="00FC0C1D" w:rsidRPr="00C1718C" w:rsidRDefault="00310325" w:rsidP="001B0468">
      <w:pPr>
        <w:jc w:val="both"/>
        <w:rPr>
          <w:rFonts w:ascii="Arial" w:hAnsi="Arial" w:cs="Arial"/>
          <w:sz w:val="24"/>
          <w:szCs w:val="24"/>
        </w:rPr>
      </w:pPr>
      <w:r w:rsidRPr="00C1718C">
        <w:rPr>
          <w:rFonts w:ascii="Arial" w:hAnsi="Arial" w:cs="Arial"/>
          <w:sz w:val="24"/>
          <w:szCs w:val="24"/>
        </w:rPr>
        <w:t>This study aims</w:t>
      </w:r>
      <w:r w:rsidR="001B0468" w:rsidRPr="00C1718C">
        <w:rPr>
          <w:rFonts w:ascii="Arial" w:hAnsi="Arial" w:cs="Arial"/>
          <w:sz w:val="24"/>
          <w:szCs w:val="24"/>
        </w:rPr>
        <w:t xml:space="preserve">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C1718C">
        <w:rPr>
          <w:rFonts w:ascii="Arial" w:hAnsi="Arial" w:cs="Arial"/>
          <w:sz w:val="24"/>
          <w:szCs w:val="24"/>
        </w:rPr>
        <w:t xml:space="preserve"> An initial analysis is </w:t>
      </w:r>
      <w:r w:rsidR="00F3177E" w:rsidRPr="00C1718C">
        <w:rPr>
          <w:rFonts w:ascii="Arial" w:hAnsi="Arial" w:cs="Arial"/>
          <w:sz w:val="24"/>
          <w:szCs w:val="24"/>
        </w:rPr>
        <w:t>done manually</w:t>
      </w:r>
      <w:r w:rsidR="00FC0C1D" w:rsidRPr="00C1718C">
        <w:rPr>
          <w:rFonts w:ascii="Arial" w:hAnsi="Arial" w:cs="Arial"/>
          <w:sz w:val="24"/>
          <w:szCs w:val="24"/>
        </w:rPr>
        <w:t xml:space="preserve"> as usual practice on </w:t>
      </w:r>
      <w:r w:rsidRPr="00C1718C">
        <w:rPr>
          <w:rFonts w:ascii="Arial" w:hAnsi="Arial" w:cs="Arial"/>
          <w:sz w:val="24"/>
          <w:szCs w:val="24"/>
        </w:rPr>
        <w:t xml:space="preserve">the </w:t>
      </w:r>
      <w:r w:rsidR="00FC0C1D" w:rsidRPr="00C1718C">
        <w:rPr>
          <w:rFonts w:ascii="Arial" w:hAnsi="Arial" w:cs="Arial"/>
          <w:sz w:val="24"/>
          <w:szCs w:val="24"/>
        </w:rPr>
        <w:t xml:space="preserve">Jupyter notebook using two CSV files received from </w:t>
      </w:r>
      <w:r w:rsidRPr="00C1718C">
        <w:rPr>
          <w:rFonts w:ascii="Arial" w:hAnsi="Arial" w:cs="Arial"/>
          <w:sz w:val="24"/>
          <w:szCs w:val="24"/>
        </w:rPr>
        <w:t>Kaggle</w:t>
      </w:r>
      <w:r w:rsidR="00FC0C1D" w:rsidRPr="00C1718C">
        <w:rPr>
          <w:rFonts w:ascii="Arial" w:hAnsi="Arial" w:cs="Arial"/>
          <w:sz w:val="24"/>
          <w:szCs w:val="24"/>
        </w:rPr>
        <w:t xml:space="preserve">. </w:t>
      </w:r>
    </w:p>
    <w:p w14:paraId="01461E2F" w14:textId="57BD654B" w:rsidR="00FC0C1D" w:rsidRPr="00C1718C" w:rsidRDefault="00FC0C1D" w:rsidP="001B0468">
      <w:pPr>
        <w:jc w:val="both"/>
        <w:rPr>
          <w:rFonts w:ascii="Arial" w:hAnsi="Arial" w:cs="Arial"/>
          <w:sz w:val="24"/>
          <w:szCs w:val="24"/>
        </w:rPr>
      </w:pPr>
      <w:r w:rsidRPr="00C1718C">
        <w:rPr>
          <w:rFonts w:ascii="Arial" w:hAnsi="Arial" w:cs="Arial"/>
          <w:sz w:val="24"/>
          <w:szCs w:val="24"/>
        </w:rPr>
        <w:tab/>
      </w:r>
      <w:r w:rsidR="00270CF2" w:rsidRPr="00C1718C">
        <w:rPr>
          <w:rFonts w:ascii="Arial" w:hAnsi="Arial" w:cs="Arial"/>
          <w:sz w:val="24"/>
          <w:szCs w:val="24"/>
        </w:rPr>
        <w:t xml:space="preserve">Many studies on death analysis have been conducted in the past, but this research is particularly focused on providing a fully functional dashboard and making it accessible </w:t>
      </w:r>
      <w:r w:rsidR="00310325" w:rsidRPr="00C1718C">
        <w:rPr>
          <w:rFonts w:ascii="Arial" w:hAnsi="Arial" w:cs="Arial"/>
          <w:sz w:val="24"/>
          <w:szCs w:val="24"/>
        </w:rPr>
        <w:t xml:space="preserve">to </w:t>
      </w:r>
      <w:r w:rsidR="00270CF2" w:rsidRPr="00C1718C">
        <w:rPr>
          <w:rFonts w:ascii="Arial" w:hAnsi="Arial" w:cs="Arial"/>
          <w:sz w:val="24"/>
          <w:szCs w:val="24"/>
        </w:rPr>
        <w:t xml:space="preserve">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C1718C">
        <w:rPr>
          <w:rFonts w:ascii="Arial" w:hAnsi="Arial" w:cs="Arial"/>
          <w:sz w:val="24"/>
          <w:szCs w:val="24"/>
        </w:rPr>
        <w:t>Framework.</w:t>
      </w:r>
    </w:p>
    <w:p w14:paraId="530640A9" w14:textId="4428132A" w:rsidR="00A97DEB" w:rsidRPr="00C1718C" w:rsidRDefault="00E1138B" w:rsidP="001B0468">
      <w:pPr>
        <w:jc w:val="both"/>
        <w:rPr>
          <w:rFonts w:ascii="Arial" w:hAnsi="Arial" w:cs="Arial"/>
          <w:sz w:val="24"/>
          <w:szCs w:val="24"/>
        </w:rPr>
      </w:pPr>
      <w:r w:rsidRPr="00C1718C">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C1718C">
        <w:rPr>
          <w:rFonts w:ascii="Arial" w:hAnsi="Arial" w:cs="Arial"/>
          <w:sz w:val="24"/>
          <w:szCs w:val="24"/>
        </w:rPr>
        <w:t xml:space="preserve"> Admins will also be able to see the feedback from admin panel </w:t>
      </w:r>
      <w:r w:rsidR="006E4F94" w:rsidRPr="00C1718C">
        <w:rPr>
          <w:rFonts w:ascii="Arial" w:hAnsi="Arial" w:cs="Arial"/>
          <w:sz w:val="24"/>
          <w:szCs w:val="24"/>
        </w:rPr>
        <w:t>and</w:t>
      </w:r>
      <w:r w:rsidR="00A97DEB" w:rsidRPr="00C1718C">
        <w:rPr>
          <w:rFonts w:ascii="Arial" w:hAnsi="Arial" w:cs="Arial"/>
          <w:sz w:val="24"/>
          <w:szCs w:val="24"/>
        </w:rPr>
        <w:t xml:space="preserve"> delete them if they need. </w:t>
      </w:r>
      <w:r w:rsidR="00D6292C" w:rsidRPr="00C1718C">
        <w:rPr>
          <w:rFonts w:ascii="Arial" w:hAnsi="Arial" w:cs="Arial"/>
          <w:sz w:val="24"/>
          <w:szCs w:val="24"/>
        </w:rPr>
        <w:t>CRUD (</w:t>
      </w:r>
      <w:r w:rsidR="00A97DEB" w:rsidRPr="00C1718C">
        <w:rPr>
          <w:rFonts w:ascii="Arial" w:hAnsi="Arial" w:cs="Arial"/>
          <w:sz w:val="24"/>
          <w:szCs w:val="24"/>
        </w:rPr>
        <w:t xml:space="preserve">create, </w:t>
      </w:r>
      <w:r w:rsidR="001E17CA" w:rsidRPr="00C1718C">
        <w:rPr>
          <w:rFonts w:ascii="Arial" w:hAnsi="Arial" w:cs="Arial"/>
          <w:sz w:val="24"/>
          <w:szCs w:val="24"/>
        </w:rPr>
        <w:t>read</w:t>
      </w:r>
      <w:r w:rsidR="00A97DEB" w:rsidRPr="00C1718C">
        <w:rPr>
          <w:rFonts w:ascii="Arial" w:hAnsi="Arial" w:cs="Arial"/>
          <w:sz w:val="24"/>
          <w:szCs w:val="24"/>
        </w:rPr>
        <w:t xml:space="preserve">, </w:t>
      </w:r>
      <w:r w:rsidR="001E17CA" w:rsidRPr="00C1718C">
        <w:rPr>
          <w:rFonts w:ascii="Arial" w:hAnsi="Arial" w:cs="Arial"/>
          <w:sz w:val="24"/>
          <w:szCs w:val="24"/>
        </w:rPr>
        <w:t>u</w:t>
      </w:r>
      <w:r w:rsidR="00A97DEB" w:rsidRPr="00C1718C">
        <w:rPr>
          <w:rFonts w:ascii="Arial" w:hAnsi="Arial" w:cs="Arial"/>
          <w:sz w:val="24"/>
          <w:szCs w:val="24"/>
        </w:rPr>
        <w:t xml:space="preserve">pdate, </w:t>
      </w:r>
      <w:r w:rsidR="001E17CA" w:rsidRPr="00C1718C">
        <w:rPr>
          <w:rFonts w:ascii="Arial" w:hAnsi="Arial" w:cs="Arial"/>
          <w:sz w:val="24"/>
          <w:szCs w:val="24"/>
        </w:rPr>
        <w:t>d</w:t>
      </w:r>
      <w:r w:rsidR="00A97DEB" w:rsidRPr="00C1718C">
        <w:rPr>
          <w:rFonts w:ascii="Arial" w:hAnsi="Arial" w:cs="Arial"/>
          <w:sz w:val="24"/>
          <w:szCs w:val="24"/>
        </w:rPr>
        <w:t>elete) operations are allowed for maintaining the suicide dataset from backend.</w:t>
      </w:r>
    </w:p>
    <w:p w14:paraId="14374532" w14:textId="670E0648" w:rsidR="009C02B9" w:rsidRPr="00C1718C" w:rsidRDefault="009C02B9" w:rsidP="001B0468">
      <w:pPr>
        <w:jc w:val="both"/>
        <w:rPr>
          <w:rFonts w:ascii="Arial" w:hAnsi="Arial" w:cs="Arial"/>
          <w:sz w:val="24"/>
          <w:szCs w:val="24"/>
        </w:rPr>
      </w:pPr>
      <w:r w:rsidRPr="00C1718C">
        <w:rPr>
          <w:rFonts w:ascii="Arial" w:hAnsi="Arial" w:cs="Arial"/>
          <w:sz w:val="24"/>
          <w:szCs w:val="24"/>
        </w:rPr>
        <w:t xml:space="preserve">Python dash contains mainly three parts, visualisation, forecast and Data Integrity check. All the data will be visualized using plotly package. </w:t>
      </w:r>
      <w:r w:rsidR="0018299C" w:rsidRPr="00C1718C">
        <w:rPr>
          <w:rFonts w:ascii="Arial" w:hAnsi="Arial" w:cs="Arial"/>
          <w:sz w:val="24"/>
          <w:szCs w:val="24"/>
        </w:rPr>
        <w:t>Using dropdown or range selector users can filter different information according to their wish.</w:t>
      </w:r>
      <w:r w:rsidR="00D030A4" w:rsidRPr="00C1718C">
        <w:rPr>
          <w:rFonts w:ascii="Arial" w:hAnsi="Arial" w:cs="Arial"/>
          <w:sz w:val="24"/>
          <w:szCs w:val="24"/>
        </w:rPr>
        <w:t xml:space="preserve"> In the forecast section three models predict the future suicides in all the </w:t>
      </w:r>
      <w:r w:rsidR="009B1F88" w:rsidRPr="00C1718C">
        <w:rPr>
          <w:rFonts w:ascii="Arial" w:hAnsi="Arial" w:cs="Arial"/>
          <w:sz w:val="24"/>
          <w:szCs w:val="24"/>
        </w:rPr>
        <w:t>available</w:t>
      </w:r>
      <w:r w:rsidR="00D030A4" w:rsidRPr="00C1718C">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C1718C">
        <w:rPr>
          <w:rFonts w:ascii="Arial" w:hAnsi="Arial" w:cs="Arial"/>
          <w:sz w:val="24"/>
          <w:szCs w:val="24"/>
        </w:rPr>
        <w:t xml:space="preserve"> </w:t>
      </w:r>
      <w:r w:rsidR="006E4F94" w:rsidRPr="00C1718C">
        <w:rPr>
          <w:rFonts w:ascii="Arial" w:hAnsi="Arial" w:cs="Arial"/>
          <w:sz w:val="24"/>
          <w:szCs w:val="24"/>
        </w:rPr>
        <w:t>Finally,</w:t>
      </w:r>
      <w:r w:rsidR="0060790A" w:rsidRPr="00C1718C">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C1718C" w:rsidRDefault="0009508A" w:rsidP="001B0468">
      <w:pPr>
        <w:jc w:val="both"/>
        <w:rPr>
          <w:rFonts w:ascii="Arial" w:hAnsi="Arial" w:cs="Arial"/>
          <w:sz w:val="24"/>
          <w:szCs w:val="24"/>
        </w:rPr>
      </w:pPr>
      <w:r w:rsidRPr="00C1718C">
        <w:rPr>
          <w:rFonts w:ascii="Arial" w:hAnsi="Arial" w:cs="Arial"/>
          <w:sz w:val="24"/>
          <w:szCs w:val="24"/>
        </w:rPr>
        <w:t xml:space="preserve">As you know handling large amounts of data </w:t>
      </w:r>
      <w:r w:rsidR="009318AA" w:rsidRPr="00C1718C">
        <w:rPr>
          <w:rFonts w:ascii="Arial" w:hAnsi="Arial" w:cs="Arial"/>
          <w:sz w:val="24"/>
          <w:szCs w:val="24"/>
        </w:rPr>
        <w:t xml:space="preserve">is </w:t>
      </w:r>
      <w:r w:rsidR="00E359B2" w:rsidRPr="00C1718C">
        <w:rPr>
          <w:rFonts w:ascii="Arial" w:hAnsi="Arial" w:cs="Arial"/>
          <w:sz w:val="24"/>
          <w:szCs w:val="24"/>
        </w:rPr>
        <w:t>hard</w:t>
      </w:r>
      <w:r w:rsidRPr="00C1718C">
        <w:rPr>
          <w:rFonts w:ascii="Arial" w:hAnsi="Arial" w:cs="Arial"/>
          <w:sz w:val="24"/>
          <w:szCs w:val="24"/>
        </w:rPr>
        <w:t xml:space="preserve"> in modelling. Since our model </w:t>
      </w:r>
      <w:r w:rsidR="009B1F88" w:rsidRPr="00C1718C">
        <w:rPr>
          <w:rFonts w:ascii="Arial" w:hAnsi="Arial" w:cs="Arial"/>
          <w:sz w:val="24"/>
          <w:szCs w:val="24"/>
        </w:rPr>
        <w:t>must</w:t>
      </w:r>
      <w:r w:rsidRPr="00C1718C">
        <w:rPr>
          <w:rFonts w:ascii="Arial" w:hAnsi="Arial" w:cs="Arial"/>
          <w:sz w:val="24"/>
          <w:szCs w:val="24"/>
        </w:rPr>
        <w:t xml:space="preserve"> make predictions from the new data added from the backend cron jobs are used </w:t>
      </w:r>
      <w:r w:rsidR="00001C12" w:rsidRPr="00C1718C">
        <w:rPr>
          <w:rFonts w:ascii="Arial" w:hAnsi="Arial" w:cs="Arial"/>
          <w:sz w:val="24"/>
          <w:szCs w:val="24"/>
        </w:rPr>
        <w:t xml:space="preserve">from </w:t>
      </w:r>
      <w:r w:rsidR="007756D3" w:rsidRPr="00C1718C">
        <w:rPr>
          <w:rFonts w:ascii="Arial" w:hAnsi="Arial" w:cs="Arial"/>
          <w:sz w:val="24"/>
          <w:szCs w:val="24"/>
        </w:rPr>
        <w:t>Linux</w:t>
      </w:r>
      <w:r w:rsidR="00001C12" w:rsidRPr="00C1718C">
        <w:rPr>
          <w:rFonts w:ascii="Arial" w:hAnsi="Arial" w:cs="Arial"/>
          <w:sz w:val="24"/>
          <w:szCs w:val="24"/>
        </w:rPr>
        <w:t xml:space="preserve"> centos </w:t>
      </w:r>
      <w:r w:rsidR="007756D3" w:rsidRPr="00C1718C">
        <w:rPr>
          <w:rFonts w:ascii="Arial" w:hAnsi="Arial" w:cs="Arial"/>
          <w:sz w:val="24"/>
          <w:szCs w:val="24"/>
        </w:rPr>
        <w:t>SSH</w:t>
      </w:r>
      <w:r w:rsidR="00001C12" w:rsidRPr="00C1718C">
        <w:rPr>
          <w:rFonts w:ascii="Arial" w:hAnsi="Arial" w:cs="Arial"/>
          <w:sz w:val="24"/>
          <w:szCs w:val="24"/>
        </w:rPr>
        <w:t xml:space="preserve"> server from </w:t>
      </w:r>
      <w:r w:rsidR="00E359B2" w:rsidRPr="00C1718C">
        <w:rPr>
          <w:rFonts w:ascii="Arial" w:hAnsi="Arial" w:cs="Arial"/>
          <w:sz w:val="24"/>
          <w:szCs w:val="24"/>
        </w:rPr>
        <w:t>Mochahost</w:t>
      </w:r>
      <w:r w:rsidR="00001C12" w:rsidRPr="00C1718C">
        <w:rPr>
          <w:rFonts w:ascii="Arial" w:hAnsi="Arial" w:cs="Arial"/>
          <w:sz w:val="24"/>
          <w:szCs w:val="24"/>
        </w:rPr>
        <w:t>.</w:t>
      </w:r>
      <w:r w:rsidR="00C333C8" w:rsidRPr="00C1718C">
        <w:rPr>
          <w:rFonts w:ascii="Arial" w:hAnsi="Arial" w:cs="Arial"/>
          <w:sz w:val="24"/>
          <w:szCs w:val="24"/>
        </w:rPr>
        <w:t xml:space="preserve"> The modelling and data maker are the two python scripts run weekly which would dynamically clean the dataset </w:t>
      </w:r>
      <w:r w:rsidR="00B527B0" w:rsidRPr="00C1718C">
        <w:rPr>
          <w:rFonts w:ascii="Arial" w:hAnsi="Arial" w:cs="Arial"/>
          <w:sz w:val="24"/>
          <w:szCs w:val="24"/>
        </w:rPr>
        <w:t>and</w:t>
      </w:r>
      <w:r w:rsidR="00C333C8" w:rsidRPr="00C1718C">
        <w:rPr>
          <w:rFonts w:ascii="Arial" w:hAnsi="Arial" w:cs="Arial"/>
          <w:sz w:val="24"/>
          <w:szCs w:val="24"/>
        </w:rPr>
        <w:t xml:space="preserve"> make predictions from the updated dataset loaded from Maria </w:t>
      </w:r>
      <w:r w:rsidR="00E359B2" w:rsidRPr="00C1718C">
        <w:rPr>
          <w:rFonts w:ascii="Arial" w:hAnsi="Arial" w:cs="Arial"/>
          <w:sz w:val="24"/>
          <w:szCs w:val="24"/>
        </w:rPr>
        <w:t>MySQL</w:t>
      </w:r>
      <w:r w:rsidR="00C333C8" w:rsidRPr="00C1718C">
        <w:rPr>
          <w:rFonts w:ascii="Arial" w:hAnsi="Arial" w:cs="Arial"/>
          <w:sz w:val="24"/>
          <w:szCs w:val="24"/>
        </w:rPr>
        <w:t xml:space="preserve"> DB.</w:t>
      </w:r>
      <w:r w:rsidR="00BF040C" w:rsidRPr="00C1718C">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C1718C" w:rsidRDefault="00E92F09" w:rsidP="001B0468">
      <w:pPr>
        <w:jc w:val="both"/>
        <w:rPr>
          <w:rFonts w:ascii="Arial" w:hAnsi="Arial" w:cs="Arial"/>
          <w:sz w:val="24"/>
          <w:szCs w:val="24"/>
        </w:rPr>
      </w:pPr>
      <w:r w:rsidRPr="00C1718C">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C1718C">
        <w:rPr>
          <w:rFonts w:ascii="Arial" w:hAnsi="Arial" w:cs="Arial"/>
          <w:sz w:val="24"/>
          <w:szCs w:val="24"/>
        </w:rPr>
        <w:t>Mochahost</w:t>
      </w:r>
      <w:r w:rsidRPr="00C1718C">
        <w:rPr>
          <w:rFonts w:ascii="Arial" w:hAnsi="Arial" w:cs="Arial"/>
          <w:sz w:val="24"/>
          <w:szCs w:val="24"/>
        </w:rPr>
        <w:t>.</w:t>
      </w:r>
    </w:p>
    <w:p w14:paraId="3437982E" w14:textId="77777777" w:rsidR="00544B16" w:rsidRPr="00C1718C" w:rsidRDefault="00C12533" w:rsidP="00544B16">
      <w:pPr>
        <w:jc w:val="center"/>
        <w:rPr>
          <w:rFonts w:ascii="Arial" w:hAnsi="Arial" w:cs="Arial"/>
          <w:b/>
          <w:bCs/>
          <w:sz w:val="47"/>
          <w:szCs w:val="47"/>
        </w:rPr>
      </w:pPr>
      <w:r w:rsidRPr="00C1718C">
        <w:rPr>
          <w:rFonts w:ascii="Arial" w:hAnsi="Arial" w:cs="Arial"/>
          <w:b/>
          <w:bCs/>
          <w:sz w:val="24"/>
          <w:szCs w:val="24"/>
        </w:rPr>
        <w:br w:type="page"/>
      </w:r>
      <w:r w:rsidR="000D5951" w:rsidRPr="00C1718C">
        <w:rPr>
          <w:rFonts w:ascii="Arial" w:hAnsi="Arial" w:cs="Arial"/>
          <w:b/>
          <w:bCs/>
          <w:sz w:val="47"/>
          <w:szCs w:val="47"/>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C1718C" w:rsidRDefault="00727051" w:rsidP="00E26160">
      <w:pPr>
        <w:spacing w:line="480" w:lineRule="auto"/>
        <w:jc w:val="center"/>
        <w:rPr>
          <w:rFonts w:ascii="Arial" w:hAnsi="Arial" w:cs="Arial"/>
          <w:b/>
          <w:bCs/>
          <w:sz w:val="47"/>
          <w:szCs w:val="47"/>
        </w:rPr>
      </w:pPr>
      <w:r w:rsidRPr="00C1718C">
        <w:rPr>
          <w:rFonts w:ascii="Arial" w:hAnsi="Arial" w:cs="Arial"/>
          <w:b/>
          <w:bCs/>
          <w:sz w:val="47"/>
          <w:szCs w:val="47"/>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C1718C" w:rsidRDefault="00270040" w:rsidP="00544B16">
      <w:pPr>
        <w:rPr>
          <w:rFonts w:ascii="Arial" w:hAnsi="Arial" w:cs="Arial"/>
        </w:rPr>
      </w:pPr>
      <w:r w:rsidRPr="00C1718C">
        <w:rPr>
          <w:rFonts w:ascii="Arial" w:hAnsi="Arial" w:cs="Arial"/>
        </w:rPr>
        <w:tab/>
      </w:r>
      <w:r w:rsidRPr="00C1718C">
        <w:rPr>
          <w:rFonts w:ascii="Arial" w:hAnsi="Arial" w:cs="Arial"/>
        </w:rPr>
        <w:tab/>
      </w:r>
    </w:p>
    <w:p w14:paraId="54FA524A" w14:textId="77777777" w:rsidR="0030749B" w:rsidRPr="00C1718C" w:rsidRDefault="0030749B" w:rsidP="00544B16">
      <w:pPr>
        <w:rPr>
          <w:rFonts w:ascii="Arial" w:hAnsi="Arial" w:cs="Arial"/>
        </w:rPr>
      </w:pPr>
      <w:r w:rsidRPr="00C1718C">
        <w:rPr>
          <w:rFonts w:ascii="Arial" w:hAnsi="Arial" w:cs="Arial"/>
        </w:rPr>
        <w:t xml:space="preserve">To my family, </w:t>
      </w:r>
    </w:p>
    <w:p w14:paraId="28610055" w14:textId="38C043D2" w:rsidR="00632C5E" w:rsidRPr="00C1718C" w:rsidRDefault="0030749B" w:rsidP="00544B16">
      <w:pPr>
        <w:rPr>
          <w:rFonts w:ascii="Arial" w:hAnsi="Arial" w:cs="Arial"/>
        </w:rPr>
      </w:pPr>
      <w:r w:rsidRPr="00C1718C">
        <w:rPr>
          <w:rFonts w:ascii="Arial" w:hAnsi="Arial" w:cs="Arial"/>
        </w:rPr>
        <w:t>Without their love, support and encouragement I would not be here.</w:t>
      </w:r>
    </w:p>
    <w:p w14:paraId="42F68E74" w14:textId="77777777" w:rsidR="003C049D" w:rsidRPr="00C1718C" w:rsidRDefault="003C049D" w:rsidP="00544B16">
      <w:pPr>
        <w:rPr>
          <w:rFonts w:ascii="Arial" w:hAnsi="Arial" w:cs="Arial"/>
        </w:rPr>
      </w:pPr>
    </w:p>
    <w:p w14:paraId="133D9AD6" w14:textId="77777777" w:rsidR="00095461" w:rsidRPr="00C1718C" w:rsidRDefault="00A46AD5" w:rsidP="00A46AD5">
      <w:pPr>
        <w:rPr>
          <w:rFonts w:ascii="Arial" w:hAnsi="Arial" w:cs="Arial"/>
        </w:rPr>
      </w:pPr>
      <w:r w:rsidRPr="00C1718C">
        <w:rPr>
          <w:rFonts w:ascii="Arial" w:hAnsi="Arial" w:cs="Arial"/>
        </w:rPr>
        <w:t xml:space="preserve">To my </w:t>
      </w:r>
      <w:r w:rsidR="00095461" w:rsidRPr="00C1718C">
        <w:rPr>
          <w:rFonts w:ascii="Arial" w:hAnsi="Arial" w:cs="Arial"/>
        </w:rPr>
        <w:t>teachers</w:t>
      </w:r>
      <w:r w:rsidRPr="00C1718C">
        <w:rPr>
          <w:rFonts w:ascii="Arial" w:hAnsi="Arial" w:cs="Arial"/>
        </w:rPr>
        <w:t>,</w:t>
      </w:r>
    </w:p>
    <w:p w14:paraId="4FAA82A8" w14:textId="04BA4EA9" w:rsidR="00A46AD5" w:rsidRPr="00C1718C" w:rsidRDefault="003201D9" w:rsidP="00A46AD5">
      <w:pPr>
        <w:rPr>
          <w:rFonts w:ascii="Arial" w:hAnsi="Arial" w:cs="Arial"/>
        </w:rPr>
      </w:pPr>
      <w:r w:rsidRPr="00C1718C">
        <w:rPr>
          <w:rFonts w:ascii="Arial" w:hAnsi="Arial" w:cs="Arial"/>
        </w:rPr>
        <w:t>I am thankful to Dr. Jack and Dr. Abhishek</w:t>
      </w:r>
      <w:r w:rsidR="000560B1" w:rsidRPr="00C1718C">
        <w:rPr>
          <w:rFonts w:ascii="Arial" w:hAnsi="Arial" w:cs="Arial"/>
        </w:rPr>
        <w:t xml:space="preserve"> from DKIT</w:t>
      </w:r>
      <w:r w:rsidRPr="00C1718C">
        <w:rPr>
          <w:rFonts w:ascii="Arial" w:hAnsi="Arial" w:cs="Arial"/>
        </w:rPr>
        <w:t xml:space="preserve"> for motivating me throughout my journey of this thesis paper. Thereby, I dedicate this to them”</w:t>
      </w:r>
      <w:r w:rsidR="00A46AD5" w:rsidRPr="00C1718C">
        <w:rPr>
          <w:rFonts w:ascii="Arial" w:hAnsi="Arial" w:cs="Arial"/>
        </w:rPr>
        <w:t xml:space="preserve"> </w:t>
      </w:r>
    </w:p>
    <w:p w14:paraId="7A68608A" w14:textId="77777777" w:rsidR="00705586" w:rsidRPr="00C1718C" w:rsidRDefault="00705586" w:rsidP="00A46AD5">
      <w:pPr>
        <w:rPr>
          <w:rFonts w:ascii="Arial" w:hAnsi="Arial" w:cs="Arial"/>
        </w:rPr>
      </w:pPr>
    </w:p>
    <w:p w14:paraId="0EE1B1C1" w14:textId="77777777" w:rsidR="00705586" w:rsidRPr="00C1718C" w:rsidRDefault="00705586" w:rsidP="00705586">
      <w:pPr>
        <w:rPr>
          <w:rFonts w:ascii="Arial" w:hAnsi="Arial" w:cs="Arial"/>
        </w:rPr>
      </w:pPr>
      <w:r w:rsidRPr="00C1718C">
        <w:rPr>
          <w:rFonts w:ascii="Arial" w:hAnsi="Arial" w:cs="Arial"/>
        </w:rPr>
        <w:t xml:space="preserve">To my friends, </w:t>
      </w:r>
    </w:p>
    <w:p w14:paraId="036CEC85" w14:textId="77777777" w:rsidR="00705586" w:rsidRPr="00C1718C" w:rsidRDefault="00705586" w:rsidP="00705586">
      <w:pPr>
        <w:rPr>
          <w:rFonts w:ascii="Arial" w:hAnsi="Arial" w:cs="Arial"/>
        </w:rPr>
      </w:pPr>
      <w:r w:rsidRPr="00C1718C">
        <w:rPr>
          <w:rFonts w:ascii="Arial" w:hAnsi="Arial" w:cs="Arial"/>
        </w:rPr>
        <w:t>My friends around the world for all their love, support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6FE7C8C" w14:textId="6BFCC44D" w:rsidR="00727051" w:rsidRPr="00C1718C" w:rsidRDefault="00727051" w:rsidP="00544B16">
      <w:pPr>
        <w:rPr>
          <w:rFonts w:ascii="Arial" w:hAnsi="Arial" w:cs="Arial"/>
        </w:rPr>
      </w:pPr>
    </w:p>
    <w:p w14:paraId="5B03A137" w14:textId="354C981E" w:rsidR="00727051" w:rsidRPr="00C1718C" w:rsidRDefault="00727051" w:rsidP="00544B16">
      <w:pPr>
        <w:rPr>
          <w:rFonts w:ascii="Arial" w:hAnsi="Arial" w:cs="Arial"/>
        </w:rPr>
      </w:pPr>
    </w:p>
    <w:p w14:paraId="56748845" w14:textId="4F9CA2F2" w:rsidR="00727051" w:rsidRPr="00C1718C" w:rsidRDefault="00727051" w:rsidP="00544B16">
      <w:pPr>
        <w:rPr>
          <w:rFonts w:ascii="Arial" w:hAnsi="Arial" w:cs="Arial"/>
        </w:rPr>
      </w:pPr>
    </w:p>
    <w:p w14:paraId="1E1D177B" w14:textId="089B48F1" w:rsidR="00840BE5" w:rsidRPr="00C1718C" w:rsidRDefault="008F746D" w:rsidP="00840BE5">
      <w:pPr>
        <w:spacing w:line="480" w:lineRule="auto"/>
        <w:jc w:val="center"/>
        <w:rPr>
          <w:rFonts w:ascii="Arial" w:hAnsi="Arial" w:cs="Arial"/>
          <w:b/>
          <w:bCs/>
          <w:sz w:val="47"/>
          <w:szCs w:val="47"/>
        </w:rPr>
      </w:pPr>
      <w:r w:rsidRPr="00C1718C">
        <w:rPr>
          <w:rFonts w:ascii="Arial" w:hAnsi="Arial" w:cs="Arial"/>
          <w:b/>
          <w:bCs/>
          <w:sz w:val="47"/>
          <w:szCs w:val="47"/>
        </w:rPr>
        <w:lastRenderedPageBreak/>
        <w:t>Abstract</w:t>
      </w:r>
    </w:p>
    <w:p w14:paraId="5B307931" w14:textId="01E5B935" w:rsidR="00AF00E8" w:rsidRPr="00C1718C" w:rsidRDefault="00C7080C" w:rsidP="00307273">
      <w:pPr>
        <w:spacing w:line="360" w:lineRule="auto"/>
        <w:jc w:val="both"/>
        <w:rPr>
          <w:rFonts w:ascii="Arial" w:hAnsi="Arial" w:cs="Arial"/>
          <w:color w:val="000000"/>
          <w:sz w:val="24"/>
          <w:szCs w:val="24"/>
        </w:rPr>
      </w:pPr>
      <w:r w:rsidRPr="00C1718C">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C1718C">
        <w:rPr>
          <w:rFonts w:ascii="Arial" w:hAnsi="Arial" w:cs="Arial"/>
          <w:sz w:val="24"/>
          <w:szCs w:val="24"/>
        </w:rPr>
        <w:t xml:space="preserve"> in Jupyter notebook manually,</w:t>
      </w:r>
      <w:r w:rsidRPr="00C1718C">
        <w:rPr>
          <w:rFonts w:ascii="Arial" w:hAnsi="Arial" w:cs="Arial"/>
          <w:sz w:val="24"/>
          <w:szCs w:val="24"/>
        </w:rPr>
        <w:t xml:space="preserve"> using imputation</w:t>
      </w:r>
      <w:r w:rsidR="007400B2" w:rsidRPr="00C1718C">
        <w:rPr>
          <w:rFonts w:ascii="Arial" w:hAnsi="Arial" w:cs="Arial"/>
          <w:sz w:val="24"/>
          <w:szCs w:val="24"/>
        </w:rPr>
        <w:t xml:space="preserve"> technique missing data has been handled, also </w:t>
      </w:r>
      <w:r w:rsidRPr="00C1718C">
        <w:rPr>
          <w:rFonts w:ascii="Arial" w:hAnsi="Arial" w:cs="Arial"/>
          <w:sz w:val="24"/>
          <w:szCs w:val="24"/>
        </w:rPr>
        <w:t xml:space="preserve">a machine learning technique called periodic outlier </w:t>
      </w:r>
      <w:r w:rsidR="00010217" w:rsidRPr="00C1718C">
        <w:rPr>
          <w:rFonts w:ascii="Arial" w:hAnsi="Arial" w:cs="Arial"/>
          <w:sz w:val="24"/>
          <w:szCs w:val="24"/>
        </w:rPr>
        <w:t>detection (</w:t>
      </w:r>
      <w:r w:rsidR="00095B19" w:rsidRPr="00C1718C">
        <w:rPr>
          <w:rFonts w:ascii="Arial" w:hAnsi="Arial" w:cs="Arial"/>
          <w:sz w:val="24"/>
          <w:szCs w:val="24"/>
        </w:rPr>
        <w:t>POD)</w:t>
      </w:r>
      <w:r w:rsidR="007400B2" w:rsidRPr="00C1718C">
        <w:rPr>
          <w:rFonts w:ascii="Arial" w:hAnsi="Arial" w:cs="Arial"/>
          <w:sz w:val="24"/>
          <w:szCs w:val="24"/>
        </w:rPr>
        <w:t xml:space="preserve"> is used for treating outliers</w:t>
      </w:r>
      <w:r w:rsidRPr="00C1718C">
        <w:rPr>
          <w:rFonts w:ascii="Arial" w:hAnsi="Arial" w:cs="Arial"/>
          <w:sz w:val="24"/>
          <w:szCs w:val="24"/>
        </w:rPr>
        <w:t>.</w:t>
      </w:r>
      <w:r w:rsidR="00095B19" w:rsidRPr="00C1718C">
        <w:rPr>
          <w:rFonts w:ascii="Arial" w:hAnsi="Arial" w:cs="Arial"/>
          <w:sz w:val="24"/>
          <w:szCs w:val="24"/>
        </w:rPr>
        <w:t xml:space="preserve"> 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Exported data has been stored into the </w:t>
      </w:r>
      <w:r w:rsidR="0089381F" w:rsidRPr="00C1718C">
        <w:rPr>
          <w:rFonts w:ascii="Arial" w:hAnsi="Arial" w:cs="Arial"/>
          <w:sz w:val="24"/>
          <w:szCs w:val="24"/>
        </w:rPr>
        <w:t>GitHub</w:t>
      </w:r>
      <w:r w:rsidR="00E63CFF" w:rsidRPr="00C1718C">
        <w:rPr>
          <w:rFonts w:ascii="Arial" w:hAnsi="Arial" w:cs="Arial"/>
          <w:sz w:val="24"/>
          <w:szCs w:val="24"/>
        </w:rPr>
        <w:t xml:space="preserve"> repository for further action.</w:t>
      </w:r>
      <w:r w:rsidR="00A70AAD" w:rsidRPr="00C1718C">
        <w:rPr>
          <w:rFonts w:ascii="Arial" w:hAnsi="Arial" w:cs="Arial"/>
          <w:sz w:val="24"/>
          <w:szCs w:val="24"/>
        </w:rPr>
        <w:t xml:space="preserve"> Data storage is done to a Relational Database Management </w:t>
      </w:r>
      <w:r w:rsidR="002F7FC7" w:rsidRPr="00C1718C">
        <w:rPr>
          <w:rFonts w:ascii="Arial" w:hAnsi="Arial" w:cs="Arial"/>
          <w:sz w:val="24"/>
          <w:szCs w:val="24"/>
        </w:rPr>
        <w:t>System (</w:t>
      </w:r>
      <w:r w:rsidR="00A70AAD" w:rsidRPr="00C1718C">
        <w:rPr>
          <w:rFonts w:ascii="Arial" w:hAnsi="Arial" w:cs="Arial"/>
          <w:sz w:val="24"/>
          <w:szCs w:val="24"/>
        </w:rPr>
        <w:t xml:space="preserve">RDBMS) called Mysql. </w:t>
      </w:r>
      <w:r w:rsidR="0044020A" w:rsidRPr="00C1718C">
        <w:rPr>
          <w:rFonts w:ascii="Arial" w:hAnsi="Arial" w:cs="Arial"/>
          <w:color w:val="000000"/>
          <w:sz w:val="24"/>
          <w:szCs w:val="24"/>
        </w:rPr>
        <w:t>XAMPP</w:t>
      </w:r>
      <w:r w:rsidR="00A70AAD" w:rsidRPr="00C1718C">
        <w:rPr>
          <w:rFonts w:ascii="Arial" w:hAnsi="Arial" w:cs="Arial"/>
          <w:color w:val="000000"/>
          <w:sz w:val="24"/>
          <w:szCs w:val="24"/>
        </w:rPr>
        <w:t xml:space="preserve"> has been used to configure it in Windows local machine</w:t>
      </w:r>
      <w:r w:rsidR="00AF00E8" w:rsidRPr="00C1718C">
        <w:rPr>
          <w:rFonts w:ascii="Arial" w:hAnsi="Arial" w:cs="Arial"/>
          <w:color w:val="000000"/>
          <w:sz w:val="24"/>
          <w:szCs w:val="24"/>
        </w:rPr>
        <w:t>.</w:t>
      </w:r>
    </w:p>
    <w:p w14:paraId="21A22CB1" w14:textId="2B8726D2" w:rsidR="00F679F8" w:rsidRPr="00C1718C" w:rsidRDefault="00AF00E8" w:rsidP="00307273">
      <w:pPr>
        <w:spacing w:line="360" w:lineRule="auto"/>
        <w:jc w:val="both"/>
        <w:rPr>
          <w:rFonts w:ascii="Arial" w:hAnsi="Arial" w:cs="Arial"/>
          <w:sz w:val="24"/>
          <w:szCs w:val="24"/>
        </w:rPr>
      </w:pPr>
      <w:r w:rsidRPr="00C1718C">
        <w:rPr>
          <w:rFonts w:ascii="Arial" w:hAnsi="Arial" w:cs="Arial"/>
          <w:color w:val="000000"/>
          <w:sz w:val="24"/>
          <w:szCs w:val="24"/>
        </w:rPr>
        <w:t xml:space="preserve">Dash app prediction used mainly three models. Sarimax model </w:t>
      </w:r>
      <w:r w:rsidR="00D45BCD" w:rsidRPr="00C1718C">
        <w:rPr>
          <w:rFonts w:ascii="Arial" w:hAnsi="Arial" w:cs="Arial"/>
          <w:color w:val="000000"/>
          <w:sz w:val="24"/>
          <w:szCs w:val="24"/>
        </w:rPr>
        <w:t>showed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 xml:space="preserve">Finally custom Autoregression has also seems to show good results with mor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Due to the server capacity and size of the data I was unable to run the model </w:t>
      </w:r>
      <w:r w:rsidR="00144BCB" w:rsidRPr="00C1718C">
        <w:rPr>
          <w:rFonts w:ascii="Arial" w:hAnsi="Arial" w:cs="Arial"/>
          <w:color w:val="000000"/>
          <w:sz w:val="24"/>
          <w:szCs w:val="24"/>
        </w:rPr>
        <w:t>every day</w:t>
      </w:r>
      <w:r w:rsidR="00115AEC" w:rsidRPr="00C1718C">
        <w:rPr>
          <w:rFonts w:ascii="Arial" w:hAnsi="Arial" w:cs="Arial"/>
          <w:color w:val="000000"/>
          <w:sz w:val="24"/>
          <w:szCs w:val="24"/>
        </w:rPr>
        <w:t>.</w:t>
      </w:r>
      <w:r w:rsidR="00725C9D" w:rsidRPr="00C1718C">
        <w:rPr>
          <w:rFonts w:ascii="Arial" w:hAnsi="Arial" w:cs="Arial"/>
          <w:color w:val="000000"/>
          <w:sz w:val="24"/>
          <w:szCs w:val="24"/>
        </w:rPr>
        <w:t xml:space="preserve"> </w:t>
      </w:r>
      <w:r w:rsidR="007569C8" w:rsidRPr="00C1718C">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AF121B" w:rsidRPr="00C1718C">
        <w:rPr>
          <w:rFonts w:ascii="Arial" w:hAnsi="Arial" w:cs="Arial"/>
          <w:color w:val="000000"/>
          <w:sz w:val="24"/>
          <w:szCs w:val="24"/>
        </w:rPr>
        <w:tab/>
        <w:t>following</w:t>
      </w:r>
      <w:r w:rsidR="009027FC"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github link: </w:t>
      </w:r>
      <w:hyperlink r:id="rId8" w:history="1">
        <w:r w:rsidR="0017184E" w:rsidRPr="00C1718C">
          <w:rPr>
            <w:rFonts w:ascii="Arial" w:hAnsi="Arial" w:cs="Arial"/>
            <w:color w:val="000000"/>
            <w:sz w:val="24"/>
            <w:szCs w:val="24"/>
          </w:rPr>
          <w:t>https://github.com/sujilkumarkm/suicide_dash_app_2022.git</w:t>
        </w:r>
      </w:hyperlink>
      <w:r w:rsidR="0017184E" w:rsidRPr="00C1718C">
        <w:rPr>
          <w:rFonts w:ascii="Arial" w:hAnsi="Arial" w:cs="Arial"/>
          <w:color w:val="000000"/>
          <w:sz w:val="24"/>
          <w:szCs w:val="24"/>
        </w:rPr>
        <w:t xml:space="preserve">. Dashboard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Admin Panel login section is used to do CRUD(create, read, updat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for 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C1718C" w:rsidRDefault="00C634C9" w:rsidP="00307273">
      <w:pPr>
        <w:spacing w:line="360" w:lineRule="auto"/>
        <w:jc w:val="both"/>
        <w:rPr>
          <w:rFonts w:ascii="Arial" w:hAnsi="Arial" w:cs="Arial"/>
          <w:sz w:val="24"/>
          <w:szCs w:val="24"/>
        </w:rPr>
      </w:pPr>
      <w:r w:rsidRPr="00C1718C">
        <w:rPr>
          <w:rFonts w:ascii="Arial" w:hAnsi="Arial" w:cs="Arial"/>
          <w:sz w:val="24"/>
          <w:szCs w:val="24"/>
        </w:rPr>
        <w:lastRenderedPageBreak/>
        <w:t xml:space="preserve">Link to feedback section is </w:t>
      </w:r>
      <w:hyperlink r:id="rId12" w:history="1">
        <w:r w:rsidRPr="00C1718C">
          <w:rPr>
            <w:rStyle w:val="Hyperlink"/>
            <w:rFonts w:ascii="Arial" w:hAnsi="Arial" w:cs="Arial"/>
            <w:color w:val="auto"/>
            <w:sz w:val="24"/>
            <w:szCs w:val="24"/>
            <w:u w:val="none"/>
          </w:rPr>
          <w:t>https://www.dkit.ie.narayam.net/contact</w:t>
        </w:r>
      </w:hyperlink>
      <w:r w:rsidRPr="00C1718C">
        <w:rPr>
          <w:rFonts w:ascii="Arial" w:hAnsi="Arial" w:cs="Arial"/>
          <w:sz w:val="24"/>
          <w:szCs w:val="24"/>
        </w:rPr>
        <w:t xml:space="preserve"> where page visitors can drop their feedback which will be stored into the </w:t>
      </w:r>
      <w:r w:rsidR="00235B70" w:rsidRPr="00C1718C">
        <w:rPr>
          <w:rFonts w:ascii="Arial" w:hAnsi="Arial" w:cs="Arial"/>
          <w:sz w:val="24"/>
          <w:szCs w:val="24"/>
        </w:rPr>
        <w:t>database,</w:t>
      </w:r>
      <w:r w:rsidRPr="00C1718C">
        <w:rPr>
          <w:rFonts w:ascii="Arial" w:hAnsi="Arial" w:cs="Arial"/>
          <w:sz w:val="24"/>
          <w:szCs w:val="24"/>
        </w:rPr>
        <w:t xml:space="preserve"> </w:t>
      </w:r>
      <w:r w:rsidR="00CD129B" w:rsidRPr="00C1718C">
        <w:rPr>
          <w:rFonts w:ascii="Arial" w:hAnsi="Arial" w:cs="Arial"/>
          <w:sz w:val="24"/>
          <w:szCs w:val="24"/>
        </w:rPr>
        <w:t>and</w:t>
      </w:r>
      <w:r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 to user and admin separate. Mailtrap configuration is used for setting up email service. A .env file is configured on </w:t>
      </w:r>
      <w:r w:rsidR="00CD129B" w:rsidRPr="00C1718C">
        <w:rPr>
          <w:rFonts w:ascii="Arial" w:hAnsi="Arial" w:cs="Arial"/>
          <w:sz w:val="24"/>
          <w:szCs w:val="24"/>
        </w:rPr>
        <w:t>Laravel</w:t>
      </w:r>
      <w:r w:rsidR="00893504" w:rsidRPr="00C1718C">
        <w:rPr>
          <w:rFonts w:ascii="Arial" w:hAnsi="Arial" w:cs="Arial"/>
          <w:sz w:val="24"/>
          <w:szCs w:val="24"/>
        </w:rPr>
        <w:t xml:space="preserve"> app with all required environmental variables to </w:t>
      </w:r>
      <w:r w:rsidR="007E1DF5" w:rsidRPr="00C1718C">
        <w:rPr>
          <w:rFonts w:ascii="Arial" w:hAnsi="Arial" w:cs="Arial"/>
          <w:sz w:val="24"/>
          <w:szCs w:val="24"/>
        </w:rPr>
        <w:t>facilitate</w:t>
      </w:r>
      <w:r w:rsidR="00893504" w:rsidRPr="00C1718C">
        <w:rPr>
          <w:rFonts w:ascii="Arial" w:hAnsi="Arial" w:cs="Arial"/>
          <w:sz w:val="24"/>
          <w:szCs w:val="24"/>
        </w:rPr>
        <w:t xml:space="preserve"> </w:t>
      </w:r>
      <w:r w:rsidR="00C91F41" w:rsidRPr="00C1718C">
        <w:rPr>
          <w:rFonts w:ascii="Arial" w:hAnsi="Arial" w:cs="Arial"/>
          <w:sz w:val="24"/>
          <w:szCs w:val="24"/>
        </w:rPr>
        <w:t xml:space="preserve">the app to </w:t>
      </w:r>
      <w:r w:rsidR="00387D7F" w:rsidRPr="00C1718C">
        <w:rPr>
          <w:rFonts w:ascii="Arial" w:hAnsi="Arial" w:cs="Arial"/>
          <w:sz w:val="24"/>
          <w:szCs w:val="24"/>
        </w:rPr>
        <w:t xml:space="preserve">properly </w:t>
      </w:r>
      <w:r w:rsidR="00C91F41" w:rsidRPr="00C1718C">
        <w:rPr>
          <w:rFonts w:ascii="Arial" w:hAnsi="Arial" w:cs="Arial"/>
          <w:sz w:val="24"/>
          <w:szCs w:val="24"/>
        </w:rPr>
        <w:t>work on</w:t>
      </w:r>
      <w:r w:rsidR="00387D7F" w:rsidRPr="00C1718C">
        <w:rPr>
          <w:rFonts w:ascii="Arial" w:hAnsi="Arial" w:cs="Arial"/>
          <w:sz w:val="24"/>
          <w:szCs w:val="24"/>
        </w:rPr>
        <w:t xml:space="preserve"> the live</w:t>
      </w:r>
      <w:r w:rsidR="00C91F41" w:rsidRPr="00C1718C">
        <w:rPr>
          <w:rFonts w:ascii="Arial" w:hAnsi="Arial" w:cs="Arial"/>
          <w:sz w:val="24"/>
          <w:szCs w:val="24"/>
        </w:rPr>
        <w:t xml:space="preserve"> </w:t>
      </w:r>
      <w:r w:rsidR="00A037AC" w:rsidRPr="00C1718C">
        <w:rPr>
          <w:rFonts w:ascii="Arial" w:hAnsi="Arial" w:cs="Arial"/>
          <w:sz w:val="24"/>
          <w:szCs w:val="24"/>
        </w:rPr>
        <w:t>server. Throughout</w:t>
      </w:r>
      <w:r w:rsidR="00DD3231" w:rsidRPr="00C1718C">
        <w:rPr>
          <w:rFonts w:ascii="Arial" w:hAnsi="Arial" w:cs="Arial"/>
          <w:sz w:val="24"/>
          <w:szCs w:val="24"/>
        </w:rPr>
        <w:t xml:space="preserve"> the app maintenance, no coding has been done on the production server, instead all the </w:t>
      </w:r>
      <w:r w:rsidR="00A037AC" w:rsidRPr="00C1718C">
        <w:rPr>
          <w:rFonts w:ascii="Arial" w:hAnsi="Arial" w:cs="Arial"/>
          <w:sz w:val="24"/>
          <w:szCs w:val="24"/>
        </w:rPr>
        <w:t>coding</w:t>
      </w:r>
      <w:r w:rsidR="00DD3231" w:rsidRPr="00C1718C">
        <w:rPr>
          <w:rFonts w:ascii="Arial" w:hAnsi="Arial" w:cs="Arial"/>
          <w:sz w:val="24"/>
          <w:szCs w:val="24"/>
        </w:rPr>
        <w:t xml:space="preserve"> were done on the repository which was eventually pulled to the production. </w:t>
      </w:r>
      <w:r w:rsidR="00A44E54" w:rsidRPr="00C1718C">
        <w:rPr>
          <w:rFonts w:ascii="Arial" w:hAnsi="Arial" w:cs="Arial"/>
          <w:sz w:val="24"/>
          <w:szCs w:val="24"/>
        </w:rPr>
        <w:t>Thus,</w:t>
      </w:r>
      <w:r w:rsidR="00DD3231" w:rsidRPr="00C1718C">
        <w:rPr>
          <w:rFonts w:ascii="Arial" w:hAnsi="Arial" w:cs="Arial"/>
          <w:sz w:val="24"/>
          <w:szCs w:val="24"/>
        </w:rPr>
        <w:t xml:space="preserve"> this project </w:t>
      </w:r>
      <w:r w:rsidR="00A037AC" w:rsidRPr="00C1718C">
        <w:rPr>
          <w:rFonts w:ascii="Arial" w:hAnsi="Arial" w:cs="Arial"/>
          <w:sz w:val="24"/>
          <w:szCs w:val="24"/>
        </w:rPr>
        <w:t>makes</w:t>
      </w:r>
      <w:r w:rsidR="00DD3231" w:rsidRPr="00C1718C">
        <w:rPr>
          <w:rFonts w:ascii="Arial" w:hAnsi="Arial" w:cs="Arial"/>
          <w:sz w:val="24"/>
          <w:szCs w:val="24"/>
        </w:rPr>
        <w:t xml:space="preserve"> full use of git version control technology.</w:t>
      </w:r>
      <w:r w:rsidR="00877C80" w:rsidRPr="00C1718C">
        <w:rPr>
          <w:rFonts w:ascii="Arial" w:hAnsi="Arial" w:cs="Arial"/>
          <w:sz w:val="24"/>
          <w:szCs w:val="24"/>
        </w:rPr>
        <w:t xml:space="preserve"> Dash app also display the data integrity which is also updated </w:t>
      </w:r>
      <w:r w:rsidR="00CF55EF" w:rsidRPr="00C1718C">
        <w:rPr>
          <w:rFonts w:ascii="Arial" w:hAnsi="Arial" w:cs="Arial"/>
          <w:sz w:val="24"/>
          <w:szCs w:val="24"/>
        </w:rPr>
        <w:t>every week</w:t>
      </w:r>
      <w:r w:rsidR="00877C80" w:rsidRPr="00C1718C">
        <w:rPr>
          <w:rFonts w:ascii="Arial" w:hAnsi="Arial" w:cs="Arial"/>
          <w:sz w:val="24"/>
          <w:szCs w:val="24"/>
        </w:rPr>
        <w:t xml:space="preserve"> to make sure page visitors </w:t>
      </w:r>
      <w:r w:rsidR="0066255E" w:rsidRPr="00C1718C">
        <w:rPr>
          <w:rFonts w:ascii="Arial" w:hAnsi="Arial" w:cs="Arial"/>
          <w:sz w:val="24"/>
          <w:szCs w:val="24"/>
        </w:rPr>
        <w:t>can</w:t>
      </w:r>
      <w:r w:rsidR="00877C80" w:rsidRPr="00C1718C">
        <w:rPr>
          <w:rFonts w:ascii="Arial" w:hAnsi="Arial" w:cs="Arial"/>
          <w:sz w:val="24"/>
          <w:szCs w:val="24"/>
        </w:rPr>
        <w:t xml:space="preserve"> see the outliers. </w:t>
      </w:r>
      <w:r w:rsidR="00DE7CD5" w:rsidRPr="00C1718C">
        <w:rPr>
          <w:rFonts w:ascii="Arial" w:hAnsi="Arial" w:cs="Arial"/>
          <w:sz w:val="24"/>
          <w:szCs w:val="24"/>
        </w:rPr>
        <w:t xml:space="preserve">A final page with few important </w:t>
      </w:r>
      <w:r w:rsidR="00CF55EF" w:rsidRPr="00C1718C">
        <w:rPr>
          <w:rFonts w:ascii="Arial" w:hAnsi="Arial" w:cs="Arial"/>
          <w:sz w:val="24"/>
          <w:szCs w:val="24"/>
        </w:rPr>
        <w:t>variable’s</w:t>
      </w:r>
      <w:r w:rsidR="00DE7CD5" w:rsidRPr="00C1718C">
        <w:rPr>
          <w:rFonts w:ascii="Arial" w:hAnsi="Arial" w:cs="Arial"/>
          <w:sz w:val="24"/>
          <w:szCs w:val="24"/>
        </w:rPr>
        <w:t xml:space="preserve"> information has </w:t>
      </w:r>
      <w:r w:rsidR="00CF55EF" w:rsidRPr="00C1718C">
        <w:rPr>
          <w:rFonts w:ascii="Arial" w:hAnsi="Arial" w:cs="Arial"/>
          <w:sz w:val="24"/>
          <w:szCs w:val="24"/>
        </w:rPr>
        <w:t>been</w:t>
      </w:r>
      <w:r w:rsidR="00DE7CD5" w:rsidRPr="00C1718C">
        <w:rPr>
          <w:rFonts w:ascii="Arial" w:hAnsi="Arial" w:cs="Arial"/>
          <w:sz w:val="24"/>
          <w:szCs w:val="24"/>
        </w:rPr>
        <w:t xml:space="preserve"> shared as tables where users could </w:t>
      </w:r>
      <w:r w:rsidR="0066255E" w:rsidRPr="00C1718C">
        <w:rPr>
          <w:rFonts w:ascii="Arial" w:hAnsi="Arial" w:cs="Arial"/>
          <w:sz w:val="24"/>
          <w:szCs w:val="24"/>
        </w:rPr>
        <w:t>search</w:t>
      </w:r>
      <w:r w:rsidR="00DE7CD5" w:rsidRPr="00C1718C">
        <w:rPr>
          <w:rFonts w:ascii="Arial" w:hAnsi="Arial" w:cs="Arial"/>
          <w:sz w:val="24"/>
          <w:szCs w:val="24"/>
        </w:rPr>
        <w:t xml:space="preserve"> for the specific record using filtering option.</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45160B14" w14:textId="77777777" w:rsidR="00437707" w:rsidRPr="00C1718C" w:rsidRDefault="00437707" w:rsidP="00F1541A">
      <w:pPr>
        <w:spacing w:line="480" w:lineRule="auto"/>
        <w:jc w:val="center"/>
        <w:rPr>
          <w:rFonts w:ascii="Arial" w:hAnsi="Arial" w:cs="Arial"/>
          <w:b/>
          <w:bCs/>
          <w:sz w:val="47"/>
          <w:szCs w:val="47"/>
        </w:rPr>
      </w:pPr>
    </w:p>
    <w:p w14:paraId="2064D82A" w14:textId="1A4430EF" w:rsidR="00550D11" w:rsidRPr="00C1718C" w:rsidRDefault="00550D11" w:rsidP="00F1541A">
      <w:pPr>
        <w:spacing w:line="480" w:lineRule="auto"/>
        <w:jc w:val="center"/>
        <w:rPr>
          <w:rFonts w:ascii="Arial" w:hAnsi="Arial" w:cs="Arial"/>
          <w:b/>
          <w:bCs/>
          <w:sz w:val="47"/>
          <w:szCs w:val="47"/>
        </w:rPr>
      </w:pPr>
      <w:r w:rsidRPr="00C1718C">
        <w:rPr>
          <w:rFonts w:ascii="Arial" w:hAnsi="Arial" w:cs="Arial"/>
          <w:b/>
          <w:bCs/>
          <w:sz w:val="47"/>
          <w:szCs w:val="47"/>
        </w:rPr>
        <w:lastRenderedPageBreak/>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19550079" w:rsidR="00FE27EC" w:rsidRPr="00C1718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1B483513" w14:textId="77777777" w:rsidR="00253F69" w:rsidRPr="00C1718C" w:rsidRDefault="00253F69">
      <w:pPr>
        <w:spacing w:line="480" w:lineRule="auto"/>
        <w:jc w:val="center"/>
        <w:rPr>
          <w:rFonts w:ascii="Arial" w:hAnsi="Arial" w:cs="Arial"/>
          <w:b/>
          <w:bCs/>
          <w:sz w:val="47"/>
          <w:szCs w:val="47"/>
        </w:rPr>
      </w:pPr>
    </w:p>
    <w:p w14:paraId="059DC56E" w14:textId="77777777" w:rsidR="00253F69" w:rsidRPr="00C1718C" w:rsidRDefault="00253F69">
      <w:pPr>
        <w:spacing w:line="480" w:lineRule="auto"/>
        <w:jc w:val="center"/>
        <w:rPr>
          <w:rFonts w:ascii="Arial" w:hAnsi="Arial" w:cs="Arial"/>
          <w:b/>
          <w:bCs/>
          <w:sz w:val="47"/>
          <w:szCs w:val="47"/>
        </w:rPr>
      </w:pPr>
    </w:p>
    <w:p w14:paraId="27C31D35" w14:textId="77777777" w:rsidR="00253F69" w:rsidRPr="00C1718C" w:rsidRDefault="00253F69">
      <w:pPr>
        <w:spacing w:line="480" w:lineRule="auto"/>
        <w:jc w:val="center"/>
        <w:rPr>
          <w:rFonts w:ascii="Arial" w:hAnsi="Arial" w:cs="Arial"/>
          <w:b/>
          <w:bCs/>
          <w:sz w:val="47"/>
          <w:szCs w:val="47"/>
        </w:rPr>
      </w:pPr>
    </w:p>
    <w:p w14:paraId="7DDDEF2C" w14:textId="39BB09F4" w:rsidR="00761EF4" w:rsidRPr="00C1718C" w:rsidRDefault="0027418A" w:rsidP="001D2990">
      <w:pPr>
        <w:spacing w:line="480" w:lineRule="auto"/>
        <w:jc w:val="center"/>
        <w:rPr>
          <w:rFonts w:ascii="Arial" w:hAnsi="Arial" w:cs="Arial"/>
          <w:b/>
          <w:bCs/>
          <w:sz w:val="47"/>
          <w:szCs w:val="47"/>
        </w:rPr>
      </w:pPr>
      <w:r w:rsidRPr="00C1718C">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C1718C" w14:paraId="067F917F" w14:textId="77777777" w:rsidTr="00761EF4">
        <w:tc>
          <w:tcPr>
            <w:tcW w:w="4675" w:type="dxa"/>
          </w:tcPr>
          <w:p w14:paraId="7E3D222E" w14:textId="7778BC0E"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cknowledgements</w:t>
            </w:r>
          </w:p>
          <w:p w14:paraId="0A553FAB" w14:textId="5F8314D7"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Declaration </w:t>
            </w:r>
          </w:p>
          <w:p w14:paraId="03782777" w14:textId="0D9FAD26"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Dedication </w:t>
            </w:r>
          </w:p>
          <w:p w14:paraId="338EB761" w14:textId="02040E9D"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bstract</w:t>
            </w:r>
          </w:p>
          <w:p w14:paraId="051DD218" w14:textId="5F5EB3BE"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bbreviations</w:t>
            </w:r>
          </w:p>
          <w:p w14:paraId="64118BA1" w14:textId="1500DA90"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Contents</w:t>
            </w:r>
          </w:p>
          <w:p w14:paraId="10268013" w14:textId="70C9DA19"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List of Tables</w:t>
            </w:r>
          </w:p>
          <w:p w14:paraId="300C118D" w14:textId="2776A960"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List of Figures</w:t>
            </w:r>
          </w:p>
          <w:p w14:paraId="5A0A0DFC" w14:textId="28081327"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1 Introduction</w:t>
            </w:r>
          </w:p>
          <w:p w14:paraId="4EC76C7D" w14:textId="2C02C88E" w:rsidR="00761EF4" w:rsidRPr="00C1718C" w:rsidRDefault="00761EF4" w:rsidP="008D6F2B">
            <w:pPr>
              <w:spacing w:line="360" w:lineRule="auto"/>
              <w:rPr>
                <w:rFonts w:ascii="Arial" w:hAnsi="Arial" w:cs="Arial"/>
                <w:sz w:val="24"/>
                <w:szCs w:val="24"/>
              </w:rPr>
            </w:pPr>
            <w:r w:rsidRPr="00C1718C">
              <w:rPr>
                <w:rFonts w:ascii="Arial" w:hAnsi="Arial" w:cs="Arial"/>
                <w:sz w:val="24"/>
                <w:szCs w:val="24"/>
              </w:rPr>
              <w:t>2 Literature Review</w:t>
            </w:r>
          </w:p>
          <w:p w14:paraId="01D4C5D5" w14:textId="1A0CDC6E" w:rsidR="00260F46" w:rsidRPr="00C1718C" w:rsidRDefault="00260F46" w:rsidP="008D6F2B">
            <w:pPr>
              <w:spacing w:line="360" w:lineRule="auto"/>
              <w:rPr>
                <w:rFonts w:ascii="Arial" w:hAnsi="Arial" w:cs="Arial"/>
                <w:sz w:val="24"/>
                <w:szCs w:val="24"/>
              </w:rPr>
            </w:pPr>
            <w:r w:rsidRPr="00C1718C">
              <w:rPr>
                <w:rFonts w:ascii="Arial" w:hAnsi="Arial" w:cs="Arial"/>
                <w:sz w:val="24"/>
                <w:szCs w:val="24"/>
              </w:rPr>
              <w:t>3 Exploration of data</w:t>
            </w:r>
          </w:p>
          <w:p w14:paraId="7A7114C4" w14:textId="697BEF16" w:rsidR="00260F46" w:rsidRPr="00C1718C" w:rsidRDefault="00260F46" w:rsidP="008D6F2B">
            <w:pPr>
              <w:spacing w:line="360" w:lineRule="auto"/>
              <w:rPr>
                <w:rFonts w:ascii="Arial" w:hAnsi="Arial" w:cs="Arial"/>
                <w:sz w:val="24"/>
                <w:szCs w:val="24"/>
              </w:rPr>
            </w:pPr>
            <w:r w:rsidRPr="00C1718C">
              <w:rPr>
                <w:rFonts w:ascii="Arial" w:hAnsi="Arial" w:cs="Arial"/>
                <w:sz w:val="24"/>
                <w:szCs w:val="24"/>
              </w:rPr>
              <w:t>4 Design and Implementation</w:t>
            </w:r>
          </w:p>
          <w:p w14:paraId="528FFF33" w14:textId="0BA51747" w:rsidR="007634CD" w:rsidRPr="00C1718C" w:rsidRDefault="007634CD" w:rsidP="008D6F2B">
            <w:pPr>
              <w:spacing w:line="360" w:lineRule="auto"/>
              <w:rPr>
                <w:rFonts w:ascii="Arial" w:hAnsi="Arial" w:cs="Arial"/>
                <w:sz w:val="24"/>
                <w:szCs w:val="24"/>
              </w:rPr>
            </w:pPr>
            <w:r w:rsidRPr="00C1718C">
              <w:rPr>
                <w:rFonts w:ascii="Arial" w:hAnsi="Arial" w:cs="Arial"/>
                <w:sz w:val="24"/>
                <w:szCs w:val="24"/>
              </w:rPr>
              <w:t>5 Evaluation and Testing</w:t>
            </w:r>
          </w:p>
          <w:p w14:paraId="577AA801" w14:textId="6A354DFE" w:rsidR="00C42218" w:rsidRPr="00C1718C" w:rsidRDefault="00C42218" w:rsidP="008D6F2B">
            <w:pPr>
              <w:spacing w:line="360" w:lineRule="auto"/>
              <w:rPr>
                <w:rFonts w:ascii="Arial" w:hAnsi="Arial" w:cs="Arial"/>
                <w:sz w:val="24"/>
                <w:szCs w:val="24"/>
              </w:rPr>
            </w:pPr>
            <w:r w:rsidRPr="00C1718C">
              <w:rPr>
                <w:rFonts w:ascii="Arial" w:hAnsi="Arial" w:cs="Arial"/>
                <w:sz w:val="24"/>
                <w:szCs w:val="24"/>
              </w:rPr>
              <w:t>6. Results</w:t>
            </w:r>
          </w:p>
          <w:p w14:paraId="19FDE836" w14:textId="2C5246DE" w:rsidR="00BF72EE" w:rsidRPr="00C1718C" w:rsidRDefault="00BF72EE" w:rsidP="008D6F2B">
            <w:pPr>
              <w:spacing w:line="360" w:lineRule="auto"/>
              <w:rPr>
                <w:rFonts w:ascii="Arial" w:hAnsi="Arial" w:cs="Arial"/>
                <w:sz w:val="24"/>
                <w:szCs w:val="24"/>
              </w:rPr>
            </w:pPr>
            <w:r w:rsidRPr="00C1718C">
              <w:rPr>
                <w:rFonts w:ascii="Arial" w:hAnsi="Arial" w:cs="Arial"/>
                <w:sz w:val="24"/>
                <w:szCs w:val="24"/>
              </w:rPr>
              <w:t>7. Conclusion</w:t>
            </w:r>
          </w:p>
          <w:p w14:paraId="6B757DA6" w14:textId="4F23C98C" w:rsidR="00F65521" w:rsidRPr="00C1718C" w:rsidRDefault="00F65521" w:rsidP="008D6F2B">
            <w:pPr>
              <w:spacing w:line="360" w:lineRule="auto"/>
              <w:rPr>
                <w:rFonts w:ascii="Arial" w:hAnsi="Arial" w:cs="Arial"/>
                <w:sz w:val="24"/>
                <w:szCs w:val="24"/>
              </w:rPr>
            </w:pPr>
            <w:r w:rsidRPr="00C1718C">
              <w:rPr>
                <w:rFonts w:ascii="Arial" w:hAnsi="Arial" w:cs="Arial"/>
                <w:sz w:val="24"/>
                <w:szCs w:val="24"/>
              </w:rPr>
              <w:t>8. Deployment</w:t>
            </w:r>
          </w:p>
          <w:p w14:paraId="0A7F9D58" w14:textId="7AB0C3D5"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Appendix A</w:t>
            </w:r>
          </w:p>
          <w:p w14:paraId="6A55C68D" w14:textId="4BAEC9DB"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Appendix B</w:t>
            </w:r>
          </w:p>
          <w:p w14:paraId="0B82A310" w14:textId="61E73205"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Bibliography</w:t>
            </w:r>
          </w:p>
          <w:p w14:paraId="2D4C4447" w14:textId="77777777" w:rsidR="00761EF4" w:rsidRPr="00C1718C"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C1718C" w:rsidRDefault="00761EF4" w:rsidP="00761EF4">
            <w:pPr>
              <w:autoSpaceDE w:val="0"/>
              <w:autoSpaceDN w:val="0"/>
              <w:adjustRightInd w:val="0"/>
              <w:rPr>
                <w:rFonts w:ascii="Arial" w:hAnsi="Arial" w:cs="Arial"/>
                <w:b/>
                <w:bCs/>
                <w:sz w:val="21"/>
                <w:szCs w:val="21"/>
              </w:rPr>
            </w:pPr>
          </w:p>
        </w:tc>
      </w:tr>
    </w:tbl>
    <w:p w14:paraId="6D526B0E" w14:textId="0DE1E975" w:rsidR="00845229" w:rsidRPr="00C1718C" w:rsidRDefault="00845229">
      <w:pPr>
        <w:spacing w:line="480" w:lineRule="auto"/>
        <w:jc w:val="center"/>
        <w:rPr>
          <w:rFonts w:ascii="Arial" w:hAnsi="Arial" w:cs="Arial"/>
          <w:b/>
          <w:bCs/>
          <w:sz w:val="47"/>
          <w:szCs w:val="47"/>
        </w:rPr>
      </w:pPr>
    </w:p>
    <w:p w14:paraId="3EE56E24" w14:textId="75AD026D" w:rsidR="00845229" w:rsidRPr="00C1718C" w:rsidRDefault="00534B71">
      <w:pPr>
        <w:spacing w:line="480" w:lineRule="auto"/>
        <w:jc w:val="center"/>
        <w:rPr>
          <w:rFonts w:ascii="Arial" w:hAnsi="Arial" w:cs="Arial"/>
          <w:b/>
          <w:bCs/>
          <w:sz w:val="40"/>
          <w:szCs w:val="40"/>
        </w:rPr>
      </w:pPr>
      <w:r w:rsidRPr="00C1718C">
        <w:rPr>
          <w:rFonts w:ascii="Arial" w:hAnsi="Arial" w:cs="Arial"/>
          <w:b/>
          <w:bCs/>
          <w:sz w:val="40"/>
          <w:szCs w:val="40"/>
        </w:rPr>
        <w:lastRenderedPageBreak/>
        <w:t>List of Tables</w:t>
      </w:r>
    </w:p>
    <w:p w14:paraId="5C359F38" w14:textId="77777777" w:rsidR="00DD7978" w:rsidRPr="00C1718C" w:rsidRDefault="00DD7978" w:rsidP="00DD7978">
      <w:pPr>
        <w:pStyle w:val="Heading1"/>
        <w:numPr>
          <w:ilvl w:val="0"/>
          <w:numId w:val="20"/>
        </w:numPr>
        <w:tabs>
          <w:tab w:val="left" w:pos="443"/>
        </w:tabs>
        <w:kinsoku w:val="0"/>
        <w:overflowPunct w:val="0"/>
        <w:spacing w:before="9"/>
        <w:ind w:left="720" w:hanging="360"/>
        <w:rPr>
          <w:rFonts w:ascii="Arial" w:hAnsi="Arial" w:cs="Arial"/>
          <w:w w:val="105"/>
        </w:rPr>
      </w:pPr>
      <w:bookmarkStart w:id="0" w:name="List of Tables"/>
      <w:bookmarkStart w:id="1" w:name="_bookmark0"/>
      <w:bookmarkEnd w:id="0"/>
      <w:bookmarkEnd w:id="1"/>
      <w:r w:rsidRPr="00C1718C">
        <w:rPr>
          <w:rFonts w:ascii="Arial" w:hAnsi="Arial" w:cs="Arial"/>
          <w:w w:val="105"/>
        </w:rPr>
        <w:t>Introduction</w:t>
      </w:r>
    </w:p>
    <w:p w14:paraId="102A0C0D" w14:textId="77777777" w:rsidR="00DD7978" w:rsidRPr="00C1718C" w:rsidRDefault="00DD7978" w:rsidP="00DD7978">
      <w:pPr>
        <w:pStyle w:val="BodyText"/>
        <w:kinsoku w:val="0"/>
        <w:overflowPunct w:val="0"/>
        <w:ind w:left="430" w:firstLine="0"/>
        <w:rPr>
          <w:w w:val="105"/>
          <w:sz w:val="24"/>
          <w:szCs w:val="24"/>
        </w:rPr>
      </w:pPr>
      <w:r w:rsidRPr="00C1718C">
        <w:rPr>
          <w:w w:val="105"/>
          <w:sz w:val="24"/>
          <w:szCs w:val="24"/>
        </w:rPr>
        <w:t>1.1 Research questions. . . . . . . . . . . . . . . . . . . . . . . . . . . . . . .</w:t>
      </w:r>
      <w:r w:rsidRPr="00C1718C">
        <w:rPr>
          <w:spacing w:val="45"/>
          <w:w w:val="105"/>
          <w:sz w:val="24"/>
          <w:szCs w:val="24"/>
        </w:rPr>
        <w:t xml:space="preserve"> </w:t>
      </w:r>
      <w:r w:rsidRPr="00C1718C">
        <w:rPr>
          <w:w w:val="105"/>
          <w:sz w:val="24"/>
          <w:szCs w:val="24"/>
        </w:rPr>
        <w:t>3</w:t>
      </w:r>
    </w:p>
    <w:p w14:paraId="381D06FF" w14:textId="77777777" w:rsidR="00DD7978" w:rsidRPr="00C1718C" w:rsidRDefault="00DD7978" w:rsidP="00DD7978">
      <w:pPr>
        <w:pStyle w:val="BodyText"/>
        <w:kinsoku w:val="0"/>
        <w:overflowPunct w:val="0"/>
        <w:ind w:left="430" w:firstLine="0"/>
        <w:rPr>
          <w:w w:val="105"/>
          <w:sz w:val="24"/>
          <w:szCs w:val="24"/>
        </w:rPr>
      </w:pPr>
      <w:r w:rsidRPr="00C1718C">
        <w:rPr>
          <w:w w:val="105"/>
          <w:sz w:val="24"/>
          <w:szCs w:val="24"/>
        </w:rPr>
        <w:t>1.2 Core technology used in project. . . . . . . . . . . . . . . . . . . . . . . . .</w:t>
      </w:r>
      <w:r w:rsidRPr="00C1718C">
        <w:rPr>
          <w:spacing w:val="6"/>
          <w:w w:val="105"/>
          <w:sz w:val="24"/>
          <w:szCs w:val="24"/>
        </w:rPr>
        <w:t xml:space="preserve"> </w:t>
      </w:r>
      <w:r w:rsidRPr="00C1718C">
        <w:rPr>
          <w:w w:val="105"/>
          <w:sz w:val="24"/>
          <w:szCs w:val="24"/>
        </w:rPr>
        <w:t>4</w:t>
      </w:r>
    </w:p>
    <w:p w14:paraId="4CA227EC" w14:textId="77777777" w:rsidR="00DD7978" w:rsidRPr="00C1718C" w:rsidRDefault="00DD7978" w:rsidP="00DD7978">
      <w:pPr>
        <w:pStyle w:val="BodyText"/>
        <w:kinsoku w:val="0"/>
        <w:overflowPunct w:val="0"/>
        <w:spacing w:before="10"/>
        <w:ind w:left="0" w:firstLine="0"/>
        <w:rPr>
          <w:sz w:val="24"/>
          <w:szCs w:val="24"/>
        </w:rPr>
      </w:pPr>
    </w:p>
    <w:p w14:paraId="03E266EC" w14:textId="77777777" w:rsidR="00DD7978" w:rsidRPr="00C1718C" w:rsidRDefault="00DD7978" w:rsidP="00DD7978">
      <w:pPr>
        <w:pStyle w:val="Heading1"/>
        <w:numPr>
          <w:ilvl w:val="0"/>
          <w:numId w:val="20"/>
        </w:numPr>
        <w:tabs>
          <w:tab w:val="left" w:pos="443"/>
        </w:tabs>
        <w:kinsoku w:val="0"/>
        <w:overflowPunct w:val="0"/>
        <w:spacing w:before="0"/>
        <w:ind w:left="720" w:hanging="360"/>
        <w:rPr>
          <w:rFonts w:ascii="Arial" w:hAnsi="Arial" w:cs="Arial"/>
          <w:w w:val="105"/>
        </w:rPr>
      </w:pPr>
      <w:r w:rsidRPr="00C1718C">
        <w:rPr>
          <w:rFonts w:ascii="Arial" w:hAnsi="Arial" w:cs="Arial"/>
          <w:w w:val="105"/>
        </w:rPr>
        <w:t>Literature</w:t>
      </w:r>
      <w:r w:rsidRPr="00C1718C">
        <w:rPr>
          <w:rFonts w:ascii="Arial" w:hAnsi="Arial" w:cs="Arial"/>
          <w:spacing w:val="-15"/>
          <w:w w:val="105"/>
        </w:rPr>
        <w:t xml:space="preserve"> </w:t>
      </w:r>
      <w:r w:rsidRPr="00C1718C">
        <w:rPr>
          <w:rFonts w:ascii="Arial" w:hAnsi="Arial" w:cs="Arial"/>
          <w:w w:val="105"/>
        </w:rPr>
        <w:t>Review</w:t>
      </w:r>
    </w:p>
    <w:p w14:paraId="1F932B93" w14:textId="2460D092" w:rsidR="00DD7978" w:rsidRPr="00C1718C" w:rsidRDefault="00C1718C" w:rsidP="00DD7978">
      <w:pPr>
        <w:pStyle w:val="ListParagraph"/>
        <w:numPr>
          <w:ilvl w:val="1"/>
          <w:numId w:val="20"/>
        </w:numPr>
        <w:tabs>
          <w:tab w:val="left" w:pos="908"/>
        </w:tabs>
        <w:kinsoku w:val="0"/>
        <w:overflowPunct w:val="0"/>
        <w:autoSpaceDE w:val="0"/>
        <w:autoSpaceDN w:val="0"/>
        <w:adjustRightInd w:val="0"/>
        <w:spacing w:before="41" w:after="0" w:line="240" w:lineRule="auto"/>
        <w:ind w:hanging="478"/>
        <w:contextualSpacing w:val="0"/>
        <w:rPr>
          <w:rFonts w:ascii="Arial" w:hAnsi="Arial" w:cs="Arial"/>
          <w:w w:val="105"/>
          <w:sz w:val="24"/>
          <w:szCs w:val="24"/>
        </w:rPr>
      </w:pPr>
      <w:r w:rsidRPr="00C1718C">
        <w:rPr>
          <w:rFonts w:ascii="Arial" w:hAnsi="Arial" w:cs="Arial"/>
          <w:w w:val="105"/>
          <w:sz w:val="24"/>
          <w:szCs w:val="24"/>
        </w:rPr>
        <w:t>xxxxxxxxxxxxxxxxxxxxxxxxxxxxxxxxxxxxxxxxxxxxx</w:t>
      </w:r>
      <w:r w:rsidR="00DD7978" w:rsidRPr="00C1718C">
        <w:rPr>
          <w:rFonts w:ascii="Arial" w:hAnsi="Arial" w:cs="Arial"/>
          <w:w w:val="105"/>
          <w:sz w:val="24"/>
          <w:szCs w:val="24"/>
        </w:rPr>
        <w:t>. . . . . . . . . .</w:t>
      </w:r>
      <w:r w:rsidR="00DD7978" w:rsidRPr="00C1718C">
        <w:rPr>
          <w:rFonts w:ascii="Arial" w:hAnsi="Arial" w:cs="Arial"/>
          <w:spacing w:val="16"/>
          <w:w w:val="105"/>
          <w:sz w:val="24"/>
          <w:szCs w:val="24"/>
        </w:rPr>
        <w:t xml:space="preserve"> </w:t>
      </w:r>
      <w:r w:rsidR="00DD7978" w:rsidRPr="00C1718C">
        <w:rPr>
          <w:rFonts w:ascii="Arial" w:hAnsi="Arial" w:cs="Arial"/>
          <w:w w:val="105"/>
          <w:sz w:val="24"/>
          <w:szCs w:val="24"/>
        </w:rPr>
        <w:t>8</w:t>
      </w:r>
    </w:p>
    <w:p w14:paraId="115BAE88" w14:textId="77777777" w:rsidR="00DD7978" w:rsidRPr="00C1718C" w:rsidRDefault="00DD7978" w:rsidP="00DD7978">
      <w:pPr>
        <w:pStyle w:val="Heading1"/>
        <w:numPr>
          <w:ilvl w:val="0"/>
          <w:numId w:val="18"/>
        </w:numPr>
        <w:tabs>
          <w:tab w:val="left" w:pos="443"/>
        </w:tabs>
        <w:kinsoku w:val="0"/>
        <w:overflowPunct w:val="0"/>
        <w:ind w:left="0" w:firstLine="0"/>
        <w:rPr>
          <w:rFonts w:ascii="Arial" w:hAnsi="Arial" w:cs="Arial"/>
          <w:w w:val="105"/>
        </w:rPr>
      </w:pPr>
      <w:r w:rsidRPr="00C1718C">
        <w:rPr>
          <w:rFonts w:ascii="Arial" w:hAnsi="Arial" w:cs="Arial"/>
          <w:w w:val="105"/>
        </w:rPr>
        <w:t>Exploration of the</w:t>
      </w:r>
      <w:r w:rsidRPr="00C1718C">
        <w:rPr>
          <w:rFonts w:ascii="Arial" w:hAnsi="Arial" w:cs="Arial"/>
          <w:spacing w:val="-45"/>
          <w:w w:val="105"/>
        </w:rPr>
        <w:t xml:space="preserve"> </w:t>
      </w:r>
      <w:r w:rsidRPr="00C1718C">
        <w:rPr>
          <w:rFonts w:ascii="Arial" w:hAnsi="Arial" w:cs="Arial"/>
          <w:w w:val="105"/>
        </w:rPr>
        <w:t>Data</w:t>
      </w:r>
    </w:p>
    <w:p w14:paraId="05435E11" w14:textId="45E1D40E" w:rsidR="00DD7978" w:rsidRPr="00C1718C" w:rsidRDefault="0039077A" w:rsidP="00DD7978">
      <w:pPr>
        <w:pStyle w:val="ListParagraph"/>
        <w:numPr>
          <w:ilvl w:val="1"/>
          <w:numId w:val="18"/>
        </w:numPr>
        <w:tabs>
          <w:tab w:val="left" w:pos="908"/>
        </w:tabs>
        <w:kinsoku w:val="0"/>
        <w:overflowPunct w:val="0"/>
        <w:autoSpaceDE w:val="0"/>
        <w:autoSpaceDN w:val="0"/>
        <w:adjustRightInd w:val="0"/>
        <w:spacing w:before="41" w:after="0" w:line="240" w:lineRule="auto"/>
        <w:ind w:hanging="478"/>
        <w:contextualSpacing w:val="0"/>
        <w:rPr>
          <w:rFonts w:ascii="Arial" w:hAnsi="Arial" w:cs="Arial"/>
          <w:w w:val="105"/>
          <w:sz w:val="20"/>
          <w:szCs w:val="20"/>
        </w:rPr>
      </w:pPr>
      <w:r w:rsidRPr="0039077A">
        <w:rPr>
          <w:rFonts w:ascii="Arial" w:hAnsi="Arial" w:cs="Arial"/>
          <w:w w:val="105"/>
          <w:sz w:val="20"/>
          <w:szCs w:val="20"/>
        </w:rPr>
        <w:t>Column names and description</w:t>
      </w:r>
      <w:r>
        <w:rPr>
          <w:rFonts w:ascii="Arial" w:hAnsi="Arial" w:cs="Arial"/>
          <w:w w:val="105"/>
          <w:sz w:val="20"/>
          <w:szCs w:val="20"/>
        </w:rPr>
        <w:t>………………………………….</w:t>
      </w:r>
      <w:r w:rsidRPr="0039077A">
        <w:rPr>
          <w:rFonts w:ascii="Arial" w:hAnsi="Arial" w:cs="Arial"/>
          <w:w w:val="105"/>
          <w:sz w:val="20"/>
          <w:szCs w:val="20"/>
        </w:rPr>
        <w:t>.</w:t>
      </w:r>
      <w:r w:rsidR="00DD7978" w:rsidRPr="00C1718C">
        <w:rPr>
          <w:rFonts w:ascii="Arial" w:hAnsi="Arial" w:cs="Arial"/>
          <w:w w:val="105"/>
          <w:sz w:val="20"/>
          <w:szCs w:val="20"/>
        </w:rPr>
        <w:t>. . . . . . . .</w:t>
      </w:r>
      <w:r w:rsidR="00DD7978" w:rsidRPr="00C1718C">
        <w:rPr>
          <w:rFonts w:ascii="Arial" w:hAnsi="Arial" w:cs="Arial"/>
          <w:spacing w:val="26"/>
          <w:w w:val="105"/>
          <w:sz w:val="20"/>
          <w:szCs w:val="20"/>
        </w:rPr>
        <w:t xml:space="preserve"> </w:t>
      </w:r>
      <w:r w:rsidR="00DD7978" w:rsidRPr="00C1718C">
        <w:rPr>
          <w:rFonts w:ascii="Arial" w:hAnsi="Arial" w:cs="Arial"/>
          <w:w w:val="105"/>
          <w:sz w:val="20"/>
          <w:szCs w:val="20"/>
        </w:rPr>
        <w:t>43</w:t>
      </w:r>
    </w:p>
    <w:p w14:paraId="1D7CBDAC" w14:textId="77777777" w:rsidR="00DD7978" w:rsidRPr="00C1718C" w:rsidRDefault="00DD7978" w:rsidP="00DD7978">
      <w:pPr>
        <w:pStyle w:val="Heading1"/>
        <w:numPr>
          <w:ilvl w:val="0"/>
          <w:numId w:val="16"/>
        </w:numPr>
        <w:tabs>
          <w:tab w:val="left" w:pos="443"/>
        </w:tabs>
        <w:kinsoku w:val="0"/>
        <w:overflowPunct w:val="0"/>
        <w:spacing w:before="241"/>
        <w:ind w:left="0" w:firstLine="0"/>
        <w:rPr>
          <w:rFonts w:ascii="Arial" w:hAnsi="Arial" w:cs="Arial"/>
          <w:w w:val="105"/>
        </w:rPr>
      </w:pPr>
      <w:r w:rsidRPr="00C1718C">
        <w:rPr>
          <w:rFonts w:ascii="Arial" w:hAnsi="Arial" w:cs="Arial"/>
          <w:w w:val="105"/>
        </w:rPr>
        <w:t>Design and</w:t>
      </w:r>
      <w:r w:rsidRPr="00C1718C">
        <w:rPr>
          <w:rFonts w:ascii="Arial" w:hAnsi="Arial" w:cs="Arial"/>
          <w:spacing w:val="-30"/>
          <w:w w:val="105"/>
        </w:rPr>
        <w:t xml:space="preserve"> </w:t>
      </w:r>
      <w:r w:rsidRPr="00C1718C">
        <w:rPr>
          <w:rFonts w:ascii="Arial" w:hAnsi="Arial" w:cs="Arial"/>
          <w:w w:val="105"/>
        </w:rPr>
        <w:t>Implementation</w:t>
      </w:r>
    </w:p>
    <w:p w14:paraId="55852847" w14:textId="1191FDCF" w:rsidR="00DD7978" w:rsidRPr="00C1718C" w:rsidRDefault="003A15A8" w:rsidP="00DD7978">
      <w:pPr>
        <w:pStyle w:val="ListParagraph"/>
        <w:numPr>
          <w:ilvl w:val="1"/>
          <w:numId w:val="16"/>
        </w:numPr>
        <w:tabs>
          <w:tab w:val="left" w:pos="908"/>
        </w:tabs>
        <w:kinsoku w:val="0"/>
        <w:overflowPunct w:val="0"/>
        <w:autoSpaceDE w:val="0"/>
        <w:autoSpaceDN w:val="0"/>
        <w:adjustRightInd w:val="0"/>
        <w:spacing w:before="41" w:after="0" w:line="240" w:lineRule="auto"/>
        <w:ind w:hanging="478"/>
        <w:contextualSpacing w:val="0"/>
        <w:rPr>
          <w:rFonts w:ascii="Arial" w:hAnsi="Arial" w:cs="Arial"/>
          <w:w w:val="105"/>
          <w:sz w:val="20"/>
          <w:szCs w:val="20"/>
        </w:rPr>
      </w:pPr>
      <w:r w:rsidRPr="00C1718C">
        <w:rPr>
          <w:rFonts w:ascii="Arial" w:hAnsi="Arial" w:cs="Arial"/>
          <w:w w:val="105"/>
          <w:sz w:val="24"/>
          <w:szCs w:val="24"/>
        </w:rPr>
        <w:t>xxxxxxxxxxxxxxxxxxxxxxxxxxxxxxxxxxxxxxxxxxxxx. .</w:t>
      </w:r>
      <w:r w:rsidR="00DD7978" w:rsidRPr="00C1718C">
        <w:rPr>
          <w:rFonts w:ascii="Arial" w:hAnsi="Arial" w:cs="Arial"/>
          <w:w w:val="105"/>
          <w:sz w:val="20"/>
          <w:szCs w:val="20"/>
        </w:rPr>
        <w:t>. . . . . . . . . . .</w:t>
      </w:r>
      <w:r w:rsidR="00DD7978" w:rsidRPr="00C1718C">
        <w:rPr>
          <w:rFonts w:ascii="Arial" w:hAnsi="Arial" w:cs="Arial"/>
          <w:spacing w:val="10"/>
          <w:w w:val="105"/>
          <w:sz w:val="20"/>
          <w:szCs w:val="20"/>
        </w:rPr>
        <w:t xml:space="preserve"> </w:t>
      </w:r>
      <w:r w:rsidR="00DD7978" w:rsidRPr="00C1718C">
        <w:rPr>
          <w:rFonts w:ascii="Arial" w:hAnsi="Arial" w:cs="Arial"/>
          <w:w w:val="105"/>
          <w:sz w:val="20"/>
          <w:szCs w:val="20"/>
        </w:rPr>
        <w:t>66</w:t>
      </w:r>
    </w:p>
    <w:p w14:paraId="3F3DFC42" w14:textId="77777777" w:rsidR="00DD7978" w:rsidRPr="00C1718C" w:rsidRDefault="00DD7978" w:rsidP="00DD7978">
      <w:pPr>
        <w:pStyle w:val="Heading1"/>
        <w:numPr>
          <w:ilvl w:val="0"/>
          <w:numId w:val="16"/>
        </w:numPr>
        <w:tabs>
          <w:tab w:val="left" w:pos="443"/>
        </w:tabs>
        <w:kinsoku w:val="0"/>
        <w:overflowPunct w:val="0"/>
        <w:ind w:left="0" w:firstLine="0"/>
        <w:rPr>
          <w:rFonts w:ascii="Arial" w:hAnsi="Arial" w:cs="Arial"/>
          <w:w w:val="105"/>
        </w:rPr>
      </w:pPr>
      <w:r w:rsidRPr="00C1718C">
        <w:rPr>
          <w:rFonts w:ascii="Arial" w:hAnsi="Arial" w:cs="Arial"/>
          <w:w w:val="105"/>
        </w:rPr>
        <w:t>Parameter</w:t>
      </w:r>
      <w:r w:rsidRPr="00C1718C">
        <w:rPr>
          <w:rFonts w:ascii="Arial" w:hAnsi="Arial" w:cs="Arial"/>
          <w:spacing w:val="-15"/>
          <w:w w:val="105"/>
        </w:rPr>
        <w:t xml:space="preserve"> </w:t>
      </w:r>
      <w:r w:rsidRPr="00C1718C">
        <w:rPr>
          <w:rFonts w:ascii="Arial" w:hAnsi="Arial" w:cs="Arial"/>
          <w:spacing w:val="-3"/>
          <w:w w:val="105"/>
        </w:rPr>
        <w:t>Tuning,</w:t>
      </w:r>
      <w:r w:rsidRPr="00C1718C">
        <w:rPr>
          <w:rFonts w:ascii="Arial" w:hAnsi="Arial" w:cs="Arial"/>
          <w:spacing w:val="-12"/>
          <w:w w:val="105"/>
        </w:rPr>
        <w:t xml:space="preserve"> </w:t>
      </w:r>
      <w:r w:rsidRPr="00C1718C">
        <w:rPr>
          <w:rFonts w:ascii="Arial" w:hAnsi="Arial" w:cs="Arial"/>
          <w:w w:val="105"/>
        </w:rPr>
        <w:t>Evaluation</w:t>
      </w:r>
      <w:r w:rsidRPr="00C1718C">
        <w:rPr>
          <w:rFonts w:ascii="Arial" w:hAnsi="Arial" w:cs="Arial"/>
          <w:spacing w:val="-15"/>
          <w:w w:val="105"/>
        </w:rPr>
        <w:t xml:space="preserve"> </w:t>
      </w:r>
      <w:r w:rsidRPr="00C1718C">
        <w:rPr>
          <w:rFonts w:ascii="Arial" w:hAnsi="Arial" w:cs="Arial"/>
          <w:w w:val="105"/>
        </w:rPr>
        <w:t>and</w:t>
      </w:r>
      <w:r w:rsidRPr="00C1718C">
        <w:rPr>
          <w:rFonts w:ascii="Arial" w:hAnsi="Arial" w:cs="Arial"/>
          <w:spacing w:val="-15"/>
          <w:w w:val="105"/>
        </w:rPr>
        <w:t xml:space="preserve"> </w:t>
      </w:r>
      <w:r w:rsidRPr="00C1718C">
        <w:rPr>
          <w:rFonts w:ascii="Arial" w:hAnsi="Arial" w:cs="Arial"/>
          <w:w w:val="105"/>
        </w:rPr>
        <w:t>Testing</w:t>
      </w:r>
    </w:p>
    <w:p w14:paraId="3AF0B49B" w14:textId="266CA313" w:rsidR="00534B71" w:rsidRDefault="003A15A8" w:rsidP="003A15A8">
      <w:pPr>
        <w:pStyle w:val="ListParagraph"/>
        <w:numPr>
          <w:ilvl w:val="1"/>
          <w:numId w:val="16"/>
        </w:numPr>
        <w:tabs>
          <w:tab w:val="left" w:pos="908"/>
        </w:tabs>
        <w:kinsoku w:val="0"/>
        <w:overflowPunct w:val="0"/>
        <w:autoSpaceDE w:val="0"/>
        <w:autoSpaceDN w:val="0"/>
        <w:adjustRightInd w:val="0"/>
        <w:spacing w:before="41" w:after="0" w:line="240" w:lineRule="auto"/>
        <w:ind w:hanging="478"/>
        <w:contextualSpacing w:val="0"/>
        <w:rPr>
          <w:rFonts w:ascii="Arial" w:hAnsi="Arial" w:cs="Arial"/>
          <w:w w:val="105"/>
          <w:sz w:val="20"/>
          <w:szCs w:val="20"/>
        </w:rPr>
      </w:pPr>
      <w:r w:rsidRPr="00C1718C">
        <w:rPr>
          <w:rFonts w:ascii="Arial" w:hAnsi="Arial" w:cs="Arial"/>
          <w:w w:val="105"/>
          <w:sz w:val="24"/>
          <w:szCs w:val="24"/>
        </w:rPr>
        <w:t>X</w:t>
      </w:r>
      <w:r w:rsidRPr="00C1718C">
        <w:rPr>
          <w:rFonts w:ascii="Arial" w:hAnsi="Arial" w:cs="Arial"/>
          <w:w w:val="105"/>
          <w:sz w:val="24"/>
          <w:szCs w:val="24"/>
        </w:rPr>
        <w:t>xxxxxxxxxxxxxxxxxxxxxxxxxxxxxxxxxxxxxxxxxxxx</w:t>
      </w:r>
      <w:r>
        <w:rPr>
          <w:rFonts w:ascii="Arial" w:hAnsi="Arial" w:cs="Arial"/>
          <w:w w:val="105"/>
          <w:sz w:val="24"/>
          <w:szCs w:val="24"/>
        </w:rPr>
        <w:t>..</w:t>
      </w:r>
      <w:r w:rsidR="00DD7978" w:rsidRPr="00C1718C">
        <w:rPr>
          <w:rFonts w:ascii="Arial" w:hAnsi="Arial" w:cs="Arial"/>
          <w:w w:val="105"/>
          <w:sz w:val="20"/>
          <w:szCs w:val="20"/>
        </w:rPr>
        <w:t>. . . . . . . . . . . . . .</w:t>
      </w:r>
      <w:r w:rsidR="00DD7978" w:rsidRPr="00C1718C">
        <w:rPr>
          <w:rFonts w:ascii="Arial" w:hAnsi="Arial" w:cs="Arial"/>
          <w:spacing w:val="8"/>
          <w:w w:val="105"/>
          <w:sz w:val="20"/>
          <w:szCs w:val="20"/>
        </w:rPr>
        <w:t xml:space="preserve"> </w:t>
      </w:r>
      <w:r w:rsidR="00DD7978" w:rsidRPr="00C1718C">
        <w:rPr>
          <w:rFonts w:ascii="Arial" w:hAnsi="Arial" w:cs="Arial"/>
          <w:w w:val="105"/>
          <w:sz w:val="20"/>
          <w:szCs w:val="20"/>
        </w:rPr>
        <w:t>73</w:t>
      </w:r>
    </w:p>
    <w:p w14:paraId="1D059839" w14:textId="77777777" w:rsidR="003A15A8" w:rsidRPr="003A15A8" w:rsidRDefault="003A15A8" w:rsidP="003A15A8">
      <w:pPr>
        <w:tabs>
          <w:tab w:val="left" w:pos="908"/>
        </w:tabs>
        <w:kinsoku w:val="0"/>
        <w:overflowPunct w:val="0"/>
        <w:autoSpaceDE w:val="0"/>
        <w:autoSpaceDN w:val="0"/>
        <w:adjustRightInd w:val="0"/>
        <w:spacing w:before="41" w:after="0" w:line="240" w:lineRule="auto"/>
        <w:rPr>
          <w:rFonts w:ascii="Arial" w:hAnsi="Arial" w:cs="Arial"/>
          <w:w w:val="105"/>
          <w:sz w:val="20"/>
          <w:szCs w:val="20"/>
        </w:rPr>
      </w:pPr>
    </w:p>
    <w:p w14:paraId="6ED8CC90" w14:textId="1D7D0C0B" w:rsidR="00534B71" w:rsidRPr="00C1718C" w:rsidRDefault="00534B71">
      <w:pPr>
        <w:spacing w:line="480" w:lineRule="auto"/>
        <w:jc w:val="center"/>
        <w:rPr>
          <w:rFonts w:ascii="Arial" w:hAnsi="Arial" w:cs="Arial"/>
          <w:b/>
          <w:bCs/>
          <w:sz w:val="47"/>
          <w:szCs w:val="47"/>
        </w:rPr>
      </w:pPr>
      <w:r w:rsidRPr="00C1718C">
        <w:rPr>
          <w:rFonts w:ascii="Arial" w:hAnsi="Arial" w:cs="Arial"/>
          <w:b/>
          <w:bCs/>
          <w:sz w:val="47"/>
          <w:szCs w:val="47"/>
        </w:rPr>
        <w:t>List of Figures</w:t>
      </w:r>
    </w:p>
    <w:p w14:paraId="39A4E90B" w14:textId="77777777" w:rsidR="00C23176" w:rsidRPr="00C1718C" w:rsidRDefault="00C23176" w:rsidP="00C23176">
      <w:pPr>
        <w:pStyle w:val="Heading1"/>
        <w:numPr>
          <w:ilvl w:val="0"/>
          <w:numId w:val="20"/>
        </w:numPr>
        <w:tabs>
          <w:tab w:val="left" w:pos="443"/>
        </w:tabs>
        <w:kinsoku w:val="0"/>
        <w:overflowPunct w:val="0"/>
        <w:spacing w:before="9"/>
        <w:ind w:left="720" w:hanging="360"/>
        <w:rPr>
          <w:rFonts w:ascii="Arial" w:hAnsi="Arial" w:cs="Arial"/>
          <w:w w:val="105"/>
        </w:rPr>
      </w:pPr>
      <w:bookmarkStart w:id="2" w:name="List of Figures"/>
      <w:bookmarkEnd w:id="2"/>
      <w:r w:rsidRPr="00C1718C">
        <w:rPr>
          <w:rFonts w:ascii="Arial" w:hAnsi="Arial" w:cs="Arial"/>
          <w:w w:val="105"/>
        </w:rPr>
        <w:t>Introduction</w:t>
      </w:r>
    </w:p>
    <w:p w14:paraId="068D2B5C" w14:textId="06BBA5B0" w:rsidR="00C23176" w:rsidRPr="00C1718C" w:rsidRDefault="00C23176" w:rsidP="00584DB9">
      <w:pPr>
        <w:pStyle w:val="BodyText"/>
        <w:numPr>
          <w:ilvl w:val="1"/>
          <w:numId w:val="21"/>
        </w:numPr>
        <w:kinsoku w:val="0"/>
        <w:overflowPunct w:val="0"/>
        <w:rPr>
          <w:w w:val="105"/>
        </w:rPr>
      </w:pPr>
      <w:r w:rsidRPr="00C1718C">
        <w:rPr>
          <w:w w:val="105"/>
        </w:rPr>
        <w:t>Life cycle of the project. . . . . . . . . . . . . . . . . . . . . . . . . . . . . . 6</w:t>
      </w:r>
    </w:p>
    <w:p w14:paraId="70C50C29" w14:textId="77777777" w:rsidR="00C23176" w:rsidRPr="00C1718C" w:rsidRDefault="00C23176" w:rsidP="00C23176">
      <w:pPr>
        <w:pStyle w:val="BodyText"/>
        <w:kinsoku w:val="0"/>
        <w:overflowPunct w:val="0"/>
        <w:spacing w:before="10"/>
        <w:ind w:left="0" w:firstLine="0"/>
      </w:pPr>
    </w:p>
    <w:p w14:paraId="52707362" w14:textId="77777777" w:rsidR="00C23176" w:rsidRPr="00C1718C" w:rsidRDefault="00C23176" w:rsidP="00C23176">
      <w:pPr>
        <w:pStyle w:val="Heading1"/>
        <w:numPr>
          <w:ilvl w:val="0"/>
          <w:numId w:val="20"/>
        </w:numPr>
        <w:tabs>
          <w:tab w:val="left" w:pos="443"/>
        </w:tabs>
        <w:kinsoku w:val="0"/>
        <w:overflowPunct w:val="0"/>
        <w:ind w:left="720" w:hanging="360"/>
        <w:rPr>
          <w:rFonts w:ascii="Arial" w:hAnsi="Arial" w:cs="Arial"/>
          <w:w w:val="105"/>
        </w:rPr>
      </w:pPr>
      <w:r w:rsidRPr="00C1718C">
        <w:rPr>
          <w:rFonts w:ascii="Arial" w:hAnsi="Arial" w:cs="Arial"/>
          <w:w w:val="105"/>
        </w:rPr>
        <w:t>Literature</w:t>
      </w:r>
      <w:r w:rsidRPr="00C1718C">
        <w:rPr>
          <w:rFonts w:ascii="Arial" w:hAnsi="Arial" w:cs="Arial"/>
          <w:spacing w:val="-15"/>
          <w:w w:val="105"/>
        </w:rPr>
        <w:t xml:space="preserve"> </w:t>
      </w:r>
      <w:r w:rsidRPr="00C1718C">
        <w:rPr>
          <w:rFonts w:ascii="Arial" w:hAnsi="Arial" w:cs="Arial"/>
          <w:w w:val="105"/>
        </w:rPr>
        <w:t>Review</w:t>
      </w:r>
    </w:p>
    <w:p w14:paraId="3F07656C" w14:textId="5D3E71DB" w:rsidR="00C23176" w:rsidRPr="00C1718C" w:rsidRDefault="00C23176" w:rsidP="00C23176">
      <w:pPr>
        <w:pStyle w:val="ListParagraph"/>
        <w:numPr>
          <w:ilvl w:val="1"/>
          <w:numId w:val="20"/>
        </w:numPr>
        <w:tabs>
          <w:tab w:val="left" w:pos="908"/>
        </w:tabs>
        <w:kinsoku w:val="0"/>
        <w:overflowPunct w:val="0"/>
        <w:autoSpaceDE w:val="0"/>
        <w:autoSpaceDN w:val="0"/>
        <w:adjustRightInd w:val="0"/>
        <w:spacing w:before="41" w:after="0" w:line="240" w:lineRule="auto"/>
        <w:ind w:hanging="478"/>
        <w:contextualSpacing w:val="0"/>
        <w:rPr>
          <w:rFonts w:ascii="Arial" w:hAnsi="Arial" w:cs="Arial"/>
          <w:w w:val="105"/>
          <w:sz w:val="20"/>
          <w:szCs w:val="20"/>
        </w:rPr>
      </w:pPr>
      <w:r w:rsidRPr="00C1718C">
        <w:rPr>
          <w:rFonts w:ascii="Arial" w:hAnsi="Arial" w:cs="Arial"/>
          <w:w w:val="105"/>
          <w:sz w:val="20"/>
          <w:szCs w:val="20"/>
        </w:rPr>
        <w:t xml:space="preserve">Confirmed Cases in Ireland </w:t>
      </w:r>
      <w:r w:rsidRPr="00C1718C">
        <w:rPr>
          <w:rFonts w:ascii="Arial" w:hAnsi="Arial" w:cs="Arial"/>
          <w:spacing w:val="-3"/>
          <w:w w:val="105"/>
          <w:sz w:val="20"/>
          <w:szCs w:val="20"/>
        </w:rPr>
        <w:t xml:space="preserve">over </w:t>
      </w:r>
      <w:r w:rsidRPr="00C1718C">
        <w:rPr>
          <w:rFonts w:ascii="Arial" w:hAnsi="Arial" w:cs="Arial"/>
          <w:w w:val="105"/>
          <w:sz w:val="20"/>
          <w:szCs w:val="20"/>
        </w:rPr>
        <w:t>the time. . . . . . . . . . . . . .</w:t>
      </w:r>
      <w:r w:rsidRPr="00C1718C">
        <w:rPr>
          <w:rFonts w:ascii="Arial" w:hAnsi="Arial" w:cs="Arial"/>
          <w:spacing w:val="12"/>
          <w:w w:val="105"/>
          <w:sz w:val="20"/>
          <w:szCs w:val="20"/>
        </w:rPr>
        <w:t xml:space="preserve"> </w:t>
      </w:r>
      <w:r w:rsidRPr="00C1718C">
        <w:rPr>
          <w:rFonts w:ascii="Arial" w:hAnsi="Arial" w:cs="Arial"/>
          <w:w w:val="105"/>
          <w:sz w:val="20"/>
          <w:szCs w:val="20"/>
        </w:rPr>
        <w:t>9</w:t>
      </w:r>
    </w:p>
    <w:p w14:paraId="300B3C37" w14:textId="77777777" w:rsidR="00C23176" w:rsidRPr="00C1718C" w:rsidRDefault="00C23176" w:rsidP="00C23176">
      <w:pPr>
        <w:pStyle w:val="Heading1"/>
        <w:numPr>
          <w:ilvl w:val="0"/>
          <w:numId w:val="16"/>
        </w:numPr>
        <w:tabs>
          <w:tab w:val="left" w:pos="443"/>
        </w:tabs>
        <w:kinsoku w:val="0"/>
        <w:overflowPunct w:val="0"/>
        <w:ind w:left="0" w:firstLine="0"/>
        <w:rPr>
          <w:rFonts w:ascii="Arial" w:hAnsi="Arial" w:cs="Arial"/>
          <w:w w:val="105"/>
        </w:rPr>
      </w:pPr>
      <w:r w:rsidRPr="00C1718C">
        <w:rPr>
          <w:rFonts w:ascii="Arial" w:hAnsi="Arial" w:cs="Arial"/>
          <w:w w:val="105"/>
        </w:rPr>
        <w:t>Exploration of the</w:t>
      </w:r>
      <w:r w:rsidRPr="00C1718C">
        <w:rPr>
          <w:rFonts w:ascii="Arial" w:hAnsi="Arial" w:cs="Arial"/>
          <w:spacing w:val="-45"/>
          <w:w w:val="105"/>
        </w:rPr>
        <w:t xml:space="preserve"> </w:t>
      </w:r>
      <w:r w:rsidRPr="00C1718C">
        <w:rPr>
          <w:rFonts w:ascii="Arial" w:hAnsi="Arial" w:cs="Arial"/>
          <w:w w:val="105"/>
        </w:rPr>
        <w:t>Data</w:t>
      </w:r>
    </w:p>
    <w:p w14:paraId="60DDC9DA" w14:textId="7AAFAE8C" w:rsidR="00991A13" w:rsidRPr="00005A73" w:rsidRDefault="00C23176" w:rsidP="00005A73">
      <w:pPr>
        <w:pStyle w:val="ListParagraph"/>
        <w:numPr>
          <w:ilvl w:val="1"/>
          <w:numId w:val="16"/>
        </w:numPr>
        <w:tabs>
          <w:tab w:val="left" w:pos="908"/>
        </w:tabs>
        <w:kinsoku w:val="0"/>
        <w:overflowPunct w:val="0"/>
        <w:autoSpaceDE w:val="0"/>
        <w:autoSpaceDN w:val="0"/>
        <w:adjustRightInd w:val="0"/>
        <w:spacing w:before="41" w:after="0" w:line="240" w:lineRule="auto"/>
        <w:ind w:hanging="478"/>
        <w:contextualSpacing w:val="0"/>
        <w:rPr>
          <w:rFonts w:ascii="Arial" w:hAnsi="Arial" w:cs="Arial"/>
          <w:w w:val="105"/>
          <w:sz w:val="20"/>
          <w:szCs w:val="20"/>
        </w:rPr>
      </w:pPr>
      <w:r w:rsidRPr="00C1718C">
        <w:rPr>
          <w:rFonts w:ascii="Arial" w:hAnsi="Arial" w:cs="Arial"/>
          <w:spacing w:val="-5"/>
          <w:w w:val="105"/>
          <w:sz w:val="20"/>
          <w:szCs w:val="20"/>
        </w:rPr>
        <w:t xml:space="preserve">Tasks </w:t>
      </w:r>
      <w:r w:rsidRPr="00C1718C">
        <w:rPr>
          <w:rFonts w:ascii="Arial" w:hAnsi="Arial" w:cs="Arial"/>
          <w:w w:val="105"/>
          <w:sz w:val="20"/>
          <w:szCs w:val="20"/>
        </w:rPr>
        <w:t xml:space="preserve">performed </w:t>
      </w:r>
      <w:r w:rsidRPr="00C1718C">
        <w:rPr>
          <w:rFonts w:ascii="Arial" w:hAnsi="Arial" w:cs="Arial"/>
          <w:spacing w:val="-3"/>
          <w:w w:val="105"/>
          <w:sz w:val="20"/>
          <w:szCs w:val="20"/>
        </w:rPr>
        <w:t xml:space="preserve">for </w:t>
      </w:r>
      <w:r w:rsidRPr="00C1718C">
        <w:rPr>
          <w:rFonts w:ascii="Arial" w:hAnsi="Arial" w:cs="Arial"/>
          <w:w w:val="105"/>
          <w:sz w:val="20"/>
          <w:szCs w:val="20"/>
        </w:rPr>
        <w:t>Data Collection process. . . . . . . . . . . . . . . . . .</w:t>
      </w:r>
      <w:r w:rsidRPr="00C1718C">
        <w:rPr>
          <w:rFonts w:ascii="Arial" w:hAnsi="Arial" w:cs="Arial"/>
          <w:spacing w:val="18"/>
          <w:w w:val="105"/>
          <w:sz w:val="20"/>
          <w:szCs w:val="20"/>
        </w:rPr>
        <w:t xml:space="preserve"> </w:t>
      </w:r>
      <w:r w:rsidRPr="00C1718C">
        <w:rPr>
          <w:rFonts w:ascii="Arial" w:hAnsi="Arial" w:cs="Arial"/>
          <w:w w:val="105"/>
          <w:sz w:val="20"/>
          <w:szCs w:val="20"/>
        </w:rPr>
        <w:t>41</w:t>
      </w:r>
    </w:p>
    <w:p w14:paraId="7FA3A404" w14:textId="43D81D65" w:rsidR="00991A13" w:rsidRPr="00C1718C" w:rsidRDefault="00991A13">
      <w:pPr>
        <w:spacing w:line="480" w:lineRule="auto"/>
        <w:jc w:val="center"/>
        <w:rPr>
          <w:rFonts w:ascii="Arial" w:hAnsi="Arial" w:cs="Arial"/>
          <w:b/>
          <w:bCs/>
          <w:sz w:val="47"/>
          <w:szCs w:val="47"/>
        </w:rPr>
      </w:pPr>
    </w:p>
    <w:p w14:paraId="54EC93EA" w14:textId="12F36B40" w:rsidR="00991A13" w:rsidRPr="00C1718C" w:rsidRDefault="00991A13">
      <w:pPr>
        <w:spacing w:line="480" w:lineRule="auto"/>
        <w:jc w:val="center"/>
        <w:rPr>
          <w:rFonts w:ascii="Arial" w:hAnsi="Arial" w:cs="Arial"/>
          <w:b/>
          <w:bCs/>
          <w:sz w:val="47"/>
          <w:szCs w:val="47"/>
        </w:rPr>
      </w:pPr>
    </w:p>
    <w:p w14:paraId="1F6637AA" w14:textId="2F723E30" w:rsidR="00991A13" w:rsidRPr="00C1718C" w:rsidRDefault="00991A13">
      <w:pPr>
        <w:spacing w:line="480" w:lineRule="auto"/>
        <w:jc w:val="center"/>
        <w:rPr>
          <w:rFonts w:ascii="Arial" w:hAnsi="Arial" w:cs="Arial"/>
          <w:b/>
          <w:bCs/>
          <w:sz w:val="47"/>
          <w:szCs w:val="47"/>
        </w:rPr>
      </w:pPr>
    </w:p>
    <w:p w14:paraId="4CC89193" w14:textId="4585A1F3" w:rsidR="00991A13" w:rsidRPr="00C1718C" w:rsidRDefault="00991A13">
      <w:pPr>
        <w:spacing w:line="480" w:lineRule="auto"/>
        <w:jc w:val="center"/>
        <w:rPr>
          <w:rFonts w:ascii="Arial" w:hAnsi="Arial" w:cs="Arial"/>
          <w:b/>
          <w:bCs/>
          <w:sz w:val="47"/>
          <w:szCs w:val="47"/>
        </w:rPr>
      </w:pPr>
    </w:p>
    <w:p w14:paraId="32A2B02F" w14:textId="264DCACD" w:rsidR="00991A13" w:rsidRPr="00C1718C" w:rsidRDefault="00991A13">
      <w:pPr>
        <w:spacing w:line="480" w:lineRule="auto"/>
        <w:jc w:val="center"/>
        <w:rPr>
          <w:rFonts w:ascii="Arial" w:hAnsi="Arial" w:cs="Arial"/>
          <w:b/>
          <w:bCs/>
          <w:sz w:val="47"/>
          <w:szCs w:val="47"/>
        </w:rPr>
      </w:pPr>
    </w:p>
    <w:p w14:paraId="1169D824" w14:textId="2495A35D" w:rsidR="00991A13" w:rsidRPr="00C1718C" w:rsidRDefault="00991A13">
      <w:pPr>
        <w:spacing w:line="480" w:lineRule="auto"/>
        <w:jc w:val="center"/>
        <w:rPr>
          <w:rFonts w:ascii="Arial" w:hAnsi="Arial" w:cs="Arial"/>
          <w:b/>
          <w:bCs/>
          <w:sz w:val="47"/>
          <w:szCs w:val="47"/>
        </w:rPr>
      </w:pPr>
    </w:p>
    <w:p w14:paraId="1BA8E8CD" w14:textId="39F7B4EC" w:rsidR="00991A13" w:rsidRPr="00C1718C" w:rsidRDefault="00991A13">
      <w:pPr>
        <w:spacing w:line="480" w:lineRule="auto"/>
        <w:jc w:val="center"/>
        <w:rPr>
          <w:rFonts w:ascii="Arial" w:hAnsi="Arial" w:cs="Arial"/>
          <w:b/>
          <w:bCs/>
          <w:sz w:val="47"/>
          <w:szCs w:val="47"/>
        </w:rPr>
      </w:pPr>
    </w:p>
    <w:p w14:paraId="15724291" w14:textId="5B708320" w:rsidR="001962AA" w:rsidRPr="00C1718C" w:rsidRDefault="001962AA">
      <w:pPr>
        <w:spacing w:line="480" w:lineRule="auto"/>
        <w:jc w:val="center"/>
        <w:rPr>
          <w:rFonts w:ascii="Arial" w:hAnsi="Arial" w:cs="Arial"/>
          <w:b/>
          <w:bCs/>
          <w:sz w:val="47"/>
          <w:szCs w:val="47"/>
        </w:rPr>
      </w:pPr>
    </w:p>
    <w:p w14:paraId="4E2169B1" w14:textId="77777777" w:rsidR="008B62E3" w:rsidRPr="00C1718C" w:rsidRDefault="008B62E3" w:rsidP="001962AA">
      <w:pPr>
        <w:spacing w:line="276" w:lineRule="auto"/>
        <w:rPr>
          <w:rFonts w:ascii="Arial" w:hAnsi="Arial" w:cs="Arial"/>
          <w:b/>
          <w:bCs/>
          <w:sz w:val="36"/>
          <w:szCs w:val="36"/>
        </w:rPr>
      </w:pPr>
    </w:p>
    <w:p w14:paraId="7E9B5783" w14:textId="7CEDE970" w:rsidR="001962AA" w:rsidRPr="00C1718C" w:rsidRDefault="001962AA" w:rsidP="00414246">
      <w:pPr>
        <w:spacing w:line="276" w:lineRule="auto"/>
        <w:jc w:val="center"/>
        <w:rPr>
          <w:rFonts w:ascii="Arial" w:hAnsi="Arial" w:cs="Arial"/>
          <w:b/>
          <w:bCs/>
          <w:sz w:val="36"/>
          <w:szCs w:val="36"/>
        </w:rPr>
      </w:pPr>
      <w:r w:rsidRPr="00C1718C">
        <w:rPr>
          <w:rFonts w:ascii="Arial" w:hAnsi="Arial" w:cs="Arial"/>
          <w:b/>
          <w:bCs/>
          <w:sz w:val="36"/>
          <w:szCs w:val="36"/>
        </w:rPr>
        <w:t>Chapter1</w:t>
      </w:r>
    </w:p>
    <w:p w14:paraId="67A48AC9" w14:textId="7E11B8D5" w:rsidR="00581E69" w:rsidRPr="00C1718C" w:rsidRDefault="00F00D66" w:rsidP="001962AA">
      <w:pPr>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lastRenderedPageBreak/>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4B21C328" w:rsidR="00944902" w:rsidRPr="00C1718C"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p w14:paraId="61FC2542" w14:textId="07637362" w:rsidR="00030B34" w:rsidRPr="00C1718C" w:rsidRDefault="00030B34" w:rsidP="00E93B93">
      <w:pPr>
        <w:spacing w:line="360" w:lineRule="auto"/>
        <w:jc w:val="both"/>
        <w:rPr>
          <w:rFonts w:ascii="Arial" w:hAnsi="Arial" w:cs="Arial"/>
          <w:sz w:val="24"/>
          <w:szCs w:val="24"/>
        </w:rPr>
      </w:pPr>
    </w:p>
    <w:p w14:paraId="0D4E39F7" w14:textId="0D127786" w:rsidR="00192D2E" w:rsidRPr="00C1718C" w:rsidRDefault="00192D2E" w:rsidP="00E93B93">
      <w:pPr>
        <w:spacing w:line="360" w:lineRule="auto"/>
        <w:jc w:val="both"/>
        <w:rPr>
          <w:rFonts w:ascii="Arial" w:hAnsi="Arial" w:cs="Arial"/>
          <w:sz w:val="24"/>
          <w:szCs w:val="24"/>
        </w:rPr>
      </w:pPr>
    </w:p>
    <w:p w14:paraId="18800B66" w14:textId="77777777" w:rsidR="00192D2E" w:rsidRPr="00C1718C" w:rsidRDefault="00192D2E" w:rsidP="00E93B93">
      <w:pPr>
        <w:spacing w:line="36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3"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lastRenderedPageBreak/>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3"/>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1071DFED" w14:textId="7BA83D9B" w:rsidR="005B0078" w:rsidRPr="00C1718C" w:rsidRDefault="005B0078" w:rsidP="005E7E8D">
      <w:pPr>
        <w:spacing w:line="360" w:lineRule="auto"/>
        <w:jc w:val="both"/>
        <w:rPr>
          <w:rFonts w:ascii="Arial" w:hAnsi="Arial" w:cs="Arial"/>
          <w:sz w:val="24"/>
          <w:szCs w:val="24"/>
        </w:rPr>
      </w:pP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553EF90C"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belong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x.x.x </w:t>
      </w:r>
      <w:r w:rsidRPr="00C1718C">
        <w:rPr>
          <w:rFonts w:ascii="Arial" w:hAnsi="Arial" w:cs="Arial"/>
          <w:i/>
          <w:iCs/>
        </w:rPr>
        <w:t>Lifecycle of the project</w:t>
      </w:r>
    </w:p>
    <w:p w14:paraId="5994E807" w14:textId="2AE0C973"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w:t>
      </w:r>
      <w:r w:rsidRPr="00C1718C">
        <w:rPr>
          <w:rFonts w:ascii="Arial" w:hAnsi="Arial" w:cs="Arial"/>
          <w:sz w:val="24"/>
          <w:szCs w:val="24"/>
        </w:rPr>
        <w:lastRenderedPageBreak/>
        <w:t>(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migration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C1718C" w:rsidRDefault="000E6313" w:rsidP="00773A25">
      <w:pPr>
        <w:spacing w:line="360" w:lineRule="auto"/>
        <w:rPr>
          <w:rFonts w:ascii="Arial" w:hAnsi="Arial" w:cs="Arial"/>
          <w:b/>
          <w:bCs/>
          <w:sz w:val="32"/>
          <w:szCs w:val="32"/>
        </w:rPr>
      </w:pPr>
      <w:r w:rsidRPr="00C1718C">
        <w:rPr>
          <w:rFonts w:ascii="Arial" w:hAnsi="Arial" w:cs="Arial"/>
          <w:b/>
          <w:bCs/>
          <w:sz w:val="47"/>
          <w:szCs w:val="47"/>
        </w:rPr>
        <w:t>Literature Review</w:t>
      </w:r>
    </w:p>
    <w:p w14:paraId="661913AE" w14:textId="07ECC064" w:rsidR="00F70DA7" w:rsidRPr="00C1718C" w:rsidRDefault="00F70DA7" w:rsidP="00136341">
      <w:pPr>
        <w:spacing w:line="360" w:lineRule="auto"/>
        <w:rPr>
          <w:rFonts w:ascii="Arial" w:hAnsi="Arial" w:cs="Arial"/>
          <w:b/>
          <w:bCs/>
          <w:sz w:val="27"/>
          <w:szCs w:val="27"/>
        </w:rPr>
      </w:pPr>
      <w:r w:rsidRPr="00C1718C">
        <w:rPr>
          <w:rFonts w:ascii="Arial" w:hAnsi="Arial" w:cs="Arial"/>
          <w:b/>
          <w:bCs/>
          <w:sz w:val="27"/>
          <w:szCs w:val="27"/>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55C63814"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F3536A" w:rsidRPr="00C1718C">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lastRenderedPageBreak/>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2. Removing the need for duplicate data serialization and needlessly formal APIs across various application levels and programming languages. Once the data has been read into </w:t>
      </w:r>
      <w:r w:rsidRPr="00C1718C">
        <w:rPr>
          <w:rFonts w:ascii="Arial" w:hAnsi="Arial" w:cs="Arial"/>
          <w:sz w:val="24"/>
          <w:szCs w:val="24"/>
        </w:rPr>
        <w:lastRenderedPageBreak/>
        <w:t>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31DEFD1"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F3536A" w:rsidRPr="00C1718C">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2D49AE2"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F3536A" w:rsidRPr="00C1718C">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F3536A" w:rsidRPr="00C1718C">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3C121BA4"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F3536A" w:rsidRPr="00C1718C">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590E1F2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F3536A" w:rsidRPr="00C1718C">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w:t>
      </w:r>
      <w:r w:rsidR="005608A5" w:rsidRPr="00C1718C">
        <w:rPr>
          <w:rFonts w:ascii="Arial" w:hAnsi="Arial" w:cs="Arial"/>
          <w:color w:val="000000"/>
          <w:sz w:val="24"/>
          <w:szCs w:val="24"/>
        </w:rPr>
        <w:lastRenderedPageBreak/>
        <w:t xml:space="preserve">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important in dashboard making.</w:t>
      </w:r>
    </w:p>
    <w:p w14:paraId="1F3C8677" w14:textId="1DC2BBA0"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F3536A" w:rsidRPr="00C1718C">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F3536A" w:rsidRPr="00C1718C">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F3536A" w:rsidRPr="00C1718C">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lastRenderedPageBreak/>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2ECC26D8"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F3536A" w:rsidRPr="00C1718C">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8910FAA"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F3536A" w:rsidRPr="00C1718C">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lastRenderedPageBreak/>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1A4BCFB5"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3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4DE1E188"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F3536A" w:rsidRPr="00C1718C">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w:t>
      </w:r>
      <w:r w:rsidR="0032414C" w:rsidRPr="00C1718C">
        <w:rPr>
          <w:rFonts w:ascii="Arial" w:hAnsi="Arial" w:cs="Arial"/>
          <w:color w:val="000000"/>
          <w:sz w:val="24"/>
          <w:szCs w:val="24"/>
        </w:rPr>
        <w:lastRenderedPageBreak/>
        <w:t>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3C06F95E" w:rsidR="003836E7" w:rsidRPr="00C1718C" w:rsidRDefault="003836E7" w:rsidP="00DA168E">
      <w:pPr>
        <w:spacing w:line="360" w:lineRule="auto"/>
        <w:jc w:val="both"/>
        <w:rPr>
          <w:rFonts w:ascii="Arial" w:hAnsi="Arial" w:cs="Arial"/>
          <w:b/>
          <w:bCs/>
          <w:sz w:val="27"/>
          <w:szCs w:val="27"/>
        </w:rPr>
      </w:pPr>
      <w:r w:rsidRPr="00C1718C">
        <w:rPr>
          <w:rFonts w:ascii="Arial" w:hAnsi="Arial" w:cs="Arial"/>
          <w:b/>
          <w:bCs/>
          <w:sz w:val="27"/>
          <w:szCs w:val="27"/>
        </w:rPr>
        <w:t>2.4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 xml:space="preserve">According to the data, the suicide rate per 100,000 people was 162.17 in 1998. After that, there was a sharp fall until 2005, when it was 121.11 per 100,000 people. Following that, the suicide rate changed at randomly over next few years. According to the most recent </w:t>
      </w:r>
      <w:r w:rsidRPr="00C1718C">
        <w:rPr>
          <w:rFonts w:ascii="Arial" w:hAnsi="Arial" w:cs="Arial"/>
          <w:sz w:val="24"/>
          <w:szCs w:val="24"/>
        </w:rPr>
        <w:lastRenderedPageBreak/>
        <w:t>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1CFA8FBB" w:rsidR="003836E7" w:rsidRPr="00C1718C"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Pr="00C1718C" w:rsidRDefault="00A97EF9" w:rsidP="00A97EF9">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377B276C"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F3536A" w:rsidRPr="00C1718C">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508CBA3F" w:rsidR="003836E7" w:rsidRPr="00C1718C"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p w14:paraId="078DC71F" w14:textId="10A51243"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lastRenderedPageBreak/>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F3536A" w:rsidRPr="00C1718C">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1288B74" w:rsidR="003836E7" w:rsidRPr="00C1718C" w:rsidRDefault="00B35B68" w:rsidP="00DA168E">
      <w:pPr>
        <w:spacing w:line="360" w:lineRule="auto"/>
        <w:jc w:val="both"/>
        <w:rPr>
          <w:rFonts w:ascii="Arial" w:hAnsi="Arial" w:cs="Arial"/>
          <w:sz w:val="24"/>
          <w:szCs w:val="24"/>
        </w:rPr>
      </w:pPr>
      <w:r w:rsidRPr="00C1718C">
        <w:rPr>
          <w:rFonts w:ascii="Arial" w:hAnsi="Arial" w:cs="Arial"/>
          <w:b/>
          <w:bCs/>
          <w:sz w:val="27"/>
          <w:szCs w:val="27"/>
        </w:rPr>
        <w:t>2.</w:t>
      </w:r>
      <w:r w:rsidR="005D3AAE" w:rsidRPr="00C1718C">
        <w:rPr>
          <w:rFonts w:ascii="Arial" w:hAnsi="Arial" w:cs="Arial"/>
          <w:b/>
          <w:bCs/>
          <w:sz w:val="27"/>
          <w:szCs w:val="27"/>
        </w:rPr>
        <w:t>5</w:t>
      </w:r>
      <w:r w:rsidRPr="00C1718C">
        <w:rPr>
          <w:rFonts w:ascii="Arial" w:hAnsi="Arial" w:cs="Arial"/>
          <w:b/>
          <w:bCs/>
          <w:sz w:val="27"/>
          <w:szCs w:val="27"/>
        </w:rPr>
        <w:t xml:space="preserve"> Models </w:t>
      </w:r>
      <w:r w:rsidR="005D3AAE" w:rsidRPr="00C1718C">
        <w:rPr>
          <w:rFonts w:ascii="Arial" w:hAnsi="Arial" w:cs="Arial"/>
          <w:b/>
          <w:bCs/>
          <w:sz w:val="27"/>
          <w:szCs w:val="27"/>
        </w:rPr>
        <w:t>for</w:t>
      </w:r>
      <w:r w:rsidRPr="00C1718C">
        <w:rPr>
          <w:rFonts w:ascii="Arial" w:hAnsi="Arial" w:cs="Arial"/>
          <w:b/>
          <w:bCs/>
          <w:sz w:val="27"/>
          <w:szCs w:val="27"/>
        </w:rPr>
        <w:t xml:space="preserve"> prediction</w:t>
      </w:r>
      <w:r w:rsidR="007C6300" w:rsidRPr="00C1718C">
        <w:rPr>
          <w:rFonts w:ascii="Arial" w:hAnsi="Arial" w:cs="Arial"/>
          <w:b/>
          <w:bCs/>
          <w:sz w:val="27"/>
          <w:szCs w:val="27"/>
        </w:rPr>
        <w:t xml:space="preserve"> I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480CC09D"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F3536A" w:rsidRPr="00C1718C">
            <w:rPr>
              <w:rFonts w:ascii="Arial" w:eastAsia="Times New Roman" w:hAnsi="Arial" w:cs="Arial"/>
              <w:color w:val="000000"/>
              <w:sz w:val="24"/>
              <w:szCs w:val="24"/>
            </w:rPr>
            <w:t>(Brendan Artley)</w:t>
          </w:r>
        </w:sdtContent>
      </w:sdt>
      <w:r w:rsidRPr="00C1718C">
        <w:rPr>
          <w:rFonts w:ascii="Arial" w:hAnsi="Arial" w:cs="Arial"/>
          <w:sz w:val="24"/>
          <w:szCs w:val="24"/>
        </w:rPr>
        <w:t xml:space="preserve"> </w:t>
      </w:r>
      <w:r w:rsidRPr="00C1718C">
        <w:rPr>
          <w:rFonts w:ascii="Arial" w:hAnsi="Arial" w:cs="Arial"/>
          <w:sz w:val="24"/>
          <w:szCs w:val="24"/>
        </w:rPr>
        <w:lastRenderedPageBreak/>
        <w:t xml:space="preserve">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lastRenderedPageBreak/>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3EF183BF"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w:t>
      </w:r>
      <w:r w:rsidR="00E36D05" w:rsidRPr="00C1718C">
        <w:rPr>
          <w:rFonts w:ascii="Arial" w:hAnsi="Arial" w:cs="Arial"/>
          <w:sz w:val="24"/>
          <w:szCs w:val="24"/>
        </w:rPr>
        <w:lastRenderedPageBreak/>
        <w:t>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F3536A" w:rsidRPr="00C1718C">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C1718C" w:rsidRDefault="00BE0A32" w:rsidP="00601B94">
      <w:pPr>
        <w:spacing w:line="360" w:lineRule="auto"/>
        <w:jc w:val="both"/>
        <w:rPr>
          <w:rFonts w:ascii="Arial" w:hAnsi="Arial" w:cs="Arial"/>
          <w:b/>
          <w:bCs/>
          <w:sz w:val="32"/>
          <w:szCs w:val="32"/>
        </w:rPr>
      </w:pPr>
      <w:r w:rsidRPr="00C1718C">
        <w:rPr>
          <w:rFonts w:ascii="Arial" w:hAnsi="Arial" w:cs="Arial"/>
          <w:b/>
          <w:bCs/>
          <w:sz w:val="32"/>
          <w:szCs w:val="32"/>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Pr="00C1718C"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69012F8E" w:rsidR="008865E9" w:rsidRPr="00C1718C"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26D49FD9"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The advantages of use Facebook Prophet for time series modeling are as follows.</w:t>
      </w:r>
    </w:p>
    <w:p w14:paraId="3C744EF6" w14:textId="432E479E" w:rsidR="000D1780" w:rsidRPr="00C1718C" w:rsidRDefault="00D7035F" w:rsidP="005F2BA3">
      <w:pPr>
        <w:spacing w:line="360" w:lineRule="auto"/>
        <w:jc w:val="both"/>
        <w:rPr>
          <w:rFonts w:ascii="Arial" w:hAnsi="Arial" w:cs="Arial"/>
          <w:sz w:val="24"/>
          <w:szCs w:val="24"/>
        </w:rPr>
      </w:pPr>
      <w:r w:rsidRPr="00C1718C">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F3536A" w:rsidRPr="00C1718C">
            <w:rPr>
              <w:rFonts w:ascii="Arial" w:hAnsi="Arial" w:cs="Arial"/>
              <w:color w:val="000000"/>
              <w:sz w:val="24"/>
              <w:szCs w:val="24"/>
            </w:rPr>
            <w:t>(Documentation)</w:t>
          </w:r>
        </w:sdtContent>
      </w:sdt>
      <w:r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lastRenderedPageBreak/>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C1718C" w:rsidRDefault="00262527" w:rsidP="005F2BA3">
      <w:pPr>
        <w:spacing w:line="360" w:lineRule="auto"/>
        <w:jc w:val="both"/>
        <w:rPr>
          <w:rFonts w:ascii="Arial" w:hAnsi="Arial" w:cs="Arial"/>
          <w:b/>
          <w:bCs/>
          <w:sz w:val="32"/>
          <w:szCs w:val="32"/>
        </w:rPr>
      </w:pPr>
      <w:r w:rsidRPr="00C1718C">
        <w:rPr>
          <w:rFonts w:ascii="Arial" w:hAnsi="Arial" w:cs="Arial"/>
          <w:b/>
          <w:bCs/>
          <w:sz w:val="32"/>
          <w:szCs w:val="32"/>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3261E0B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value in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is weight or coefficient of regression.</w:t>
      </w:r>
      <w:r w:rsidR="0067389B" w:rsidRPr="00C1718C">
        <w:rPr>
          <w:rFonts w:ascii="Arial" w:hAnsi="Arial" w:cs="Arial"/>
          <w:sz w:val="24"/>
          <w:szCs w:val="24"/>
        </w:rPr>
        <w:t xml:space="preserve"> Custom AR is a manually written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Function named train_and_forecast is used in the data_modelling.py file to create the models and run 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C1718C" w:rsidRDefault="00E60A55" w:rsidP="00E60A55">
      <w:pPr>
        <w:spacing w:line="360" w:lineRule="auto"/>
        <w:jc w:val="both"/>
        <w:rPr>
          <w:rFonts w:ascii="Arial" w:hAnsi="Arial" w:cs="Arial"/>
          <w:b/>
          <w:bCs/>
          <w:sz w:val="24"/>
          <w:szCs w:val="24"/>
        </w:rPr>
      </w:pPr>
      <w:r w:rsidRPr="00C1718C">
        <w:rPr>
          <w:rFonts w:ascii="Arial" w:hAnsi="Arial" w:cs="Arial"/>
          <w:b/>
          <w:bCs/>
          <w:sz w:val="24"/>
          <w:szCs w:val="24"/>
        </w:rPr>
        <w:t>3.1 Data Collection</w:t>
      </w:r>
    </w:p>
    <w:p w14:paraId="1E2589D8" w14:textId="0C4236AC"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lastRenderedPageBreak/>
        <w:t xml:space="preserve">No data scrapping was involved in this research. Dataset has been directly downloaded from the Kuggle website. </w:t>
      </w:r>
      <w:r w:rsidR="004D69C7" w:rsidRPr="00C1718C">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F3536A" w:rsidRPr="00C1718C">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C1718C" w:rsidRDefault="00501037"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Pr="00C1718C" w:rsidRDefault="00501037" w:rsidP="00247F16">
      <w:pPr>
        <w:spacing w:line="360" w:lineRule="auto"/>
        <w:jc w:val="both"/>
        <w:rPr>
          <w:rFonts w:ascii="Arial" w:hAnsi="Arial" w:cs="Arial"/>
          <w:b/>
          <w:bCs/>
          <w:sz w:val="24"/>
          <w:szCs w:val="24"/>
        </w:rPr>
      </w:pP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6E8F3981"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F3536A" w:rsidRPr="00C1718C">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 xml:space="preserve">road upward trend without any discernible seasonal or cyclical patterns. The data must then be broken down to see more of the </w:t>
      </w:r>
      <w:r w:rsidRPr="00C1718C">
        <w:rPr>
          <w:rFonts w:ascii="Arial" w:hAnsi="Arial" w:cs="Arial"/>
          <w:sz w:val="24"/>
          <w:szCs w:val="24"/>
        </w:rPr>
        <w:lastRenderedPageBreak/>
        <w:t>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C1718C" w:rsidRDefault="00D8469A" w:rsidP="00D8469A">
      <w:pPr>
        <w:spacing w:line="360" w:lineRule="auto"/>
        <w:rPr>
          <w:rFonts w:ascii="Arial" w:hAnsi="Arial" w:cs="Arial"/>
          <w:b/>
          <w:bCs/>
          <w:sz w:val="24"/>
          <w:szCs w:val="24"/>
        </w:rPr>
      </w:pPr>
      <w:r w:rsidRPr="00C1718C">
        <w:rPr>
          <w:rFonts w:ascii="Arial" w:hAnsi="Arial" w:cs="Arial"/>
          <w:b/>
          <w:bCs/>
          <w:sz w:val="24"/>
          <w:szCs w:val="24"/>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lastRenderedPageBreak/>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514E26BF"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F3536A" w:rsidRPr="00C1718C">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w:t>
      </w:r>
      <w:r w:rsidR="00D650B7" w:rsidRPr="00C1718C">
        <w:rPr>
          <w:rFonts w:ascii="Arial" w:hAnsi="Arial" w:cs="Arial"/>
          <w:sz w:val="24"/>
          <w:szCs w:val="24"/>
        </w:rPr>
        <w:lastRenderedPageBreak/>
        <w:t xml:space="preserve">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C1718C" w:rsidRDefault="0049196A" w:rsidP="0049196A">
      <w:pPr>
        <w:spacing w:after="0" w:line="24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3:</w:t>
      </w:r>
      <w:r w:rsidRPr="00C1718C">
        <w:rPr>
          <w:rFonts w:ascii="Arial" w:eastAsia="Times New Roman" w:hAnsi="Arial" w:cs="Arial"/>
          <w:i/>
          <w:iCs/>
          <w:sz w:val="24"/>
          <w:szCs w:val="24"/>
        </w:rPr>
        <w:t xml:space="preserve">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C1718C" w:rsidRDefault="0049196A" w:rsidP="0049196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Fig. 4.4:</w:t>
      </w:r>
      <w:r w:rsidRPr="00C1718C">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C1718C" w:rsidRDefault="0049196A" w:rsidP="0049196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Fig. 4.5:</w:t>
      </w:r>
      <w:r w:rsidRPr="00C1718C">
        <w:rPr>
          <w:rFonts w:ascii="Arial" w:eastAsia="Times New Roman" w:hAnsi="Arial" w:cs="Arial"/>
          <w:i/>
          <w:iCs/>
          <w:sz w:val="24"/>
          <w:szCs w:val="24"/>
        </w:rPr>
        <w:t xml:space="preserve"> Suicide per hundred thousand around the world in different countries</w:t>
      </w:r>
      <w:r w:rsidRPr="00C1718C"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w:t>
      </w:r>
      <w:r w:rsidRPr="00C1718C">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Fig. 4.6:</w:t>
      </w:r>
      <w:r w:rsidRPr="00C1718C">
        <w:rPr>
          <w:rFonts w:ascii="Arial" w:eastAsia="Times New Roman" w:hAnsi="Arial" w:cs="Arial"/>
          <w:i/>
          <w:iCs/>
          <w:sz w:val="24"/>
          <w:szCs w:val="24"/>
        </w:rPr>
        <w:t xml:space="preserve"> Top ten countries with the highest suicide rates</w:t>
      </w:r>
    </w:p>
    <w:p w14:paraId="2E767420" w14:textId="1CC2D98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7:</w:t>
      </w:r>
      <w:r w:rsidRPr="00C1718C">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8:</w:t>
      </w:r>
      <w:r w:rsidRPr="00C1718C">
        <w:rPr>
          <w:rFonts w:ascii="Arial" w:eastAsia="Times New Roman" w:hAnsi="Arial" w:cs="Arial"/>
          <w:i/>
          <w:iCs/>
          <w:sz w:val="24"/>
          <w:szCs w:val="24"/>
        </w:rPr>
        <w:t xml:space="preserve"> Total suicides in the world in each year distribution</w:t>
      </w:r>
    </w:p>
    <w:p w14:paraId="53254DD8" w14:textId="1A24AD0F"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C1718C" w:rsidRDefault="0049196A" w:rsidP="0049196A">
      <w:pPr>
        <w:spacing w:line="360" w:lineRule="auto"/>
        <w:jc w:val="center"/>
        <w:rPr>
          <w:rFonts w:ascii="Arial" w:eastAsia="Times New Roman" w:hAnsi="Arial" w:cs="Arial"/>
          <w:sz w:val="24"/>
          <w:szCs w:val="24"/>
        </w:rPr>
      </w:pPr>
      <w:r w:rsidRPr="00C1718C">
        <w:rPr>
          <w:rFonts w:ascii="Arial" w:eastAsia="Times New Roman" w:hAnsi="Arial" w:cs="Arial"/>
          <w:b/>
          <w:bCs/>
          <w:sz w:val="24"/>
          <w:szCs w:val="24"/>
        </w:rPr>
        <w:t>Fig. 4.9:</w:t>
      </w:r>
      <w:r w:rsidRPr="00C1718C">
        <w:rPr>
          <w:rFonts w:ascii="Arial" w:eastAsia="Times New Roman" w:hAnsi="Arial" w:cs="Arial"/>
          <w:sz w:val="24"/>
          <w:szCs w:val="24"/>
        </w:rPr>
        <w:t xml:space="preserve"> Global Distribution of different features</w:t>
      </w:r>
    </w:p>
    <w:p w14:paraId="52BDBF63" w14:textId="77777777"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0:</w:t>
      </w:r>
      <w:r w:rsidRPr="00C1718C">
        <w:rPr>
          <w:rFonts w:ascii="Arial" w:eastAsia="Times New Roman" w:hAnsi="Arial" w:cs="Arial"/>
          <w:i/>
          <w:iCs/>
          <w:sz w:val="24"/>
          <w:szCs w:val="24"/>
        </w:rPr>
        <w:t xml:space="preserve">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45136DB7" w:rsidR="00710264"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3DBC43FA" w:rsidR="000C521C" w:rsidRPr="00C1718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7A88A5B5" w14:textId="7BA05F7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F3536A" w:rsidRPr="00C1718C">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F3536A" w:rsidRPr="00C1718C">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F3536A" w:rsidRPr="00C1718C">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w:t>
      </w:r>
      <w:r w:rsidR="00887A4E" w:rsidRPr="00C1718C">
        <w:rPr>
          <w:rFonts w:ascii="Arial" w:eastAsia="Times New Roman" w:hAnsi="Arial" w:cs="Arial"/>
          <w:color w:val="000000"/>
          <w:sz w:val="24"/>
          <w:szCs w:val="24"/>
        </w:rPr>
        <w:lastRenderedPageBreak/>
        <w:t>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5CEFC8CC" w14:textId="77777777" w:rsidR="004B743D" w:rsidRPr="00C1718C" w:rsidRDefault="004B743D" w:rsidP="004B743D">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4</w:t>
      </w:r>
    </w:p>
    <w:p w14:paraId="7F68C128" w14:textId="3B5A9310" w:rsidR="00570BE1" w:rsidRPr="00C1718C" w:rsidRDefault="004B743D" w:rsidP="004B743D">
      <w:pPr>
        <w:spacing w:line="360" w:lineRule="auto"/>
        <w:jc w:val="both"/>
        <w:rPr>
          <w:rFonts w:ascii="Arial" w:hAnsi="Arial" w:cs="Arial"/>
          <w:b/>
          <w:bCs/>
          <w:sz w:val="47"/>
          <w:szCs w:val="47"/>
        </w:rPr>
      </w:pPr>
      <w:r w:rsidRPr="00C1718C">
        <w:rPr>
          <w:rFonts w:ascii="Arial" w:hAnsi="Arial" w:cs="Arial"/>
          <w:b/>
          <w:bCs/>
          <w:sz w:val="47"/>
          <w:szCs w:val="47"/>
        </w:rPr>
        <w:t>Design and Implementation</w:t>
      </w:r>
    </w:p>
    <w:p w14:paraId="1CC8A920" w14:textId="0B1FB5A9" w:rsidR="004B743D" w:rsidRPr="00C1718C" w:rsidRDefault="004E458F" w:rsidP="004B743D">
      <w:pPr>
        <w:spacing w:line="360" w:lineRule="auto"/>
        <w:jc w:val="both"/>
        <w:rPr>
          <w:rFonts w:ascii="Arial" w:hAnsi="Arial" w:cs="Arial"/>
          <w:b/>
          <w:bCs/>
          <w:sz w:val="32"/>
          <w:szCs w:val="32"/>
        </w:rPr>
      </w:pPr>
      <w:r w:rsidRPr="00C1718C">
        <w:rPr>
          <w:rFonts w:ascii="Arial" w:hAnsi="Arial" w:cs="Arial"/>
          <w:b/>
          <w:bCs/>
          <w:sz w:val="32"/>
          <w:szCs w:val="32"/>
        </w:rPr>
        <w:t xml:space="preserve">4.1 </w:t>
      </w:r>
      <w:r w:rsidR="004317EE" w:rsidRPr="00C1718C">
        <w:rPr>
          <w:rFonts w:ascii="Arial" w:hAnsi="Arial" w:cs="Arial"/>
          <w:b/>
          <w:bCs/>
          <w:sz w:val="32"/>
          <w:szCs w:val="32"/>
        </w:rPr>
        <w:t xml:space="preserve">Database </w:t>
      </w:r>
      <w:r w:rsidR="003E28ED" w:rsidRPr="00C1718C">
        <w:rPr>
          <w:rFonts w:ascii="Arial" w:hAnsi="Arial" w:cs="Arial"/>
          <w:b/>
          <w:bCs/>
          <w:sz w:val="32"/>
          <w:szCs w:val="32"/>
        </w:rPr>
        <w:t>design</w:t>
      </w:r>
      <w:r w:rsidR="004317EE" w:rsidRPr="00C1718C">
        <w:rPr>
          <w:rFonts w:ascii="Arial" w:hAnsi="Arial" w:cs="Arial"/>
          <w:b/>
          <w:bCs/>
          <w:sz w:val="32"/>
          <w:szCs w:val="32"/>
        </w:rPr>
        <w:t xml:space="preserve"> and Migration</w:t>
      </w:r>
    </w:p>
    <w:p w14:paraId="2573D945" w14:textId="5F546A8C" w:rsidR="00C40D57" w:rsidRPr="00C1718C" w:rsidRDefault="00C40D57" w:rsidP="004B743D">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62FAEAD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x.x.x</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274050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F3536A" w:rsidRPr="00C1718C">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0B3F5F9D" w:rsidR="00562409" w:rsidRPr="00C1718C" w:rsidRDefault="00AC57FD" w:rsidP="00562409">
      <w:pPr>
        <w:spacing w:line="360" w:lineRule="auto"/>
        <w:jc w:val="center"/>
        <w:rPr>
          <w:rFonts w:ascii="Arial" w:eastAsia="Times New Roman" w:hAnsi="Arial" w:cs="Arial"/>
          <w:sz w:val="24"/>
          <w:szCs w:val="24"/>
        </w:rPr>
      </w:pPr>
      <w:r w:rsidRPr="00C1718C">
        <w:rPr>
          <w:rFonts w:ascii="Arial" w:eastAsia="Times New Roman" w:hAnsi="Arial" w:cs="Arial"/>
          <w:b/>
          <w:bCs/>
          <w:i/>
          <w:iCs/>
          <w:sz w:val="24"/>
          <w:szCs w:val="24"/>
        </w:rPr>
        <w:t>Fig x.x.x</w:t>
      </w:r>
      <w:r w:rsidRPr="00C1718C">
        <w:rPr>
          <w:rFonts w:ascii="Arial" w:hAnsi="Arial" w:cs="Arial"/>
          <w:noProof/>
        </w:rPr>
        <w:t xml:space="preserve"> </w:t>
      </w:r>
      <w:r w:rsidR="00562409" w:rsidRPr="00C1718C">
        <w:rPr>
          <w:rFonts w:ascii="Arial" w:hAnsi="Arial" w:cs="Arial"/>
          <w:i/>
          <w:iCs/>
          <w:noProof/>
        </w:rPr>
        <w:t xml:space="preserve">SSH access </w:t>
      </w:r>
      <w:r w:rsidR="00937C08" w:rsidRPr="00C1718C">
        <w:rPr>
          <w:rFonts w:ascii="Arial" w:hAnsi="Arial" w:cs="Arial"/>
          <w:i/>
          <w:iCs/>
          <w:noProof/>
        </w:rPr>
        <w:t>to the server and files in the dash app</w:t>
      </w:r>
    </w:p>
    <w:p w14:paraId="1F9D4FE2" w14:textId="6CE7E3F6"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4E44214" w:rsidR="00760812" w:rsidRPr="00C1718C" w:rsidRDefault="00377FC9" w:rsidP="004E458F">
      <w:pPr>
        <w:spacing w:line="360" w:lineRule="auto"/>
        <w:jc w:val="center"/>
        <w:rPr>
          <w:rFonts w:ascii="Arial" w:eastAsia="Times New Roman" w:hAnsi="Arial" w:cs="Arial"/>
          <w:sz w:val="24"/>
          <w:szCs w:val="24"/>
        </w:rPr>
      </w:pPr>
      <w:r w:rsidRPr="00C1718C">
        <w:rPr>
          <w:rFonts w:ascii="Arial" w:hAnsi="Arial" w:cs="Arial"/>
          <w:noProof/>
        </w:rPr>
        <w:lastRenderedPageBreak/>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997B587"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F3536A" w:rsidRPr="00C1718C">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10EC6532" w14:textId="0EFAC285" w:rsidR="0049196A" w:rsidRPr="00C1718C" w:rsidRDefault="0049196A" w:rsidP="0049196A">
      <w:pPr>
        <w:spacing w:line="360" w:lineRule="auto"/>
        <w:jc w:val="both"/>
        <w:rPr>
          <w:rFonts w:ascii="Arial" w:hAnsi="Arial" w:cs="Arial"/>
          <w:noProof/>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1:</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12:</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3:</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13:</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4:</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77777777"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5:</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6:</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7</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8</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9</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20</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72EF3D74"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C1718C" w:rsidRDefault="00B66533" w:rsidP="00B66533">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5</w:t>
      </w:r>
    </w:p>
    <w:p w14:paraId="31F5E032" w14:textId="21165218" w:rsidR="00B66533" w:rsidRPr="00C1718C" w:rsidRDefault="00B66533" w:rsidP="00A4074C">
      <w:pPr>
        <w:autoSpaceDE w:val="0"/>
        <w:autoSpaceDN w:val="0"/>
        <w:adjustRightInd w:val="0"/>
        <w:spacing w:after="0" w:line="360" w:lineRule="auto"/>
        <w:rPr>
          <w:rFonts w:ascii="Arial" w:hAnsi="Arial" w:cs="Arial"/>
          <w:b/>
          <w:bCs/>
          <w:sz w:val="47"/>
          <w:szCs w:val="47"/>
        </w:rPr>
      </w:pPr>
      <w:r w:rsidRPr="00C1718C">
        <w:rPr>
          <w:rFonts w:ascii="Arial" w:hAnsi="Arial" w:cs="Arial"/>
          <w:b/>
          <w:bCs/>
          <w:sz w:val="47"/>
          <w:szCs w:val="47"/>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C1718C">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21</w:t>
      </w:r>
      <w:r w:rsidRPr="00C1718C">
        <w:rPr>
          <w:rFonts w:ascii="Arial" w:hAnsi="Arial" w:cs="Arial"/>
          <w:i/>
          <w:iCs/>
          <w:sz w:val="24"/>
          <w:szCs w:val="24"/>
        </w:rPr>
        <w:t xml:space="preserve"> </w:t>
      </w:r>
      <w:r w:rsidRPr="00C1718C">
        <w:rPr>
          <w:rFonts w:ascii="Arial" w:eastAsia="Times New Roman" w:hAnsi="Arial" w:cs="Arial"/>
          <w:i/>
          <w:iCs/>
          <w:sz w:val="24"/>
          <w:szCs w:val="24"/>
        </w:rPr>
        <w:t>ARIMA Diagnostic plots on Russian data</w:t>
      </w:r>
    </w:p>
    <w:p w14:paraId="1C112A67" w14:textId="50F4E80D" w:rsidR="0049196A" w:rsidRPr="00C1718C" w:rsidRDefault="0049196A" w:rsidP="0049196A">
      <w:pPr>
        <w:spacing w:line="360" w:lineRule="auto"/>
        <w:rPr>
          <w:rFonts w:ascii="Arial" w:hAnsi="Arial" w:cs="Arial"/>
        </w:rPr>
      </w:pPr>
      <w:r w:rsidRPr="00C1718C">
        <w:rPr>
          <w:rFonts w:ascii="Arial" w:hAnsi="Arial" w:cs="Arial"/>
        </w:rPr>
        <w:t xml:space="preserve">After finalizing </w:t>
      </w:r>
      <w:r w:rsidR="00854A6D" w:rsidRPr="00C1718C">
        <w:rPr>
          <w:rFonts w:ascii="Arial" w:hAnsi="Arial" w:cs="Arial"/>
        </w:rPr>
        <w:t>this model</w:t>
      </w:r>
      <w:r w:rsidRPr="00C1718C">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C1718C">
        <w:rPr>
          <w:rFonts w:ascii="Arial" w:hAnsi="Arial" w:cs="Arial"/>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22</w:t>
      </w:r>
      <w:r w:rsidRPr="00C1718C">
        <w:rPr>
          <w:rFonts w:ascii="Arial" w:hAnsi="Arial" w:cs="Arial"/>
          <w:i/>
          <w:iCs/>
        </w:rPr>
        <w:t xml:space="preserve"> </w:t>
      </w:r>
      <w:r w:rsidRPr="00C1718C">
        <w:rPr>
          <w:rFonts w:ascii="Arial" w:eastAsia="Times New Roman" w:hAnsi="Arial" w:cs="Arial"/>
          <w:i/>
          <w:iCs/>
          <w:sz w:val="24"/>
          <w:szCs w:val="24"/>
        </w:rPr>
        <w:t>Plot of Forecast vs Actuals from VAR Models on Russian data</w:t>
      </w:r>
    </w:p>
    <w:p w14:paraId="6B479343" w14:textId="5E77177B" w:rsidR="0049196A" w:rsidRPr="00C1718C" w:rsidRDefault="0049196A" w:rsidP="0049196A">
      <w:pPr>
        <w:spacing w:line="360" w:lineRule="auto"/>
        <w:jc w:val="both"/>
        <w:rPr>
          <w:rFonts w:ascii="Arial" w:hAnsi="Arial" w:cs="Arial"/>
          <w:color w:val="000000"/>
        </w:rPr>
      </w:pPr>
      <w:r w:rsidRPr="00C1718C">
        <w:rPr>
          <w:rFonts w:ascii="Arial" w:hAnsi="Arial" w:cs="Arial"/>
          <w:color w:val="000000"/>
        </w:rPr>
        <w:t>As you can see in fig 4.22, we have calculated the accuracy of each variable. This helps us understand how well our model is performing.</w:t>
      </w:r>
    </w:p>
    <w:p w14:paraId="33E96F98" w14:textId="4BF8841A" w:rsidR="0049196A" w:rsidRPr="00C1718C" w:rsidRDefault="00F72E49" w:rsidP="00143417">
      <w:pPr>
        <w:spacing w:line="360" w:lineRule="auto"/>
        <w:jc w:val="both"/>
        <w:rPr>
          <w:rFonts w:ascii="Arial" w:hAnsi="Arial" w:cs="Arial"/>
        </w:rPr>
      </w:pPr>
      <w:r w:rsidRPr="00C1718C">
        <w:rPr>
          <w:rFonts w:ascii="Arial" w:hAnsi="Arial" w:cs="Arial"/>
        </w:rPr>
        <w:t xml:space="preserve">In the dash app, user </w:t>
      </w:r>
      <w:r w:rsidR="0070134A" w:rsidRPr="00C1718C">
        <w:rPr>
          <w:rFonts w:ascii="Arial" w:hAnsi="Arial" w:cs="Arial"/>
        </w:rPr>
        <w:t>can</w:t>
      </w:r>
      <w:r w:rsidRPr="00C1718C">
        <w:rPr>
          <w:rFonts w:ascii="Arial" w:hAnsi="Arial" w:cs="Arial"/>
        </w:rPr>
        <w:t xml:space="preserve"> pick any model from the dropdown list and </w:t>
      </w:r>
      <w:r w:rsidR="000F23FB" w:rsidRPr="00C1718C">
        <w:rPr>
          <w:rFonts w:ascii="Arial" w:hAnsi="Arial" w:cs="Arial"/>
        </w:rPr>
        <w:t xml:space="preserve">see the RMSE score for the respective model. </w:t>
      </w:r>
      <w:r w:rsidR="0070134A" w:rsidRPr="00C1718C">
        <w:rPr>
          <w:rFonts w:ascii="Arial" w:hAnsi="Arial" w:cs="Arial"/>
        </w:rPr>
        <w:t>Also,</w:t>
      </w:r>
      <w:r w:rsidR="000F23FB" w:rsidRPr="00C1718C">
        <w:rPr>
          <w:rFonts w:ascii="Arial" w:hAnsi="Arial" w:cs="Arial"/>
        </w:rPr>
        <w:t xml:space="preserve"> the score may vary based on the country name as well.</w:t>
      </w:r>
      <w:r w:rsidR="004C3F38" w:rsidRPr="00C1718C">
        <w:rPr>
          <w:rFonts w:ascii="Arial" w:hAnsi="Arial" w:cs="Arial"/>
        </w:rPr>
        <w:t xml:space="preserve"> Seeing the RMSE scores, it’s easy to say that three of the models including FB Prophet, Custom Auto Regression and SARIMA performed very well. </w:t>
      </w:r>
      <w:r w:rsidR="00DF0238" w:rsidRPr="00C1718C">
        <w:rPr>
          <w:rFonts w:ascii="Arial" w:hAnsi="Arial" w:cs="Arial"/>
        </w:rPr>
        <w:t>Out of the three models SARIMA has made best predictions compared to the other two.</w:t>
      </w:r>
    </w:p>
    <w:p w14:paraId="1D6AF69C" w14:textId="19CCC4F1"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 xml:space="preserve">4.5 Data Storage </w:t>
      </w:r>
    </w:p>
    <w:p w14:paraId="6C884FEE" w14:textId="2070A539" w:rsidR="0049196A" w:rsidRPr="00C1718C" w:rsidRDefault="0049196A" w:rsidP="0049196A">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w:t>
      </w:r>
      <w:r w:rsidR="006C2FBF" w:rsidRPr="00C1718C">
        <w:rPr>
          <w:rFonts w:ascii="Arial" w:hAnsi="Arial" w:cs="Arial"/>
        </w:rPr>
        <w:t>must</w:t>
      </w:r>
      <w:r w:rsidRPr="00C1718C">
        <w:rPr>
          <w:rFonts w:ascii="Arial" w:hAnsi="Arial" w:cs="Arial"/>
        </w:rPr>
        <w:t xml:space="preserve"> be updated based on the new data injected in each time. The reason for choosing these DB’s is the flexibility of usage and its syntax matching with Structured </w:t>
      </w:r>
      <w:r w:rsidRPr="00C1718C">
        <w:rPr>
          <w:rFonts w:ascii="Arial" w:hAnsi="Arial" w:cs="Arial"/>
        </w:rPr>
        <w:lastRenderedPageBreak/>
        <w:t xml:space="preserve">Query Language (SQL) minute differences. Initially, data was stored in the CSV format in different files. Later I uploaded them into </w:t>
      </w:r>
      <w:r w:rsidR="006C2FBF" w:rsidRPr="00C1718C">
        <w:rPr>
          <w:rFonts w:ascii="Arial" w:hAnsi="Arial" w:cs="Arial"/>
        </w:rPr>
        <w:t>Mochahost</w:t>
      </w:r>
      <w:r w:rsidRPr="00C1718C">
        <w:rPr>
          <w:rFonts w:ascii="Arial" w:hAnsi="Arial" w:cs="Arial"/>
        </w:rPr>
        <w:t xml:space="preserve"> </w:t>
      </w:r>
      <w:r w:rsidR="006C2FBF" w:rsidRPr="00C1718C">
        <w:rPr>
          <w:rFonts w:ascii="Arial" w:hAnsi="Arial" w:cs="Arial"/>
        </w:rPr>
        <w:t>Psql</w:t>
      </w:r>
      <w:r w:rsidRPr="00C1718C">
        <w:rPr>
          <w:rFonts w:ascii="Arial" w:hAnsi="Arial" w:cs="Arial"/>
        </w:rPr>
        <w:t xml:space="preserve"> server.</w:t>
      </w:r>
    </w:p>
    <w:p w14:paraId="446F5ECA" w14:textId="77777777" w:rsidR="0049196A" w:rsidRPr="00C1718C" w:rsidRDefault="0049196A" w:rsidP="0049196A">
      <w:pPr>
        <w:spacing w:line="360" w:lineRule="auto"/>
        <w:jc w:val="both"/>
        <w:rPr>
          <w:rFonts w:ascii="Arial" w:hAnsi="Arial" w:cs="Arial"/>
        </w:rPr>
      </w:pPr>
    </w:p>
    <w:p w14:paraId="7F9432A3" w14:textId="1C7F351B"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66AA66E4" w14:textId="4893AF18" w:rsidR="0049196A" w:rsidRPr="00C1718C" w:rsidRDefault="0049196A" w:rsidP="0049196A">
      <w:pPr>
        <w:spacing w:line="360" w:lineRule="auto"/>
        <w:jc w:val="both"/>
        <w:rPr>
          <w:rFonts w:ascii="Arial" w:hAnsi="Arial" w:cs="Arial"/>
        </w:rPr>
      </w:pPr>
      <w:r w:rsidRPr="00C1718C">
        <w:rPr>
          <w:rFonts w:ascii="Arial" w:hAnsi="Arial" w:cs="Arial"/>
        </w:rPr>
        <w:t xml:space="preserve">We know there are thousands of hosting companies providing hosting services, I have chosen </w:t>
      </w:r>
      <w:r w:rsidR="0044020A" w:rsidRPr="00C1718C">
        <w:rPr>
          <w:rFonts w:ascii="Arial" w:hAnsi="Arial" w:cs="Arial"/>
          <w:color w:val="000000"/>
        </w:rPr>
        <w:t xml:space="preserve">Mochahost </w:t>
      </w:r>
      <w:r w:rsidRPr="00C1718C">
        <w:rPr>
          <w:rFonts w:ascii="Arial" w:hAnsi="Arial" w:cs="Arial"/>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323A2B3F" w14:textId="77777777" w:rsidR="0049196A" w:rsidRPr="00C1718C" w:rsidRDefault="0049196A" w:rsidP="0049196A">
      <w:pPr>
        <w:spacing w:line="360" w:lineRule="auto"/>
        <w:jc w:val="both"/>
        <w:rPr>
          <w:rFonts w:ascii="Arial" w:hAnsi="Arial" w:cs="Arial"/>
        </w:rPr>
      </w:pPr>
    </w:p>
    <w:p w14:paraId="7C99D15F" w14:textId="64B11358"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7 Data Security</w:t>
      </w:r>
    </w:p>
    <w:p w14:paraId="34022046" w14:textId="4939990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8 Applications and software</w:t>
      </w:r>
    </w:p>
    <w:p w14:paraId="4FACE094" w14:textId="28F25911" w:rsidR="0049196A" w:rsidRPr="00C1718C" w:rsidRDefault="00D405A7" w:rsidP="0049196A">
      <w:pPr>
        <w:spacing w:line="360" w:lineRule="auto"/>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w:t>
      </w:r>
      <w:r w:rsidRPr="00C1718C">
        <w:rPr>
          <w:rFonts w:ascii="Arial" w:hAnsi="Arial" w:cs="Arial"/>
          <w:sz w:val="24"/>
          <w:szCs w:val="24"/>
        </w:rPr>
        <w:lastRenderedPageBreak/>
        <w:t xml:space="preserve">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Quaker 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w:t>
      </w:r>
      <w:r w:rsidRPr="00C1718C">
        <w:rPr>
          <w:rFonts w:ascii="Arial" w:hAnsi="Arial" w:cs="Arial"/>
        </w:rPr>
        <w:lastRenderedPageBreak/>
        <w:t xml:space="preserve">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w:t>
      </w:r>
      <w:r w:rsidRPr="00C1718C">
        <w:rPr>
          <w:rFonts w:ascii="Arial" w:hAnsi="Arial" w:cs="Arial"/>
          <w:color w:val="000000"/>
          <w:sz w:val="24"/>
          <w:szCs w:val="24"/>
        </w:rPr>
        <w:lastRenderedPageBreak/>
        <w:t>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w:t>
      </w:r>
      <w:r w:rsidRPr="00C1718C">
        <w:rPr>
          <w:rFonts w:ascii="Arial" w:hAnsi="Arial" w:cs="Arial"/>
          <w:color w:val="000000"/>
          <w:sz w:val="24"/>
          <w:szCs w:val="24"/>
        </w:rPr>
        <w:lastRenderedPageBreak/>
        <w:t>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C1718C"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C1718C"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C1718C" w:rsidRDefault="0049196A" w:rsidP="0049196A">
      <w:pPr>
        <w:spacing w:line="360" w:lineRule="auto"/>
        <w:rPr>
          <w:rFonts w:ascii="Arial" w:hAnsi="Arial" w:cs="Arial"/>
          <w:b/>
          <w:bCs/>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08903BC7" w:rsidR="0049196A" w:rsidRPr="00C1718C"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lastRenderedPageBreak/>
        <w:t>Chapter 6</w:t>
      </w:r>
    </w:p>
    <w:p w14:paraId="0946F8AB" w14:textId="057D6B96"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4555320E" w:rsidR="008C51FC" w:rsidRPr="00C1718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w:t>
      </w:r>
      <w:r w:rsidR="009D0E67" w:rsidRPr="00C1718C">
        <w:rPr>
          <w:rFonts w:ascii="Arial" w:hAnsi="Arial" w:cs="Arial"/>
          <w:sz w:val="24"/>
          <w:szCs w:val="24"/>
        </w:rPr>
        <w:lastRenderedPageBreak/>
        <w:t xml:space="preserve">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E5C955C" w:rsidR="001A56A3" w:rsidRPr="00C1718C" w:rsidRDefault="009E0EE9" w:rsidP="001A56A3">
      <w:pPr>
        <w:spacing w:line="360" w:lineRule="auto"/>
        <w:jc w:val="center"/>
        <w:rPr>
          <w:rFonts w:ascii="Arial" w:hAnsi="Arial" w:cs="Arial"/>
          <w:sz w:val="24"/>
          <w:szCs w:val="24"/>
        </w:rPr>
      </w:pPr>
      <w:r w:rsidRPr="00C1718C">
        <w:rPr>
          <w:rFonts w:ascii="Arial" w:hAnsi="Arial" w:cs="Arial"/>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74017676" w:rsidR="004932D8" w:rsidRPr="00C1718C"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241E032C" w14:textId="26289493"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As per the fig x.x.x,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sidRPr="00C1718C">
        <w:rPr>
          <w:rFonts w:ascii="Arial" w:hAnsi="Arial" w:cs="Arial"/>
          <w:color w:val="000000"/>
          <w:sz w:val="24"/>
          <w:szCs w:val="24"/>
        </w:rPr>
        <w:lastRenderedPageBreak/>
        <w:t>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245872BA"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F3536A" w:rsidRPr="00C1718C">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F3536A" w:rsidRPr="00C1718C">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51A1DB62" w:rsidR="007B4A97" w:rsidRPr="00C1718C"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63F421CF" w14:textId="2ECF96F8"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sidRPr="00C1718C">
        <w:rPr>
          <w:rFonts w:ascii="Arial" w:hAnsi="Arial" w:cs="Arial"/>
          <w:color w:val="000000"/>
          <w:sz w:val="24"/>
          <w:szCs w:val="24"/>
        </w:rPr>
        <w:t xml:space="preserve"> As given in the fig x.x.x,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sidRPr="00C1718C">
        <w:rPr>
          <w:rFonts w:ascii="Arial" w:hAnsi="Arial" w:cs="Arial"/>
          <w:color w:val="000000"/>
          <w:sz w:val="24"/>
          <w:szCs w:val="24"/>
        </w:rPr>
        <w:t xml:space="preserve"> In Ukraine, as per the res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F3536A" w:rsidRPr="00C1718C">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F3536A" w:rsidRPr="00C1718C">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F3536A" w:rsidRPr="00C1718C">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F3536A" w:rsidRPr="00C1718C">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According to WHO men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17853DAC" w:rsidR="00760817" w:rsidRPr="00C1718C"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6D9BB9E3" w14:textId="2A51AB3C"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peoples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military has also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E23D838"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CRISPDM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Kuggl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w:t>
      </w:r>
      <w:r w:rsidR="00A91FF4" w:rsidRPr="00C1718C">
        <w:rPr>
          <w:rFonts w:ascii="Arial" w:hAnsi="Arial" w:cs="Arial"/>
          <w:color w:val="000000"/>
          <w:sz w:val="24"/>
          <w:szCs w:val="24"/>
        </w:rPr>
        <w:lastRenderedPageBreak/>
        <w:t>removing outliers. Final cleaned dataset 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highest number of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important than suicides because countries with high population could show high suicide number,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as 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2BC6D0D4"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used in this iteration. </w:t>
      </w:r>
      <w:r w:rsidR="00775278" w:rsidRPr="00C1718C">
        <w:rPr>
          <w:rFonts w:ascii="Arial" w:hAnsi="Arial" w:cs="Arial"/>
          <w:color w:val="000000"/>
          <w:sz w:val="24"/>
          <w:szCs w:val="24"/>
        </w:rPr>
        <w:t xml:space="preserve">Using 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248513F9"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w:t>
      </w:r>
      <w:r w:rsidR="007808EE" w:rsidRPr="00C1718C">
        <w:rPr>
          <w:rFonts w:ascii="Arial" w:hAnsi="Arial" w:cs="Arial"/>
          <w:color w:val="000000"/>
          <w:sz w:val="24"/>
          <w:szCs w:val="24"/>
        </w:rPr>
        <w:lastRenderedPageBreak/>
        <w:t xml:space="preserve">easily. </w:t>
      </w:r>
      <w:r w:rsidR="00FE073C" w:rsidRPr="00C1718C">
        <w:rPr>
          <w:rFonts w:ascii="Arial" w:hAnsi="Arial" w:cs="Arial"/>
          <w:color w:val="000000"/>
          <w:sz w:val="24"/>
          <w:szCs w:val="24"/>
        </w:rPr>
        <w:t xml:space="preserve">In any development project git version control is an inevitable technology. During the creation and development of this python dashboard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An important aspect of this project was its ability to make 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in every week.</w:t>
      </w:r>
    </w:p>
    <w:p w14:paraId="7BEBBC4C" w14:textId="1DA39F41"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some </w:t>
      </w:r>
      <w:r w:rsidR="007A0011" w:rsidRPr="00C1718C">
        <w:rPr>
          <w:rFonts w:ascii="Arial" w:hAnsi="Arial" w:cs="Arial"/>
          <w:color w:val="000000"/>
          <w:sz w:val="24"/>
          <w:szCs w:val="24"/>
        </w:rPr>
        <w:t>more supervised machine learning algorithms, the app could be improved in future.</w:t>
      </w:r>
    </w:p>
    <w:p w14:paraId="1F88F428" w14:textId="77777777" w:rsidR="00877786"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number of cases yearly, country wise displayed on admin panel home page along with couple of graphs that could visually communicate the trend in suicide along with the forecast or prediction. </w:t>
      </w:r>
    </w:p>
    <w:p w14:paraId="205C078F" w14:textId="00B42503" w:rsidR="00836362" w:rsidRPr="00C1718C" w:rsidRDefault="00711BA1"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Cron jobs in the future must run at least once in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 values in next high</w:t>
      </w:r>
      <w:r w:rsidR="00B21015" w:rsidRPr="00C1718C">
        <w:rPr>
          <w:rFonts w:ascii="Arial" w:hAnsi="Arial" w:cs="Arial"/>
          <w:color w:val="000000"/>
          <w:sz w:val="24"/>
          <w:szCs w:val="24"/>
        </w:rPr>
        <w:t xml:space="preserve"> so that the page </w:t>
      </w:r>
      <w:r w:rsidR="00877786" w:rsidRPr="00C1718C">
        <w:rPr>
          <w:rFonts w:ascii="Arial" w:hAnsi="Arial" w:cs="Arial"/>
          <w:color w:val="000000"/>
          <w:sz w:val="24"/>
          <w:szCs w:val="24"/>
        </w:rPr>
        <w:t xml:space="preserve">10 years </w:t>
      </w:r>
      <w:r w:rsidR="002A6688" w:rsidRPr="00C1718C">
        <w:rPr>
          <w:rFonts w:ascii="Arial" w:hAnsi="Arial" w:cs="Arial"/>
          <w:color w:val="000000"/>
          <w:sz w:val="24"/>
          <w:szCs w:val="24"/>
        </w:rPr>
        <w:t>high</w:t>
      </w:r>
      <w:r w:rsidR="00877786" w:rsidRPr="00C1718C">
        <w:rPr>
          <w:rFonts w:ascii="Arial" w:hAnsi="Arial" w:cs="Arial"/>
          <w:color w:val="000000"/>
          <w:sz w:val="24"/>
          <w:szCs w:val="24"/>
        </w:rPr>
        <w:t xml:space="preserve"> then, </w:t>
      </w:r>
      <w:r w:rsidR="00B21015" w:rsidRPr="00C1718C">
        <w:rPr>
          <w:rFonts w:ascii="Arial" w:hAnsi="Arial" w:cs="Arial"/>
          <w:color w:val="000000"/>
          <w:sz w:val="24"/>
          <w:szCs w:val="24"/>
        </w:rPr>
        <w:t>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1E33CCD4"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Several blogs regarding 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F3536A" w:rsidRPr="00C1718C">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 </w:t>
      </w:r>
      <w:r w:rsidR="00910C2F" w:rsidRPr="00C1718C">
        <w:rPr>
          <w:rFonts w:ascii="Arial" w:hAnsi="Arial" w:cs="Arial"/>
          <w:sz w:val="24"/>
          <w:szCs w:val="24"/>
        </w:rPr>
        <w:t>figure out what is the procedure for hosting the python dash app.</w:t>
      </w:r>
    </w:p>
    <w:p w14:paraId="325795AB" w14:textId="18993BED" w:rsidR="0049196A" w:rsidRPr="00C1718C" w:rsidRDefault="00B33948" w:rsidP="00B33948">
      <w:pPr>
        <w:spacing w:line="360" w:lineRule="auto"/>
        <w:jc w:val="center"/>
        <w:rPr>
          <w:rFonts w:ascii="Arial" w:hAnsi="Arial" w:cs="Arial"/>
        </w:rPr>
      </w:pPr>
      <w:r w:rsidRPr="00C1718C">
        <w:rPr>
          <w:rFonts w:ascii="Arial" w:hAnsi="Arial" w:cs="Arial"/>
          <w:noProof/>
        </w:rPr>
        <w:lastRenderedPageBreak/>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3C102FD8" w14:textId="49ECF4D4"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The first step is to run the data_maker.py file which takes the data from the assets/data folder. Raw data is stored inside this folder where the data_maker initially prepare the data and merge the dataset and export to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x.x.x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C1718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69E5D83C" w14:textId="418C1D0F" w:rsidR="00F3536A" w:rsidRPr="00C1718C"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lastRenderedPageBreak/>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F3536A" w:rsidRPr="00C1718C">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 xml:space="preserve">features in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F3536A" w:rsidRPr="00C1718C">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6971D274" w14:textId="4A435806"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1659CC" w:rsidRPr="00C1718C">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0A0F5DA5"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77777777" w:rsidR="0003134D" w:rsidRPr="00C1718C"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C1718C" w:rsidRDefault="0049196A" w:rsidP="002E0512">
          <w:pPr>
            <w:pStyle w:val="ListParagraph"/>
            <w:numPr>
              <w:ilvl w:val="1"/>
              <w:numId w:val="4"/>
            </w:numPr>
            <w:spacing w:line="360" w:lineRule="auto"/>
            <w:jc w:val="both"/>
            <w:rPr>
              <w:rFonts w:ascii="Arial" w:hAnsi="Arial" w:cs="Arial"/>
              <w:b/>
              <w:bCs/>
              <w:sz w:val="32"/>
              <w:szCs w:val="32"/>
            </w:rPr>
          </w:pPr>
          <w:r w:rsidRPr="00C1718C">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1817C5DE" w14:textId="77777777" w:rsidR="00F3536A" w:rsidRPr="00C1718C" w:rsidRDefault="00F3536A">
              <w:pPr>
                <w:autoSpaceDE w:val="0"/>
                <w:autoSpaceDN w:val="0"/>
                <w:ind w:hanging="480"/>
                <w:divId w:val="1012218239"/>
                <w:rPr>
                  <w:rFonts w:ascii="Arial" w:eastAsia="Times New Roman" w:hAnsi="Arial" w:cs="Arial"/>
                  <w:sz w:val="24"/>
                  <w:szCs w:val="24"/>
                </w:rPr>
              </w:pPr>
              <w:r w:rsidRPr="00C1718C">
                <w:rPr>
                  <w:rFonts w:ascii="Arial" w:eastAsia="Times New Roman" w:hAnsi="Arial" w:cs="Arial"/>
                  <w:i/>
                  <w:iCs/>
                </w:rPr>
                <w:t>10 Reasons Why Laravel Is The Best PHP Framework For 2022</w:t>
              </w:r>
              <w:r w:rsidRPr="00C1718C">
                <w:rPr>
                  <w:rFonts w:ascii="Arial" w:eastAsia="Times New Roman" w:hAnsi="Arial" w:cs="Arial"/>
                </w:rPr>
                <w:t>. (n.d.). Retrieved August 25, 2022, from https://www.clariontech.com/blog/10-reasons-why-laravel-is-the-best-php-framework-for-2019</w:t>
              </w:r>
            </w:p>
            <w:p w14:paraId="630E9BDB" w14:textId="77777777" w:rsidR="00F3536A" w:rsidRPr="00C1718C" w:rsidRDefault="00F3536A">
              <w:pPr>
                <w:autoSpaceDE w:val="0"/>
                <w:autoSpaceDN w:val="0"/>
                <w:ind w:hanging="480"/>
                <w:divId w:val="1477575886"/>
                <w:rPr>
                  <w:rFonts w:ascii="Arial" w:eastAsia="Times New Roman" w:hAnsi="Arial" w:cs="Arial"/>
                </w:rPr>
              </w:pPr>
              <w:r w:rsidRPr="00C1718C">
                <w:rPr>
                  <w:rFonts w:ascii="Arial" w:eastAsia="Times New Roman" w:hAnsi="Arial" w:cs="Arial"/>
                </w:rPr>
                <w:t xml:space="preserve">Aborujilah, A., Adamu, J., Shariff, S. M., &amp; Long, Z. A. (2022). Descriptive Analysis of Built-in Security Features in Web Development Frameworks. </w:t>
              </w:r>
              <w:r w:rsidRPr="00C1718C">
                <w:rPr>
                  <w:rFonts w:ascii="Arial" w:eastAsia="Times New Roman" w:hAnsi="Arial" w:cs="Arial"/>
                  <w:i/>
                  <w:iCs/>
                </w:rPr>
                <w:t>Proceedings of the 2022 16th International Conference on Ubiquitous Information Management and Communication, IMCOM 2022</w:t>
              </w:r>
              <w:r w:rsidRPr="00C1718C">
                <w:rPr>
                  <w:rFonts w:ascii="Arial" w:eastAsia="Times New Roman" w:hAnsi="Arial" w:cs="Arial"/>
                </w:rPr>
                <w:t>. https://doi.org/10.1109/IMCOM53663.2022.9721750</w:t>
              </w:r>
            </w:p>
            <w:p w14:paraId="427E01F7" w14:textId="77777777" w:rsidR="00F3536A" w:rsidRPr="00C1718C" w:rsidRDefault="00F3536A">
              <w:pPr>
                <w:autoSpaceDE w:val="0"/>
                <w:autoSpaceDN w:val="0"/>
                <w:ind w:hanging="480"/>
                <w:divId w:val="1472669697"/>
                <w:rPr>
                  <w:rFonts w:ascii="Arial" w:eastAsia="Times New Roman" w:hAnsi="Arial" w:cs="Arial"/>
                </w:rPr>
              </w:pPr>
              <w:r w:rsidRPr="00C1718C">
                <w:rPr>
                  <w:rFonts w:ascii="Arial" w:eastAsia="Times New Roman" w:hAnsi="Arial" w:cs="Arial"/>
                </w:rPr>
                <w:t xml:space="preserve">Ajitesh Kumar. (2022, May 28). </w:t>
              </w:r>
              <w:r w:rsidRPr="00C1718C">
                <w:rPr>
                  <w:rFonts w:ascii="Arial" w:eastAsia="Times New Roman" w:hAnsi="Arial" w:cs="Arial"/>
                  <w:i/>
                  <w:iCs/>
                </w:rPr>
                <w:t>Purpose of Dashboard: Advantages &amp; Disadvantages - Data Analytics</w:t>
              </w:r>
              <w:r w:rsidRPr="00C1718C">
                <w:rPr>
                  <w:rFonts w:ascii="Arial" w:eastAsia="Times New Roman" w:hAnsi="Arial" w:cs="Arial"/>
                </w:rPr>
                <w:t>. https://vitalflux.com/dashboard-purpose-advantages-disadvantages/</w:t>
              </w:r>
            </w:p>
            <w:p w14:paraId="771E3FA9" w14:textId="77777777" w:rsidR="00F3536A" w:rsidRPr="00C1718C" w:rsidRDefault="00F3536A">
              <w:pPr>
                <w:autoSpaceDE w:val="0"/>
                <w:autoSpaceDN w:val="0"/>
                <w:ind w:hanging="480"/>
                <w:divId w:val="1197504858"/>
                <w:rPr>
                  <w:rFonts w:ascii="Arial" w:eastAsia="Times New Roman" w:hAnsi="Arial" w:cs="Arial"/>
                </w:rPr>
              </w:pPr>
              <w:r w:rsidRPr="00C1718C">
                <w:rPr>
                  <w:rFonts w:ascii="Arial" w:eastAsia="Times New Roman" w:hAnsi="Arial" w:cs="Arial"/>
                </w:rPr>
                <w:t xml:space="preserve">Alexander Blaufuss. (2020). </w:t>
              </w:r>
              <w:r w:rsidRPr="00C1718C">
                <w:rPr>
                  <w:rFonts w:ascii="Arial" w:eastAsia="Times New Roman" w:hAnsi="Arial" w:cs="Arial"/>
                  <w:i/>
                  <w:iCs/>
                </w:rPr>
                <w:t>How To Build A Dashboard In Python – Plotly Dash Step-by-Step Tutorial</w:t>
              </w:r>
              <w:r w:rsidRPr="00C1718C">
                <w:rPr>
                  <w:rFonts w:ascii="Arial" w:eastAsia="Times New Roman" w:hAnsi="Arial" w:cs="Arial"/>
                </w:rPr>
                <w:t>. https://www.statworx.com/en/content-hub/blog/how-to-build-a-dashboard-in-python-plotly-dash-step-by-step-tutorial/</w:t>
              </w:r>
            </w:p>
            <w:p w14:paraId="5E7D3BEA" w14:textId="77777777" w:rsidR="00F3536A" w:rsidRPr="00C1718C" w:rsidRDefault="00F3536A">
              <w:pPr>
                <w:autoSpaceDE w:val="0"/>
                <w:autoSpaceDN w:val="0"/>
                <w:ind w:hanging="480"/>
                <w:divId w:val="714963788"/>
                <w:rPr>
                  <w:rFonts w:ascii="Arial" w:eastAsia="Times New Roman" w:hAnsi="Arial" w:cs="Arial"/>
                </w:rPr>
              </w:pPr>
              <w:r w:rsidRPr="00C1718C">
                <w:rPr>
                  <w:rFonts w:ascii="Arial" w:eastAsia="Times New Roman" w:hAnsi="Arial" w:cs="Arial"/>
                </w:rPr>
                <w:lastRenderedPageBreak/>
                <w:t xml:space="preserve">Almasi, K., Belso, N., Kapur, N., Webb, R., Cooper, J., Hadley, S., Kerfoot, M., Dunn, G., Sotonyi, P., Rihmer, Z., &amp; Appleby, L. (2009). Risk factors for suicide in Hungary: A case-control study. </w:t>
              </w:r>
              <w:r w:rsidRPr="00C1718C">
                <w:rPr>
                  <w:rFonts w:ascii="Arial" w:eastAsia="Times New Roman" w:hAnsi="Arial" w:cs="Arial"/>
                  <w:i/>
                  <w:iCs/>
                </w:rPr>
                <w:t>BMC Psychiatry</w:t>
              </w:r>
              <w:r w:rsidRPr="00C1718C">
                <w:rPr>
                  <w:rFonts w:ascii="Arial" w:eastAsia="Times New Roman" w:hAnsi="Arial" w:cs="Arial"/>
                </w:rPr>
                <w:t xml:space="preserve">, </w:t>
              </w:r>
              <w:r w:rsidRPr="00C1718C">
                <w:rPr>
                  <w:rFonts w:ascii="Arial" w:eastAsia="Times New Roman" w:hAnsi="Arial" w:cs="Arial"/>
                  <w:i/>
                  <w:iCs/>
                </w:rPr>
                <w:t>9</w:t>
              </w:r>
              <w:r w:rsidRPr="00C1718C">
                <w:rPr>
                  <w:rFonts w:ascii="Arial" w:eastAsia="Times New Roman" w:hAnsi="Arial" w:cs="Arial"/>
                </w:rPr>
                <w:t>(1), 1–9. https://doi.org/10.1186/1471-244X-9-45/TABLES/4</w:t>
              </w:r>
            </w:p>
            <w:p w14:paraId="0570743A" w14:textId="77777777" w:rsidR="00F3536A" w:rsidRPr="00C1718C" w:rsidRDefault="00F3536A">
              <w:pPr>
                <w:autoSpaceDE w:val="0"/>
                <w:autoSpaceDN w:val="0"/>
                <w:ind w:hanging="480"/>
                <w:divId w:val="1238326811"/>
                <w:rPr>
                  <w:rFonts w:ascii="Arial" w:eastAsia="Times New Roman" w:hAnsi="Arial" w:cs="Arial"/>
                </w:rPr>
              </w:pPr>
              <w:r w:rsidRPr="00C1718C">
                <w:rPr>
                  <w:rFonts w:ascii="Arial" w:eastAsia="Times New Roman" w:hAnsi="Arial" w:cs="Arial"/>
                </w:rPr>
                <w:t xml:space="preserve">Anna Politkovskaya. (2004). </w:t>
              </w:r>
              <w:r w:rsidRPr="00C1718C">
                <w:rPr>
                  <w:rFonts w:ascii="Arial" w:eastAsia="Times New Roman" w:hAnsi="Arial" w:cs="Arial"/>
                  <w:i/>
                  <w:iCs/>
                </w:rPr>
                <w:t>Politkovskaya A.Putin’s Russia.</w:t>
              </w:r>
            </w:p>
            <w:p w14:paraId="46277DFB" w14:textId="77777777" w:rsidR="00F3536A" w:rsidRPr="00C1718C" w:rsidRDefault="00F3536A">
              <w:pPr>
                <w:autoSpaceDE w:val="0"/>
                <w:autoSpaceDN w:val="0"/>
                <w:ind w:hanging="480"/>
                <w:divId w:val="1391267499"/>
                <w:rPr>
                  <w:rFonts w:ascii="Arial" w:eastAsia="Times New Roman" w:hAnsi="Arial" w:cs="Arial"/>
                </w:rPr>
              </w:pPr>
              <w:r w:rsidRPr="00C1718C">
                <w:rPr>
                  <w:rFonts w:ascii="Arial" w:eastAsia="Times New Roman" w:hAnsi="Arial" w:cs="Arial"/>
                </w:rPr>
                <w:t xml:space="preserve">Chatfield, C. (2000). </w:t>
              </w:r>
              <w:r w:rsidRPr="00C1718C">
                <w:rPr>
                  <w:rFonts w:ascii="Arial" w:eastAsia="Times New Roman" w:hAnsi="Arial" w:cs="Arial"/>
                  <w:i/>
                  <w:iCs/>
                </w:rPr>
                <w:t>Time-Series Forecasting</w:t>
              </w:r>
              <w:r w:rsidRPr="00C1718C">
                <w:rPr>
                  <w:rFonts w:ascii="Arial" w:eastAsia="Times New Roman" w:hAnsi="Arial" w:cs="Arial"/>
                </w:rPr>
                <w:t>. https://doi.org/10.1201/9781420036206</w:t>
              </w:r>
            </w:p>
            <w:p w14:paraId="7418E6C3" w14:textId="77777777" w:rsidR="00F3536A" w:rsidRPr="00C1718C" w:rsidRDefault="00F3536A">
              <w:pPr>
                <w:autoSpaceDE w:val="0"/>
                <w:autoSpaceDN w:val="0"/>
                <w:ind w:hanging="480"/>
                <w:divId w:val="1090933785"/>
                <w:rPr>
                  <w:rFonts w:ascii="Arial" w:eastAsia="Times New Roman" w:hAnsi="Arial" w:cs="Arial"/>
                </w:rPr>
              </w:pPr>
              <w:r w:rsidRPr="00C1718C">
                <w:rPr>
                  <w:rFonts w:ascii="Arial" w:eastAsia="Times New Roman" w:hAnsi="Arial" w:cs="Arial"/>
                </w:rPr>
                <w:t xml:space="preserve">Copenhagen: World Health Organization. (2005). </w:t>
              </w:r>
              <w:r w:rsidRPr="00C1718C">
                <w:rPr>
                  <w:rFonts w:ascii="Arial" w:eastAsia="Times New Roman" w:hAnsi="Arial" w:cs="Arial"/>
                  <w:i/>
                  <w:iCs/>
                </w:rPr>
                <w:t>WHO Regional Office for Europe Mental health</w:t>
              </w:r>
              <w:r w:rsidRPr="00C1718C">
                <w:rPr>
                  <w:rFonts w:ascii="Arial" w:eastAsia="Times New Roman" w:hAnsi="Arial" w:cs="Arial"/>
                </w:rPr>
                <w:t>.</w:t>
              </w:r>
            </w:p>
            <w:p w14:paraId="7A59CC35" w14:textId="77777777" w:rsidR="00F3536A" w:rsidRPr="00C1718C" w:rsidRDefault="00F3536A">
              <w:pPr>
                <w:autoSpaceDE w:val="0"/>
                <w:autoSpaceDN w:val="0"/>
                <w:ind w:hanging="480"/>
                <w:divId w:val="1790933160"/>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n.d.). Retrieved June 11, 2022, from https://coronavirus.jhu.edu/map.html</w:t>
              </w:r>
            </w:p>
            <w:p w14:paraId="61FC19BE" w14:textId="77777777" w:rsidR="00F3536A" w:rsidRPr="00C1718C" w:rsidRDefault="00F3536A">
              <w:pPr>
                <w:autoSpaceDE w:val="0"/>
                <w:autoSpaceDN w:val="0"/>
                <w:ind w:hanging="480"/>
                <w:divId w:val="1798403356"/>
                <w:rPr>
                  <w:rFonts w:ascii="Arial" w:eastAsia="Times New Roman" w:hAnsi="Arial" w:cs="Arial"/>
                </w:rPr>
              </w:pPr>
              <w:r w:rsidRPr="00C1718C">
                <w:rPr>
                  <w:rFonts w:ascii="Arial" w:eastAsia="Times New Roman" w:hAnsi="Arial" w:cs="Arial"/>
                </w:rPr>
                <w:t xml:space="preserve">David Hurst. (2021). </w:t>
              </w:r>
              <w:r w:rsidRPr="00C1718C">
                <w:rPr>
                  <w:rFonts w:ascii="Arial" w:eastAsia="Times New Roman" w:hAnsi="Arial" w:cs="Arial"/>
                  <w:i/>
                  <w:iCs/>
                </w:rPr>
                <w:t>Why being wealthy can make mental health problems worse - Tikvah Lake Florida</w:t>
              </w:r>
              <w:r w:rsidRPr="00C1718C">
                <w:rPr>
                  <w:rFonts w:ascii="Arial" w:eastAsia="Times New Roman" w:hAnsi="Arial" w:cs="Arial"/>
                </w:rPr>
                <w:t>. https://www.tikvahlake.com/blog/why-being-wealthy-can-make-mental-health-problems-worse/</w:t>
              </w:r>
            </w:p>
            <w:p w14:paraId="1F747E0B" w14:textId="77777777" w:rsidR="00F3536A" w:rsidRPr="00C1718C" w:rsidRDefault="00F3536A">
              <w:pPr>
                <w:autoSpaceDE w:val="0"/>
                <w:autoSpaceDN w:val="0"/>
                <w:ind w:hanging="480"/>
                <w:divId w:val="1744060857"/>
                <w:rPr>
                  <w:rFonts w:ascii="Arial" w:eastAsia="Times New Roman" w:hAnsi="Arial" w:cs="Arial"/>
                </w:rPr>
              </w:pPr>
              <w:r w:rsidRPr="00C1718C">
                <w:rPr>
                  <w:rFonts w:ascii="Arial" w:eastAsia="Times New Roman" w:hAnsi="Arial" w:cs="Arial"/>
                  <w:i/>
                  <w:iCs/>
                </w:rPr>
                <w:t>Develop Data Visualization Interfaces in Python With Dash – Real Python</w:t>
              </w:r>
              <w:r w:rsidRPr="00C1718C">
                <w:rPr>
                  <w:rFonts w:ascii="Arial" w:eastAsia="Times New Roman" w:hAnsi="Arial" w:cs="Arial"/>
                </w:rPr>
                <w:t>. (n.d.). Retrieved August 24, 2022, from https://realpython.com/python-dash/</w:t>
              </w:r>
            </w:p>
            <w:p w14:paraId="531434AD" w14:textId="77777777" w:rsidR="00F3536A" w:rsidRPr="00C1718C" w:rsidRDefault="00F3536A">
              <w:pPr>
                <w:autoSpaceDE w:val="0"/>
                <w:autoSpaceDN w:val="0"/>
                <w:ind w:hanging="480"/>
                <w:divId w:val="1607928129"/>
                <w:rPr>
                  <w:rFonts w:ascii="Arial" w:eastAsia="Times New Roman" w:hAnsi="Arial" w:cs="Arial"/>
                </w:rPr>
              </w:pPr>
              <w:r w:rsidRPr="00C1718C">
                <w:rPr>
                  <w:rFonts w:ascii="Arial" w:eastAsia="Times New Roman" w:hAnsi="Arial" w:cs="Arial"/>
                  <w:i/>
                  <w:iCs/>
                </w:rPr>
                <w:t>Exploratory Data Analysis (EDA) using Python and Jupyter Notebooks - YouTube</w:t>
              </w:r>
              <w:r w:rsidRPr="00C1718C">
                <w:rPr>
                  <w:rFonts w:ascii="Arial" w:eastAsia="Times New Roman" w:hAnsi="Arial" w:cs="Arial"/>
                </w:rPr>
                <w:t>. (n.d.). IGeek. Retrieved August 27, 2022, from https://www.youtube.com/watch?v=iZ2MwVWKwr4</w:t>
              </w:r>
            </w:p>
            <w:p w14:paraId="4935B208" w14:textId="77777777" w:rsidR="00F3536A" w:rsidRPr="00C1718C" w:rsidRDefault="00F3536A">
              <w:pPr>
                <w:autoSpaceDE w:val="0"/>
                <w:autoSpaceDN w:val="0"/>
                <w:ind w:hanging="480"/>
                <w:divId w:val="273754635"/>
                <w:rPr>
                  <w:rFonts w:ascii="Arial" w:eastAsia="Times New Roman" w:hAnsi="Arial" w:cs="Arial"/>
                </w:rPr>
              </w:pPr>
              <w:r w:rsidRPr="00C1718C">
                <w:rPr>
                  <w:rFonts w:ascii="Arial" w:eastAsia="Times New Roman" w:hAnsi="Arial" w:cs="Arial"/>
                  <w:i/>
                  <w:iCs/>
                </w:rPr>
                <w:t>Forecasting with a Time Series Model using Python: Part One | Bounteous</w:t>
              </w:r>
              <w:r w:rsidRPr="00C1718C">
                <w:rPr>
                  <w:rFonts w:ascii="Arial" w:eastAsia="Times New Roman" w:hAnsi="Arial" w:cs="Arial"/>
                </w:rPr>
                <w:t>. (n.d.). Retrieved August 28, 2022, from https://www.bounteous.com/insights/2020/09/15/forecasting-time-series-model-using-python-part-one/</w:t>
              </w:r>
            </w:p>
            <w:p w14:paraId="2BFBA6F0" w14:textId="77777777" w:rsidR="00F3536A" w:rsidRPr="00C1718C" w:rsidRDefault="00F3536A">
              <w:pPr>
                <w:autoSpaceDE w:val="0"/>
                <w:autoSpaceDN w:val="0"/>
                <w:ind w:hanging="480"/>
                <w:divId w:val="34159153"/>
                <w:rPr>
                  <w:rFonts w:ascii="Arial" w:eastAsia="Times New Roman" w:hAnsi="Arial" w:cs="Arial"/>
                </w:rPr>
              </w:pPr>
              <w:r w:rsidRPr="00C1718C">
                <w:rPr>
                  <w:rFonts w:ascii="Arial" w:eastAsia="Times New Roman" w:hAnsi="Arial" w:cs="Arial"/>
                </w:rPr>
                <w:t xml:space="preserve">Geckoboard. (2022). </w:t>
              </w:r>
              <w:r w:rsidRPr="00C1718C">
                <w:rPr>
                  <w:rFonts w:ascii="Arial" w:eastAsia="Times New Roman" w:hAnsi="Arial" w:cs="Arial"/>
                  <w:i/>
                  <w:iCs/>
                </w:rPr>
                <w:t>Web analytics: past 28 days GA4</w:t>
              </w:r>
              <w:r w:rsidRPr="00C1718C">
                <w:rPr>
                  <w:rFonts w:ascii="Arial" w:eastAsia="Times New Roman" w:hAnsi="Arial" w:cs="Arial"/>
                </w:rPr>
                <w:t>. https://share.geckoboard.com/dashboards/JSAC7Z5V67XZPTLV?_ga=2.166977596.340525241.1661882057-244613409.1661882057</w:t>
              </w:r>
            </w:p>
            <w:p w14:paraId="70400A58" w14:textId="77777777" w:rsidR="00F3536A" w:rsidRPr="00C1718C" w:rsidRDefault="00F3536A">
              <w:pPr>
                <w:autoSpaceDE w:val="0"/>
                <w:autoSpaceDN w:val="0"/>
                <w:ind w:hanging="480"/>
                <w:divId w:val="2059280461"/>
                <w:rPr>
                  <w:rFonts w:ascii="Arial" w:eastAsia="Times New Roman" w:hAnsi="Arial" w:cs="Arial"/>
                </w:rPr>
              </w:pPr>
              <w:r w:rsidRPr="00C1718C">
                <w:rPr>
                  <w:rFonts w:ascii="Arial" w:eastAsia="Times New Roman" w:hAnsi="Arial" w:cs="Arial"/>
                </w:rPr>
                <w:t xml:space="preserve">Havasi, B., Mágori, K., Tóth, A., &amp; Kiss, L. (2005). Fatal suicide cases from 1991 to 2000 in Szeged, Hungary. </w:t>
              </w:r>
              <w:r w:rsidRPr="00C1718C">
                <w:rPr>
                  <w:rFonts w:ascii="Arial" w:eastAsia="Times New Roman" w:hAnsi="Arial" w:cs="Arial"/>
                  <w:i/>
                  <w:iCs/>
                </w:rPr>
                <w:t>Forensic Science International</w:t>
              </w:r>
              <w:r w:rsidRPr="00C1718C">
                <w:rPr>
                  <w:rFonts w:ascii="Arial" w:eastAsia="Times New Roman" w:hAnsi="Arial" w:cs="Arial"/>
                </w:rPr>
                <w:t xml:space="preserve">, </w:t>
              </w:r>
              <w:r w:rsidRPr="00C1718C">
                <w:rPr>
                  <w:rFonts w:ascii="Arial" w:eastAsia="Times New Roman" w:hAnsi="Arial" w:cs="Arial"/>
                  <w:i/>
                  <w:iCs/>
                </w:rPr>
                <w:t>147</w:t>
              </w:r>
              <w:r w:rsidRPr="00C1718C">
                <w:rPr>
                  <w:rFonts w:ascii="Arial" w:eastAsia="Times New Roman" w:hAnsi="Arial" w:cs="Arial"/>
                </w:rPr>
                <w:t>(SUPPL.), S25–S28. https://doi.org/10.1016/J.FORSCIINT.2004.09.092</w:t>
              </w:r>
            </w:p>
            <w:p w14:paraId="63D9C4E8" w14:textId="77777777" w:rsidR="00F3536A" w:rsidRPr="00C1718C" w:rsidRDefault="00F3536A">
              <w:pPr>
                <w:autoSpaceDE w:val="0"/>
                <w:autoSpaceDN w:val="0"/>
                <w:ind w:hanging="480"/>
                <w:divId w:val="729352732"/>
                <w:rPr>
                  <w:rFonts w:ascii="Arial" w:eastAsia="Times New Roman" w:hAnsi="Arial" w:cs="Arial"/>
                </w:rPr>
              </w:pPr>
              <w:r w:rsidRPr="00C1718C">
                <w:rPr>
                  <w:rFonts w:ascii="Arial" w:eastAsia="Times New Roman" w:hAnsi="Arial" w:cs="Arial"/>
                  <w:i/>
                  <w:iCs/>
                </w:rPr>
                <w:t>Hosting a Dash app on a VPS.. As data scientists, we generally seem… | by Umar Khan | Analytics Vidhya | Medium</w:t>
              </w:r>
              <w:r w:rsidRPr="00C1718C">
                <w:rPr>
                  <w:rFonts w:ascii="Arial" w:eastAsia="Times New Roman" w:hAnsi="Arial" w:cs="Arial"/>
                </w:rPr>
                <w:t>. (n.d.). Retrieved August 25, 2022, from https://medium.com/analytics-vidhya/hosting-a-dash-app-on-a-vps-7cb56fa310b9</w:t>
              </w:r>
            </w:p>
            <w:p w14:paraId="3463EAB3" w14:textId="77777777" w:rsidR="00F3536A" w:rsidRPr="00C1718C" w:rsidRDefault="00F3536A">
              <w:pPr>
                <w:autoSpaceDE w:val="0"/>
                <w:autoSpaceDN w:val="0"/>
                <w:ind w:hanging="480"/>
                <w:divId w:val="1398822544"/>
                <w:rPr>
                  <w:rFonts w:ascii="Arial" w:eastAsia="Times New Roman" w:hAnsi="Arial" w:cs="Arial"/>
                </w:rPr>
              </w:pPr>
              <w:r w:rsidRPr="00C1718C">
                <w:rPr>
                  <w:rFonts w:ascii="Arial" w:eastAsia="Times New Roman" w:hAnsi="Arial" w:cs="Arial"/>
                  <w:i/>
                  <w:iCs/>
                </w:rPr>
                <w:t>How to Secure SSH | cPanel &amp; WHM Documentation</w:t>
              </w:r>
              <w:r w:rsidRPr="00C1718C">
                <w:rPr>
                  <w:rFonts w:ascii="Arial" w:eastAsia="Times New Roman" w:hAnsi="Arial" w:cs="Arial"/>
                </w:rPr>
                <w:t>. (n.d.). Retrieved August 25, 2022, from https://docs.cpanel.net/knowledge-base/security/how-to-secure-ssh/</w:t>
              </w:r>
            </w:p>
            <w:p w14:paraId="782F9683" w14:textId="77777777" w:rsidR="00F3536A" w:rsidRPr="00C1718C" w:rsidRDefault="00F3536A">
              <w:pPr>
                <w:autoSpaceDE w:val="0"/>
                <w:autoSpaceDN w:val="0"/>
                <w:ind w:hanging="480"/>
                <w:divId w:val="1674066074"/>
                <w:rPr>
                  <w:rFonts w:ascii="Arial" w:eastAsia="Times New Roman" w:hAnsi="Arial" w:cs="Arial"/>
                </w:rPr>
              </w:pPr>
              <w:r w:rsidRPr="00C1718C">
                <w:rPr>
                  <w:rFonts w:ascii="Arial" w:eastAsia="Times New Roman" w:hAnsi="Arial" w:cs="Arial"/>
                </w:rPr>
                <w:t xml:space="preserve">Huang, Z., &amp; Chalabi, Z. S. (1995). Use of time-series analysis to model and forecast wind speed. </w:t>
              </w:r>
              <w:r w:rsidRPr="00C1718C">
                <w:rPr>
                  <w:rFonts w:ascii="Arial" w:eastAsia="Times New Roman" w:hAnsi="Arial" w:cs="Arial"/>
                  <w:i/>
                  <w:iCs/>
                </w:rPr>
                <w:t>Journal of Wind Engineering and Industrial Aerodynamics</w:t>
              </w:r>
              <w:r w:rsidRPr="00C1718C">
                <w:rPr>
                  <w:rFonts w:ascii="Arial" w:eastAsia="Times New Roman" w:hAnsi="Arial" w:cs="Arial"/>
                </w:rPr>
                <w:t xml:space="preserve">, </w:t>
              </w:r>
              <w:r w:rsidRPr="00C1718C">
                <w:rPr>
                  <w:rFonts w:ascii="Arial" w:eastAsia="Times New Roman" w:hAnsi="Arial" w:cs="Arial"/>
                  <w:i/>
                  <w:iCs/>
                </w:rPr>
                <w:t>56</w:t>
              </w:r>
              <w:r w:rsidRPr="00C1718C">
                <w:rPr>
                  <w:rFonts w:ascii="Arial" w:eastAsia="Times New Roman" w:hAnsi="Arial" w:cs="Arial"/>
                </w:rPr>
                <w:t>(2–3), 311–322. https://doi.org/10.1016/0167-6105(94)00093-S</w:t>
              </w:r>
            </w:p>
            <w:p w14:paraId="54AE165A" w14:textId="77777777" w:rsidR="00F3536A" w:rsidRPr="00C1718C" w:rsidRDefault="00F3536A">
              <w:pPr>
                <w:autoSpaceDE w:val="0"/>
                <w:autoSpaceDN w:val="0"/>
                <w:ind w:hanging="480"/>
                <w:divId w:val="62409543"/>
                <w:rPr>
                  <w:rFonts w:ascii="Arial" w:eastAsia="Times New Roman" w:hAnsi="Arial" w:cs="Arial"/>
                </w:rPr>
              </w:pPr>
              <w:r w:rsidRPr="00C1718C">
                <w:rPr>
                  <w:rFonts w:ascii="Arial" w:eastAsia="Times New Roman" w:hAnsi="Arial" w:cs="Arial"/>
                </w:rPr>
                <w:t xml:space="preserve">James Watkins. (2017). </w:t>
              </w:r>
              <w:r w:rsidRPr="00C1718C">
                <w:rPr>
                  <w:rFonts w:ascii="Arial" w:eastAsia="Times New Roman" w:hAnsi="Arial" w:cs="Arial"/>
                  <w:i/>
                  <w:iCs/>
                </w:rPr>
                <w:t>The Story Behind Russia’s Male Suicide Problem | OZY</w:t>
              </w:r>
              <w:r w:rsidRPr="00C1718C">
                <w:rPr>
                  <w:rFonts w:ascii="Arial" w:eastAsia="Times New Roman" w:hAnsi="Arial" w:cs="Arial"/>
                </w:rPr>
                <w:t>. https://www.ozy.com/around-the-world/the-story-behind-russias-male-suicide-problem/76845/</w:t>
              </w:r>
            </w:p>
            <w:p w14:paraId="359C50CA" w14:textId="77777777" w:rsidR="00F3536A" w:rsidRPr="00C1718C" w:rsidRDefault="00F3536A">
              <w:pPr>
                <w:autoSpaceDE w:val="0"/>
                <w:autoSpaceDN w:val="0"/>
                <w:ind w:hanging="480"/>
                <w:divId w:val="1909000794"/>
                <w:rPr>
                  <w:rFonts w:ascii="Arial" w:eastAsia="Times New Roman" w:hAnsi="Arial" w:cs="Arial"/>
                </w:rPr>
              </w:pPr>
              <w:r w:rsidRPr="00C1718C">
                <w:rPr>
                  <w:rFonts w:ascii="Arial" w:eastAsia="Times New Roman" w:hAnsi="Arial" w:cs="Arial"/>
                </w:rPr>
                <w:lastRenderedPageBreak/>
                <w:t xml:space="preserve">Khanyi Mlaba. (2022, February 1). </w:t>
              </w:r>
              <w:r w:rsidRPr="00C1718C">
                <w:rPr>
                  <w:rFonts w:ascii="Arial" w:eastAsia="Times New Roman" w:hAnsi="Arial" w:cs="Arial"/>
                  <w:i/>
                  <w:iCs/>
                </w:rPr>
                <w:t>Water Scarcity in Africa: Everything You Need to Know</w:t>
              </w:r>
              <w:r w:rsidRPr="00C1718C">
                <w:rPr>
                  <w:rFonts w:ascii="Arial" w:eastAsia="Times New Roman" w:hAnsi="Arial" w:cs="Arial"/>
                </w:rPr>
                <w:t>. Globalcitizen.Org. https://www.globalcitizen.org/en/content/water-scarcity-in-africa-explainer-what-to-know/</w:t>
              </w:r>
            </w:p>
            <w:p w14:paraId="48D423E8" w14:textId="77777777" w:rsidR="00F3536A" w:rsidRPr="00C1718C" w:rsidRDefault="00F3536A">
              <w:pPr>
                <w:autoSpaceDE w:val="0"/>
                <w:autoSpaceDN w:val="0"/>
                <w:ind w:hanging="480"/>
                <w:divId w:val="797188691"/>
                <w:rPr>
                  <w:rFonts w:ascii="Arial" w:eastAsia="Times New Roman" w:hAnsi="Arial" w:cs="Arial"/>
                </w:rPr>
              </w:pPr>
              <w:r w:rsidRPr="00C1718C">
                <w:rPr>
                  <w:rFonts w:ascii="Arial" w:eastAsia="Times New Roman" w:hAnsi="Arial" w:cs="Arial"/>
                </w:rPr>
                <w:t xml:space="preserve">Kumar Jha, B., &amp; Pande, S. (2021). Time Series Forecasting Model for Supermarket Sales using FB-Prophet. </w:t>
              </w:r>
              <w:r w:rsidRPr="00C1718C">
                <w:rPr>
                  <w:rFonts w:ascii="Arial" w:eastAsia="Times New Roman" w:hAnsi="Arial" w:cs="Arial"/>
                  <w:i/>
                  <w:iCs/>
                </w:rPr>
                <w:t>Proceedings - 5th International Conference on Computing Methodologies and Communication, ICCMC 2021</w:t>
              </w:r>
              <w:r w:rsidRPr="00C1718C">
                <w:rPr>
                  <w:rFonts w:ascii="Arial" w:eastAsia="Times New Roman" w:hAnsi="Arial" w:cs="Arial"/>
                </w:rPr>
                <w:t>, 547–554. https://doi.org/10.1109/ICCMC51019.2021.9418033</w:t>
              </w:r>
            </w:p>
            <w:p w14:paraId="0D7262E9" w14:textId="77777777" w:rsidR="00F3536A" w:rsidRPr="00C1718C" w:rsidRDefault="00F3536A">
              <w:pPr>
                <w:autoSpaceDE w:val="0"/>
                <w:autoSpaceDN w:val="0"/>
                <w:ind w:hanging="480"/>
                <w:divId w:val="1376469743"/>
                <w:rPr>
                  <w:rFonts w:ascii="Arial" w:eastAsia="Times New Roman" w:hAnsi="Arial" w:cs="Arial"/>
                </w:rPr>
              </w:pPr>
              <w:r w:rsidRPr="00C1718C">
                <w:rPr>
                  <w:rFonts w:ascii="Arial" w:eastAsia="Times New Roman" w:hAnsi="Arial" w:cs="Arial"/>
                </w:rPr>
                <w:t xml:space="preserve">Linas L. (2022). </w:t>
              </w:r>
              <w:r w:rsidRPr="00C1718C">
                <w:rPr>
                  <w:rFonts w:ascii="Arial" w:eastAsia="Times New Roman" w:hAnsi="Arial" w:cs="Arial"/>
                  <w:i/>
                  <w:iCs/>
                </w:rPr>
                <w:t>How to Use PuTTY SSH Client on Windows, Mac and Linux</w:t>
              </w:r>
              <w:r w:rsidRPr="00C1718C">
                <w:rPr>
                  <w:rFonts w:ascii="Arial" w:eastAsia="Times New Roman" w:hAnsi="Arial" w:cs="Arial"/>
                </w:rPr>
                <w:t>. https://www.hostinger.com/tutorials/how-to-use-putty-ssh</w:t>
              </w:r>
            </w:p>
            <w:p w14:paraId="78494022" w14:textId="77777777" w:rsidR="00F3536A" w:rsidRPr="00C1718C" w:rsidRDefault="00F3536A">
              <w:pPr>
                <w:autoSpaceDE w:val="0"/>
                <w:autoSpaceDN w:val="0"/>
                <w:ind w:hanging="480"/>
                <w:divId w:val="1937901036"/>
                <w:rPr>
                  <w:rFonts w:ascii="Arial" w:eastAsia="Times New Roman" w:hAnsi="Arial" w:cs="Arial"/>
                </w:rPr>
              </w:pPr>
              <w:r w:rsidRPr="00C1718C">
                <w:rPr>
                  <w:rFonts w:ascii="Arial" w:eastAsia="Times New Roman" w:hAnsi="Arial" w:cs="Arial"/>
                  <w:i/>
                  <w:iCs/>
                </w:rPr>
                <w:t>Migration and Population Density - WorldBank Data Dashboard</w:t>
              </w:r>
              <w:r w:rsidRPr="00C1718C">
                <w:rPr>
                  <w:rFonts w:ascii="Arial" w:eastAsia="Times New Roman" w:hAnsi="Arial" w:cs="Arial"/>
                </w:rPr>
                <w:t>. (n.d.). Retrieved August 24, 2022, from https://www.dashboardom.com/migration-population</w:t>
              </w:r>
            </w:p>
            <w:p w14:paraId="2D2E6119" w14:textId="77777777" w:rsidR="00F3536A" w:rsidRPr="00C1718C" w:rsidRDefault="00F3536A">
              <w:pPr>
                <w:autoSpaceDE w:val="0"/>
                <w:autoSpaceDN w:val="0"/>
                <w:ind w:hanging="480"/>
                <w:divId w:val="633369471"/>
                <w:rPr>
                  <w:rFonts w:ascii="Arial" w:eastAsia="Times New Roman" w:hAnsi="Arial" w:cs="Arial"/>
                </w:rPr>
              </w:pPr>
              <w:r w:rsidRPr="00C1718C">
                <w:rPr>
                  <w:rFonts w:ascii="Arial" w:eastAsia="Times New Roman" w:hAnsi="Arial" w:cs="Arial"/>
                </w:rPr>
                <w:t xml:space="preserve">National Office for Suicide Prevention, H. (n.d.). </w:t>
              </w:r>
              <w:r w:rsidRPr="00C1718C">
                <w:rPr>
                  <w:rFonts w:ascii="Arial" w:eastAsia="Times New Roman" w:hAnsi="Arial" w:cs="Arial"/>
                  <w:i/>
                  <w:iCs/>
                </w:rPr>
                <w:t>National Education and Training Plan, January 2022</w:t>
              </w:r>
              <w:r w:rsidRPr="00C1718C">
                <w:rPr>
                  <w:rFonts w:ascii="Arial" w:eastAsia="Times New Roman" w:hAnsi="Arial" w:cs="Arial"/>
                </w:rPr>
                <w:t>. Retrieved August 28, 2022, from www.nosp.ie</w:t>
              </w:r>
            </w:p>
            <w:p w14:paraId="674FC296" w14:textId="77777777" w:rsidR="00F3536A" w:rsidRPr="00C1718C" w:rsidRDefault="00F3536A">
              <w:pPr>
                <w:autoSpaceDE w:val="0"/>
                <w:autoSpaceDN w:val="0"/>
                <w:ind w:hanging="480"/>
                <w:divId w:val="1719475404"/>
                <w:rPr>
                  <w:rFonts w:ascii="Arial" w:eastAsia="Times New Roman" w:hAnsi="Arial" w:cs="Arial"/>
                </w:rPr>
              </w:pPr>
              <w:r w:rsidRPr="00C1718C">
                <w:rPr>
                  <w:rFonts w:ascii="Arial" w:eastAsia="Times New Roman" w:hAnsi="Arial" w:cs="Arial"/>
                </w:rPr>
                <w:t xml:space="preserve">Nordstrom, D. L. (2007). Ukraine set to act on high suicide burden. </w:t>
              </w:r>
              <w:r w:rsidRPr="00C1718C">
                <w:rPr>
                  <w:rFonts w:ascii="Arial" w:eastAsia="Times New Roman" w:hAnsi="Arial" w:cs="Arial"/>
                  <w:i/>
                  <w:iCs/>
                </w:rPr>
                <w:t>Injury Prevention</w:t>
              </w:r>
              <w:r w:rsidRPr="00C1718C">
                <w:rPr>
                  <w:rFonts w:ascii="Arial" w:eastAsia="Times New Roman" w:hAnsi="Arial" w:cs="Arial"/>
                </w:rPr>
                <w:t xml:space="preserve">, </w:t>
              </w:r>
              <w:r w:rsidRPr="00C1718C">
                <w:rPr>
                  <w:rFonts w:ascii="Arial" w:eastAsia="Times New Roman" w:hAnsi="Arial" w:cs="Arial"/>
                  <w:i/>
                  <w:iCs/>
                </w:rPr>
                <w:t>13</w:t>
              </w:r>
              <w:r w:rsidRPr="00C1718C">
                <w:rPr>
                  <w:rFonts w:ascii="Arial" w:eastAsia="Times New Roman" w:hAnsi="Arial" w:cs="Arial"/>
                </w:rPr>
                <w:t>(4), 224. https://doi.org/10.1136/IP.2007.015768</w:t>
              </w:r>
            </w:p>
            <w:p w14:paraId="79E8F1C5" w14:textId="77777777" w:rsidR="00F3536A" w:rsidRPr="00C1718C" w:rsidRDefault="00F3536A">
              <w:pPr>
                <w:autoSpaceDE w:val="0"/>
                <w:autoSpaceDN w:val="0"/>
                <w:ind w:hanging="480"/>
                <w:divId w:val="1396781685"/>
                <w:rPr>
                  <w:rFonts w:ascii="Arial" w:eastAsia="Times New Roman" w:hAnsi="Arial" w:cs="Arial"/>
                </w:rPr>
              </w:pPr>
              <w:r w:rsidRPr="00C1718C">
                <w:rPr>
                  <w:rFonts w:ascii="Arial" w:eastAsia="Times New Roman" w:hAnsi="Arial" w:cs="Arial"/>
                </w:rPr>
                <w:t xml:space="preserve">Patowary, A. N., Pratim Barman, M., &amp; Rao Gadde, S. (2018). </w:t>
              </w:r>
              <w:r w:rsidRPr="00C1718C">
                <w:rPr>
                  <w:rFonts w:ascii="Arial" w:eastAsia="Times New Roman" w:hAnsi="Arial" w:cs="Arial"/>
                  <w:i/>
                  <w:iCs/>
                </w:rPr>
                <w:t>Accidental Deaths in India : Forecasting with ARIMA Model Control charts View project Bayesian Time series Analysis View project</w:t>
              </w:r>
              <w:r w:rsidRPr="00C1718C">
                <w:rPr>
                  <w:rFonts w:ascii="Arial" w:eastAsia="Times New Roman" w:hAnsi="Arial" w:cs="Arial"/>
                </w:rPr>
                <w:t>. https://www.researchgate.net/publication/324919218</w:t>
              </w:r>
            </w:p>
            <w:p w14:paraId="78900760" w14:textId="77777777" w:rsidR="00F3536A" w:rsidRPr="00C1718C" w:rsidRDefault="00F3536A">
              <w:pPr>
                <w:autoSpaceDE w:val="0"/>
                <w:autoSpaceDN w:val="0"/>
                <w:ind w:hanging="480"/>
                <w:divId w:val="919872800"/>
                <w:rPr>
                  <w:rFonts w:ascii="Arial" w:eastAsia="Times New Roman" w:hAnsi="Arial" w:cs="Arial"/>
                </w:rPr>
              </w:pPr>
              <w:r w:rsidRPr="00C1718C">
                <w:rPr>
                  <w:rFonts w:ascii="Arial" w:eastAsia="Times New Roman" w:hAnsi="Arial" w:cs="Arial"/>
                </w:rPr>
                <w:t xml:space="preserve">Pecoraro, C. J., John, C., Reviewers, P., Coyle, K., Lim, J., &amp; Maity, C. (2015). </w:t>
              </w:r>
              <w:r w:rsidRPr="00C1718C">
                <w:rPr>
                  <w:rFonts w:ascii="Arial" w:eastAsia="Times New Roman" w:hAnsi="Arial" w:cs="Arial"/>
                  <w:i/>
                  <w:iCs/>
                </w:rPr>
                <w:t>Mastering Laravel Develop robust modern web-based software applications and RESTful APIs with Laravel, one of the hottest PHP frameworks Mastering Laravel Credits</w:t>
              </w:r>
              <w:r w:rsidRPr="00C1718C">
                <w:rPr>
                  <w:rFonts w:ascii="Arial" w:eastAsia="Times New Roman" w:hAnsi="Arial" w:cs="Arial"/>
                </w:rPr>
                <w:t>. www.packtpub.com</w:t>
              </w:r>
            </w:p>
            <w:p w14:paraId="4877F4F8" w14:textId="77777777" w:rsidR="00F3536A" w:rsidRPr="00C1718C" w:rsidRDefault="00F3536A">
              <w:pPr>
                <w:autoSpaceDE w:val="0"/>
                <w:autoSpaceDN w:val="0"/>
                <w:ind w:hanging="480"/>
                <w:divId w:val="1355958158"/>
                <w:rPr>
                  <w:rFonts w:ascii="Arial" w:eastAsia="Times New Roman" w:hAnsi="Arial" w:cs="Arial"/>
                </w:rPr>
              </w:pPr>
              <w:r w:rsidRPr="00C1718C">
                <w:rPr>
                  <w:rFonts w:ascii="Arial" w:eastAsia="Times New Roman" w:hAnsi="Arial" w:cs="Arial"/>
                  <w:i/>
                  <w:iCs/>
                </w:rPr>
                <w:t>pmdarima: ARIMA estimators for Python — pmdarima 2.0.1 documentation</w:t>
              </w:r>
              <w:r w:rsidRPr="00C1718C">
                <w:rPr>
                  <w:rFonts w:ascii="Arial" w:eastAsia="Times New Roman" w:hAnsi="Arial" w:cs="Arial"/>
                </w:rPr>
                <w:t>. (n.d.). Retrieved August 27, 2022, from http://alkaline-ml.com/pmdarima/</w:t>
              </w:r>
            </w:p>
            <w:p w14:paraId="3CFDBB1D" w14:textId="77777777" w:rsidR="00F3536A" w:rsidRPr="00C1718C" w:rsidRDefault="00F3536A">
              <w:pPr>
                <w:autoSpaceDE w:val="0"/>
                <w:autoSpaceDN w:val="0"/>
                <w:ind w:hanging="480"/>
                <w:divId w:val="752972547"/>
                <w:rPr>
                  <w:rFonts w:ascii="Arial" w:eastAsia="Times New Roman" w:hAnsi="Arial" w:cs="Arial"/>
                </w:rPr>
              </w:pPr>
              <w:r w:rsidRPr="00C1718C">
                <w:rPr>
                  <w:rFonts w:ascii="Arial" w:eastAsia="Times New Roman" w:hAnsi="Arial" w:cs="Arial"/>
                  <w:i/>
                  <w:iCs/>
                </w:rPr>
                <w:t>Stan - Stan</w:t>
              </w:r>
              <w:r w:rsidRPr="00C1718C">
                <w:rPr>
                  <w:rFonts w:ascii="Arial" w:eastAsia="Times New Roman" w:hAnsi="Arial" w:cs="Arial"/>
                </w:rPr>
                <w:t>. (n.d.). Retrieved August 27, 2022, from https://mc-stan.org/</w:t>
              </w:r>
            </w:p>
            <w:p w14:paraId="6D002C63" w14:textId="77777777" w:rsidR="00F3536A" w:rsidRPr="00C1718C" w:rsidRDefault="00F3536A">
              <w:pPr>
                <w:autoSpaceDE w:val="0"/>
                <w:autoSpaceDN w:val="0"/>
                <w:ind w:hanging="480"/>
                <w:divId w:val="1718777166"/>
                <w:rPr>
                  <w:rFonts w:ascii="Arial" w:eastAsia="Times New Roman" w:hAnsi="Arial" w:cs="Arial"/>
                </w:rPr>
              </w:pPr>
              <w:r w:rsidRPr="00C1718C">
                <w:rPr>
                  <w:rFonts w:ascii="Arial" w:eastAsia="Times New Roman" w:hAnsi="Arial" w:cs="Arial"/>
                </w:rPr>
                <w:t xml:space="preserve">Steven Gruzd. (2022). </w:t>
              </w:r>
              <w:r w:rsidRPr="00C1718C">
                <w:rPr>
                  <w:rFonts w:ascii="Arial" w:eastAsia="Times New Roman" w:hAnsi="Arial" w:cs="Arial"/>
                  <w:i/>
                  <w:iCs/>
                </w:rPr>
                <w:t>Africa: Key issues to track in 2022</w:t>
              </w:r>
              <w:r w:rsidRPr="00C1718C">
                <w:rPr>
                  <w:rFonts w:ascii="Arial" w:eastAsia="Times New Roman" w:hAnsi="Arial" w:cs="Arial"/>
                </w:rPr>
                <w:t>. https://www.africaportal.org/features/africa-key-issues-track-2022/</w:t>
              </w:r>
            </w:p>
            <w:p w14:paraId="3AB3BE89" w14:textId="77777777" w:rsidR="00F3536A" w:rsidRPr="00C1718C" w:rsidRDefault="00F3536A">
              <w:pPr>
                <w:autoSpaceDE w:val="0"/>
                <w:autoSpaceDN w:val="0"/>
                <w:ind w:hanging="480"/>
                <w:divId w:val="1514030895"/>
                <w:rPr>
                  <w:rFonts w:ascii="Arial" w:eastAsia="Times New Roman" w:hAnsi="Arial" w:cs="Arial"/>
                </w:rPr>
              </w:pPr>
              <w:r w:rsidRPr="00C1718C">
                <w:rPr>
                  <w:rFonts w:ascii="Arial" w:eastAsia="Times New Roman" w:hAnsi="Arial" w:cs="Arial"/>
                  <w:i/>
                  <w:iCs/>
                </w:rPr>
                <w:t>Suicide and suicidal thoughts - Diagnosis and treatment - Mayo Clinic</w:t>
              </w:r>
              <w:r w:rsidRPr="00C1718C">
                <w:rPr>
                  <w:rFonts w:ascii="Arial" w:eastAsia="Times New Roman" w:hAnsi="Arial" w:cs="Arial"/>
                </w:rPr>
                <w:t>. (n.d.). Retrieved August 28, 2022, from https://www.mayoclinic.org/diseases-conditions/suicide/diagnosis-treatment/drc-20378054</w:t>
              </w:r>
            </w:p>
            <w:p w14:paraId="1CA16F41" w14:textId="77777777" w:rsidR="00F3536A" w:rsidRPr="00C1718C" w:rsidRDefault="00F3536A">
              <w:pPr>
                <w:autoSpaceDE w:val="0"/>
                <w:autoSpaceDN w:val="0"/>
                <w:ind w:hanging="480"/>
                <w:divId w:val="66460736"/>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n.d.). Retrieved August 28, 2022, from https://www.cso.ie/en/releasesandpublications/er/ss/suicidestatistics2011/</w:t>
              </w:r>
            </w:p>
            <w:p w14:paraId="7835D026" w14:textId="77777777" w:rsidR="00F3536A" w:rsidRPr="00C1718C" w:rsidRDefault="00F3536A">
              <w:pPr>
                <w:autoSpaceDE w:val="0"/>
                <w:autoSpaceDN w:val="0"/>
                <w:ind w:hanging="480"/>
                <w:divId w:val="1524830138"/>
                <w:rPr>
                  <w:rFonts w:ascii="Arial" w:eastAsia="Times New Roman" w:hAnsi="Arial" w:cs="Arial"/>
                </w:rPr>
              </w:pPr>
              <w:r w:rsidRPr="00C1718C">
                <w:rPr>
                  <w:rFonts w:ascii="Arial" w:eastAsia="Times New Roman" w:hAnsi="Arial" w:cs="Arial"/>
                </w:rPr>
                <w:t xml:space="preserve">The Analytics Club. (2021). </w:t>
              </w:r>
              <w:r w:rsidRPr="00C1718C">
                <w:rPr>
                  <w:rFonts w:ascii="Arial" w:eastAsia="Times New Roman" w:hAnsi="Arial" w:cs="Arial"/>
                  <w:i/>
                  <w:iCs/>
                </w:rPr>
                <w:t>How I Create Dazzling Dashboards Purely in Python.</w:t>
              </w:r>
              <w:r w:rsidRPr="00C1718C">
                <w:rPr>
                  <w:rFonts w:ascii="Arial" w:eastAsia="Times New Roman" w:hAnsi="Arial" w:cs="Arial"/>
                </w:rPr>
                <w:t xml:space="preserve"> https://www.the-analytics.club/plotly-dashboards-in-python</w:t>
              </w:r>
            </w:p>
            <w:p w14:paraId="437F4335" w14:textId="77777777" w:rsidR="00F3536A" w:rsidRPr="00C1718C" w:rsidRDefault="00F3536A">
              <w:pPr>
                <w:autoSpaceDE w:val="0"/>
                <w:autoSpaceDN w:val="0"/>
                <w:ind w:hanging="480"/>
                <w:divId w:val="1651713810"/>
                <w:rPr>
                  <w:rFonts w:ascii="Arial" w:eastAsia="Times New Roman" w:hAnsi="Arial" w:cs="Arial"/>
                </w:rPr>
              </w:pPr>
              <w:r w:rsidRPr="00C1718C">
                <w:rPr>
                  <w:rFonts w:ascii="Arial" w:eastAsia="Times New Roman" w:hAnsi="Arial" w:cs="Arial"/>
                  <w:i/>
                  <w:iCs/>
                </w:rPr>
                <w:t>Time Series Analysis: Definition, Types &amp; Techniques | Tableau</w:t>
              </w:r>
              <w:r w:rsidRPr="00C1718C">
                <w:rPr>
                  <w:rFonts w:ascii="Arial" w:eastAsia="Times New Roman" w:hAnsi="Arial" w:cs="Arial"/>
                </w:rPr>
                <w:t>. (n.d.). Retrieved August 24, 2022, from https://www.tableau.com/learn/articles/time-series-analysis</w:t>
              </w:r>
            </w:p>
            <w:p w14:paraId="04421668" w14:textId="77777777" w:rsidR="00F3536A" w:rsidRPr="00C1718C" w:rsidRDefault="00F3536A">
              <w:pPr>
                <w:autoSpaceDE w:val="0"/>
                <w:autoSpaceDN w:val="0"/>
                <w:ind w:hanging="480"/>
                <w:divId w:val="1794056188"/>
                <w:rPr>
                  <w:rFonts w:ascii="Arial" w:eastAsia="Times New Roman" w:hAnsi="Arial" w:cs="Arial"/>
                </w:rPr>
              </w:pPr>
              <w:r w:rsidRPr="00C1718C">
                <w:rPr>
                  <w:rFonts w:ascii="Arial" w:eastAsia="Times New Roman" w:hAnsi="Arial" w:cs="Arial"/>
                  <w:i/>
                  <w:iCs/>
                </w:rPr>
                <w:t>Time Series Forecasting with ARIMA , SARIMA and SARIMAX | by Brendan Artley | Towards Data Science</w:t>
              </w:r>
              <w:r w:rsidRPr="00C1718C">
                <w:rPr>
                  <w:rFonts w:ascii="Arial" w:eastAsia="Times New Roman" w:hAnsi="Arial" w:cs="Arial"/>
                </w:rPr>
                <w:t xml:space="preserve">. (n.d.). Retrieved August 27, 2022, from </w:t>
              </w:r>
              <w:r w:rsidRPr="00C1718C">
                <w:rPr>
                  <w:rFonts w:ascii="Arial" w:eastAsia="Times New Roman" w:hAnsi="Arial" w:cs="Arial"/>
                </w:rPr>
                <w:lastRenderedPageBreak/>
                <w:t>https://towardsdatascience.com/time-series-forecasting-with-arima-sarima-and-sarimax-ee61099e78f6</w:t>
              </w:r>
            </w:p>
            <w:p w14:paraId="58005965" w14:textId="76625890" w:rsidR="002E0512" w:rsidRPr="00C1718C" w:rsidRDefault="00F3536A" w:rsidP="002E0512">
              <w:pPr>
                <w:spacing w:line="360" w:lineRule="auto"/>
                <w:jc w:val="both"/>
                <w:rPr>
                  <w:rFonts w:ascii="Arial" w:hAnsi="Arial" w:cs="Arial"/>
                  <w:b/>
                  <w:bCs/>
                  <w:sz w:val="32"/>
                  <w:szCs w:val="32"/>
                </w:rPr>
              </w:pPr>
              <w:r w:rsidRPr="00C1718C">
                <w:rPr>
                  <w:rFonts w:ascii="Arial" w:eastAsia="Times New Roman" w:hAnsi="Arial" w:cs="Arial"/>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lastRenderedPageBreak/>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lastRenderedPageBreak/>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p w14:paraId="1C465C55" w14:textId="3776D268" w:rsidR="00DA5B80" w:rsidRPr="00C1718C" w:rsidRDefault="00DA5B80" w:rsidP="005D4B76">
      <w:pPr>
        <w:spacing w:line="360" w:lineRule="auto"/>
        <w:jc w:val="both"/>
        <w:rPr>
          <w:rFonts w:ascii="Arial" w:hAnsi="Arial" w:cs="Arial"/>
        </w:rPr>
      </w:pPr>
    </w:p>
    <w:sectPr w:rsidR="00DA5B80" w:rsidRPr="00C1718C"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CF2C3" w14:textId="77777777" w:rsidR="00A42DCC" w:rsidRDefault="00A42DCC" w:rsidP="00C518DB">
      <w:pPr>
        <w:spacing w:after="0" w:line="240" w:lineRule="auto"/>
      </w:pPr>
      <w:r>
        <w:separator/>
      </w:r>
    </w:p>
  </w:endnote>
  <w:endnote w:type="continuationSeparator" w:id="0">
    <w:p w14:paraId="21210721" w14:textId="77777777" w:rsidR="00A42DCC" w:rsidRDefault="00A42DCC"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70CA0" w14:textId="77777777" w:rsidR="00A42DCC" w:rsidRDefault="00A42DCC" w:rsidP="00C518DB">
      <w:pPr>
        <w:spacing w:after="0" w:line="240" w:lineRule="auto"/>
      </w:pPr>
      <w:r>
        <w:separator/>
      </w:r>
    </w:p>
  </w:footnote>
  <w:footnote w:type="continuationSeparator" w:id="0">
    <w:p w14:paraId="4C270771" w14:textId="77777777" w:rsidR="00A42DCC" w:rsidRDefault="00A42DCC"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FFFFFFFF"/>
    <w:lvl w:ilvl="0">
      <w:start w:val="4"/>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5"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17"/>
  </w:num>
  <w:num w:numId="2" w16cid:durableId="1855068206">
    <w:abstractNumId w:val="1"/>
  </w:num>
  <w:num w:numId="3" w16cid:durableId="602808775">
    <w:abstractNumId w:val="0"/>
  </w:num>
  <w:num w:numId="4" w16cid:durableId="396903899">
    <w:abstractNumId w:val="14"/>
  </w:num>
  <w:num w:numId="5" w16cid:durableId="1772431457">
    <w:abstractNumId w:val="15"/>
  </w:num>
  <w:num w:numId="6" w16cid:durableId="649599612">
    <w:abstractNumId w:val="13"/>
  </w:num>
  <w:num w:numId="7" w16cid:durableId="1823229838">
    <w:abstractNumId w:val="18"/>
  </w:num>
  <w:num w:numId="8" w16cid:durableId="328288676">
    <w:abstractNumId w:val="20"/>
  </w:num>
  <w:num w:numId="9" w16cid:durableId="622854427">
    <w:abstractNumId w:val="21"/>
  </w:num>
  <w:num w:numId="10" w16cid:durableId="1270308203">
    <w:abstractNumId w:val="10"/>
  </w:num>
  <w:num w:numId="11" w16cid:durableId="35085721">
    <w:abstractNumId w:val="11"/>
  </w:num>
  <w:num w:numId="12" w16cid:durableId="1742017399">
    <w:abstractNumId w:val="16"/>
  </w:num>
  <w:num w:numId="13" w16cid:durableId="1692217636">
    <w:abstractNumId w:val="19"/>
  </w:num>
  <w:num w:numId="14" w16cid:durableId="677659441">
    <w:abstractNumId w:val="12"/>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5A73"/>
    <w:rsid w:val="00006C93"/>
    <w:rsid w:val="00007CB0"/>
    <w:rsid w:val="00010217"/>
    <w:rsid w:val="000103CA"/>
    <w:rsid w:val="00010684"/>
    <w:rsid w:val="00012994"/>
    <w:rsid w:val="00012EB3"/>
    <w:rsid w:val="00012F98"/>
    <w:rsid w:val="0001337D"/>
    <w:rsid w:val="0001438F"/>
    <w:rsid w:val="0001527B"/>
    <w:rsid w:val="000168F2"/>
    <w:rsid w:val="00016B06"/>
    <w:rsid w:val="00016B1A"/>
    <w:rsid w:val="00020114"/>
    <w:rsid w:val="00020E53"/>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C9"/>
    <w:rsid w:val="0005705F"/>
    <w:rsid w:val="0005726C"/>
    <w:rsid w:val="0006031D"/>
    <w:rsid w:val="00061327"/>
    <w:rsid w:val="000623CD"/>
    <w:rsid w:val="00062916"/>
    <w:rsid w:val="00063B62"/>
    <w:rsid w:val="000649BA"/>
    <w:rsid w:val="00066C1D"/>
    <w:rsid w:val="00067038"/>
    <w:rsid w:val="00067575"/>
    <w:rsid w:val="0007241E"/>
    <w:rsid w:val="00073B9A"/>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3D42"/>
    <w:rsid w:val="00104050"/>
    <w:rsid w:val="00104B41"/>
    <w:rsid w:val="00107FAE"/>
    <w:rsid w:val="00110504"/>
    <w:rsid w:val="00111231"/>
    <w:rsid w:val="00111DB6"/>
    <w:rsid w:val="001126B4"/>
    <w:rsid w:val="00115A03"/>
    <w:rsid w:val="00115AEC"/>
    <w:rsid w:val="00116C02"/>
    <w:rsid w:val="00117CC6"/>
    <w:rsid w:val="001200E2"/>
    <w:rsid w:val="00120E06"/>
    <w:rsid w:val="001236F5"/>
    <w:rsid w:val="00123FF3"/>
    <w:rsid w:val="001240D4"/>
    <w:rsid w:val="00124D32"/>
    <w:rsid w:val="00125A69"/>
    <w:rsid w:val="0013001C"/>
    <w:rsid w:val="00130489"/>
    <w:rsid w:val="0013122C"/>
    <w:rsid w:val="00133588"/>
    <w:rsid w:val="00133A5D"/>
    <w:rsid w:val="00133AE7"/>
    <w:rsid w:val="00136341"/>
    <w:rsid w:val="001366AB"/>
    <w:rsid w:val="001420F8"/>
    <w:rsid w:val="00143417"/>
    <w:rsid w:val="00143A47"/>
    <w:rsid w:val="00143DB0"/>
    <w:rsid w:val="00144BCB"/>
    <w:rsid w:val="00146AEC"/>
    <w:rsid w:val="00146DAA"/>
    <w:rsid w:val="001475F1"/>
    <w:rsid w:val="00150356"/>
    <w:rsid w:val="0015079C"/>
    <w:rsid w:val="001507BC"/>
    <w:rsid w:val="001508B9"/>
    <w:rsid w:val="0015284A"/>
    <w:rsid w:val="00152976"/>
    <w:rsid w:val="00154B6B"/>
    <w:rsid w:val="00157A90"/>
    <w:rsid w:val="0016020C"/>
    <w:rsid w:val="00160605"/>
    <w:rsid w:val="00160FB5"/>
    <w:rsid w:val="00162991"/>
    <w:rsid w:val="00162C76"/>
    <w:rsid w:val="00163867"/>
    <w:rsid w:val="00164650"/>
    <w:rsid w:val="00164F1D"/>
    <w:rsid w:val="001659CC"/>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4E38"/>
    <w:rsid w:val="001B6638"/>
    <w:rsid w:val="001B6685"/>
    <w:rsid w:val="001B6AE0"/>
    <w:rsid w:val="001B6BFA"/>
    <w:rsid w:val="001C0883"/>
    <w:rsid w:val="001C1588"/>
    <w:rsid w:val="001C23F1"/>
    <w:rsid w:val="001C38ED"/>
    <w:rsid w:val="001C3A0D"/>
    <w:rsid w:val="001C5EC2"/>
    <w:rsid w:val="001C63A2"/>
    <w:rsid w:val="001D0034"/>
    <w:rsid w:val="001D00D2"/>
    <w:rsid w:val="001D030F"/>
    <w:rsid w:val="001D1360"/>
    <w:rsid w:val="001D1376"/>
    <w:rsid w:val="001D1914"/>
    <w:rsid w:val="001D1E53"/>
    <w:rsid w:val="001D2990"/>
    <w:rsid w:val="001D42D5"/>
    <w:rsid w:val="001D4334"/>
    <w:rsid w:val="001D51FA"/>
    <w:rsid w:val="001D58B4"/>
    <w:rsid w:val="001D6019"/>
    <w:rsid w:val="001D6AAB"/>
    <w:rsid w:val="001D7494"/>
    <w:rsid w:val="001D7863"/>
    <w:rsid w:val="001E17CA"/>
    <w:rsid w:val="001E3200"/>
    <w:rsid w:val="001E3A70"/>
    <w:rsid w:val="001E5B2C"/>
    <w:rsid w:val="001E6F13"/>
    <w:rsid w:val="001E7A08"/>
    <w:rsid w:val="001F03C9"/>
    <w:rsid w:val="001F0ED5"/>
    <w:rsid w:val="001F2356"/>
    <w:rsid w:val="001F28DC"/>
    <w:rsid w:val="001F6D59"/>
    <w:rsid w:val="001F79F6"/>
    <w:rsid w:val="00200AF5"/>
    <w:rsid w:val="002014E3"/>
    <w:rsid w:val="00204F91"/>
    <w:rsid w:val="00211D91"/>
    <w:rsid w:val="002157AE"/>
    <w:rsid w:val="0021592C"/>
    <w:rsid w:val="00216703"/>
    <w:rsid w:val="00216E31"/>
    <w:rsid w:val="002170EC"/>
    <w:rsid w:val="0021722A"/>
    <w:rsid w:val="00217923"/>
    <w:rsid w:val="00217C1C"/>
    <w:rsid w:val="00220034"/>
    <w:rsid w:val="00220289"/>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B21"/>
    <w:rsid w:val="002465A8"/>
    <w:rsid w:val="00247F16"/>
    <w:rsid w:val="002502F4"/>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44CA"/>
    <w:rsid w:val="00275C58"/>
    <w:rsid w:val="002765D4"/>
    <w:rsid w:val="00276BF8"/>
    <w:rsid w:val="002777E2"/>
    <w:rsid w:val="00280AC8"/>
    <w:rsid w:val="0028172E"/>
    <w:rsid w:val="00281C29"/>
    <w:rsid w:val="00282711"/>
    <w:rsid w:val="00283466"/>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0C09"/>
    <w:rsid w:val="002F1666"/>
    <w:rsid w:val="002F1754"/>
    <w:rsid w:val="002F4D50"/>
    <w:rsid w:val="002F4EBA"/>
    <w:rsid w:val="002F5371"/>
    <w:rsid w:val="002F5ED5"/>
    <w:rsid w:val="002F6F2F"/>
    <w:rsid w:val="002F77EA"/>
    <w:rsid w:val="002F79F8"/>
    <w:rsid w:val="002F7FC7"/>
    <w:rsid w:val="00301C8A"/>
    <w:rsid w:val="00304ECB"/>
    <w:rsid w:val="00307273"/>
    <w:rsid w:val="00307476"/>
    <w:rsid w:val="0030749B"/>
    <w:rsid w:val="00310325"/>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46849"/>
    <w:rsid w:val="0035427E"/>
    <w:rsid w:val="00355612"/>
    <w:rsid w:val="003570EF"/>
    <w:rsid w:val="0035739C"/>
    <w:rsid w:val="0036005C"/>
    <w:rsid w:val="00360995"/>
    <w:rsid w:val="00362CAC"/>
    <w:rsid w:val="00362CEC"/>
    <w:rsid w:val="00363AA5"/>
    <w:rsid w:val="00365EA1"/>
    <w:rsid w:val="003660AD"/>
    <w:rsid w:val="00366A43"/>
    <w:rsid w:val="003675E7"/>
    <w:rsid w:val="00372225"/>
    <w:rsid w:val="00372B35"/>
    <w:rsid w:val="003735BB"/>
    <w:rsid w:val="00375DF6"/>
    <w:rsid w:val="00377FC9"/>
    <w:rsid w:val="003813ED"/>
    <w:rsid w:val="0038193C"/>
    <w:rsid w:val="00381C14"/>
    <w:rsid w:val="003836E7"/>
    <w:rsid w:val="00384426"/>
    <w:rsid w:val="00384BBA"/>
    <w:rsid w:val="00387D7F"/>
    <w:rsid w:val="00390349"/>
    <w:rsid w:val="0039077A"/>
    <w:rsid w:val="0039155C"/>
    <w:rsid w:val="00394097"/>
    <w:rsid w:val="0039461E"/>
    <w:rsid w:val="00394A50"/>
    <w:rsid w:val="00394B7C"/>
    <w:rsid w:val="00394F5D"/>
    <w:rsid w:val="00395F0C"/>
    <w:rsid w:val="00396761"/>
    <w:rsid w:val="00396AD1"/>
    <w:rsid w:val="0039745A"/>
    <w:rsid w:val="003A09C3"/>
    <w:rsid w:val="003A0B53"/>
    <w:rsid w:val="003A15A8"/>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44FB"/>
    <w:rsid w:val="003B4A75"/>
    <w:rsid w:val="003B4DCE"/>
    <w:rsid w:val="003B5152"/>
    <w:rsid w:val="003B52F5"/>
    <w:rsid w:val="003B56E7"/>
    <w:rsid w:val="003B66C8"/>
    <w:rsid w:val="003B67E3"/>
    <w:rsid w:val="003B7230"/>
    <w:rsid w:val="003B72C4"/>
    <w:rsid w:val="003B74D1"/>
    <w:rsid w:val="003B769A"/>
    <w:rsid w:val="003C049D"/>
    <w:rsid w:val="003C0A50"/>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E7483"/>
    <w:rsid w:val="003F0CED"/>
    <w:rsid w:val="003F1FB7"/>
    <w:rsid w:val="003F22DC"/>
    <w:rsid w:val="003F2D9C"/>
    <w:rsid w:val="003F38FF"/>
    <w:rsid w:val="003F3DEE"/>
    <w:rsid w:val="003F4434"/>
    <w:rsid w:val="003F459A"/>
    <w:rsid w:val="003F5494"/>
    <w:rsid w:val="003F6370"/>
    <w:rsid w:val="004000DD"/>
    <w:rsid w:val="004001EB"/>
    <w:rsid w:val="004002AE"/>
    <w:rsid w:val="00400F9D"/>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B3C"/>
    <w:rsid w:val="004156BB"/>
    <w:rsid w:val="00416671"/>
    <w:rsid w:val="004169CE"/>
    <w:rsid w:val="00416D3D"/>
    <w:rsid w:val="00416DA4"/>
    <w:rsid w:val="004179F4"/>
    <w:rsid w:val="00420816"/>
    <w:rsid w:val="00423662"/>
    <w:rsid w:val="00424934"/>
    <w:rsid w:val="00424C2D"/>
    <w:rsid w:val="00425384"/>
    <w:rsid w:val="00425541"/>
    <w:rsid w:val="00430015"/>
    <w:rsid w:val="00430CB0"/>
    <w:rsid w:val="00431612"/>
    <w:rsid w:val="004317EE"/>
    <w:rsid w:val="00433C54"/>
    <w:rsid w:val="0043442C"/>
    <w:rsid w:val="00436857"/>
    <w:rsid w:val="00437707"/>
    <w:rsid w:val="00437ABE"/>
    <w:rsid w:val="00437CE7"/>
    <w:rsid w:val="00437E07"/>
    <w:rsid w:val="0044020A"/>
    <w:rsid w:val="00440C7C"/>
    <w:rsid w:val="00441B86"/>
    <w:rsid w:val="00450053"/>
    <w:rsid w:val="00451733"/>
    <w:rsid w:val="004528B7"/>
    <w:rsid w:val="00454EF8"/>
    <w:rsid w:val="0045558E"/>
    <w:rsid w:val="00455E0E"/>
    <w:rsid w:val="00456235"/>
    <w:rsid w:val="0045637C"/>
    <w:rsid w:val="00456A4D"/>
    <w:rsid w:val="00456D60"/>
    <w:rsid w:val="004608CC"/>
    <w:rsid w:val="00461C59"/>
    <w:rsid w:val="00462D43"/>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1022"/>
    <w:rsid w:val="004B13C3"/>
    <w:rsid w:val="004B30AD"/>
    <w:rsid w:val="004B3B33"/>
    <w:rsid w:val="004B44DB"/>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10B74"/>
    <w:rsid w:val="00511474"/>
    <w:rsid w:val="005116F5"/>
    <w:rsid w:val="0051272C"/>
    <w:rsid w:val="00512D7D"/>
    <w:rsid w:val="005137A2"/>
    <w:rsid w:val="00513F26"/>
    <w:rsid w:val="0051686F"/>
    <w:rsid w:val="0051737B"/>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400EB"/>
    <w:rsid w:val="005427B3"/>
    <w:rsid w:val="00544B16"/>
    <w:rsid w:val="005450D9"/>
    <w:rsid w:val="00545CC4"/>
    <w:rsid w:val="00550D11"/>
    <w:rsid w:val="00551088"/>
    <w:rsid w:val="00552E01"/>
    <w:rsid w:val="00552E51"/>
    <w:rsid w:val="005531C6"/>
    <w:rsid w:val="00554738"/>
    <w:rsid w:val="005570A9"/>
    <w:rsid w:val="005573C2"/>
    <w:rsid w:val="005608A5"/>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84DB9"/>
    <w:rsid w:val="00587AFC"/>
    <w:rsid w:val="00590F8B"/>
    <w:rsid w:val="00592590"/>
    <w:rsid w:val="00596678"/>
    <w:rsid w:val="0059744C"/>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20DE"/>
    <w:rsid w:val="005F271C"/>
    <w:rsid w:val="005F2AB1"/>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3110"/>
    <w:rsid w:val="006152F4"/>
    <w:rsid w:val="006207B7"/>
    <w:rsid w:val="0062191A"/>
    <w:rsid w:val="00622EE5"/>
    <w:rsid w:val="00623948"/>
    <w:rsid w:val="006249E7"/>
    <w:rsid w:val="00626651"/>
    <w:rsid w:val="0062672C"/>
    <w:rsid w:val="00627C1B"/>
    <w:rsid w:val="00627DDB"/>
    <w:rsid w:val="006309BB"/>
    <w:rsid w:val="0063278B"/>
    <w:rsid w:val="00632C5E"/>
    <w:rsid w:val="006337B3"/>
    <w:rsid w:val="00634183"/>
    <w:rsid w:val="00634FD9"/>
    <w:rsid w:val="0063708E"/>
    <w:rsid w:val="00637E9E"/>
    <w:rsid w:val="0064166B"/>
    <w:rsid w:val="00642ADD"/>
    <w:rsid w:val="006431B2"/>
    <w:rsid w:val="00643904"/>
    <w:rsid w:val="0064455D"/>
    <w:rsid w:val="006479E4"/>
    <w:rsid w:val="00651824"/>
    <w:rsid w:val="00654189"/>
    <w:rsid w:val="00654BDA"/>
    <w:rsid w:val="00655995"/>
    <w:rsid w:val="00656DF2"/>
    <w:rsid w:val="00661125"/>
    <w:rsid w:val="0066255E"/>
    <w:rsid w:val="00662623"/>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72EA"/>
    <w:rsid w:val="006977B0"/>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44D3"/>
    <w:rsid w:val="006C59E8"/>
    <w:rsid w:val="006C5AA8"/>
    <w:rsid w:val="006C5D4F"/>
    <w:rsid w:val="006C5F32"/>
    <w:rsid w:val="006D12E2"/>
    <w:rsid w:val="006D1F33"/>
    <w:rsid w:val="006D25FC"/>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704F"/>
    <w:rsid w:val="0071771A"/>
    <w:rsid w:val="00720A4C"/>
    <w:rsid w:val="00721B17"/>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7372"/>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808EE"/>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97A09"/>
    <w:rsid w:val="007A0011"/>
    <w:rsid w:val="007A25D4"/>
    <w:rsid w:val="007A422A"/>
    <w:rsid w:val="007A458A"/>
    <w:rsid w:val="007A73F3"/>
    <w:rsid w:val="007B0047"/>
    <w:rsid w:val="007B07AD"/>
    <w:rsid w:val="007B2713"/>
    <w:rsid w:val="007B2F84"/>
    <w:rsid w:val="007B4A97"/>
    <w:rsid w:val="007B50FE"/>
    <w:rsid w:val="007B6EFD"/>
    <w:rsid w:val="007C032C"/>
    <w:rsid w:val="007C1EC1"/>
    <w:rsid w:val="007C26EB"/>
    <w:rsid w:val="007C507E"/>
    <w:rsid w:val="007C6300"/>
    <w:rsid w:val="007C72F0"/>
    <w:rsid w:val="007D1D79"/>
    <w:rsid w:val="007D1D8E"/>
    <w:rsid w:val="007D3B18"/>
    <w:rsid w:val="007D3E30"/>
    <w:rsid w:val="007D3EF1"/>
    <w:rsid w:val="007D43F8"/>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1D72"/>
    <w:rsid w:val="00843DC9"/>
    <w:rsid w:val="00843FB7"/>
    <w:rsid w:val="00844E5B"/>
    <w:rsid w:val="0084502D"/>
    <w:rsid w:val="00845229"/>
    <w:rsid w:val="0085248F"/>
    <w:rsid w:val="00852ABD"/>
    <w:rsid w:val="00852BA0"/>
    <w:rsid w:val="00854A6D"/>
    <w:rsid w:val="00855DBF"/>
    <w:rsid w:val="00856199"/>
    <w:rsid w:val="00856C0E"/>
    <w:rsid w:val="00856FDE"/>
    <w:rsid w:val="00857445"/>
    <w:rsid w:val="00861E3D"/>
    <w:rsid w:val="0086257F"/>
    <w:rsid w:val="0086304D"/>
    <w:rsid w:val="008636A2"/>
    <w:rsid w:val="00863AE9"/>
    <w:rsid w:val="008651A2"/>
    <w:rsid w:val="008708A4"/>
    <w:rsid w:val="0087095C"/>
    <w:rsid w:val="00871B9E"/>
    <w:rsid w:val="00871F58"/>
    <w:rsid w:val="008729B2"/>
    <w:rsid w:val="00873DBB"/>
    <w:rsid w:val="00874EB1"/>
    <w:rsid w:val="00875DEC"/>
    <w:rsid w:val="0087603A"/>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271"/>
    <w:rsid w:val="00893504"/>
    <w:rsid w:val="0089381F"/>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5538"/>
    <w:rsid w:val="008E55A2"/>
    <w:rsid w:val="008E70E2"/>
    <w:rsid w:val="008F2F63"/>
    <w:rsid w:val="008F5983"/>
    <w:rsid w:val="008F6786"/>
    <w:rsid w:val="008F746D"/>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17D5"/>
    <w:rsid w:val="00952D46"/>
    <w:rsid w:val="00952E96"/>
    <w:rsid w:val="0095328C"/>
    <w:rsid w:val="00953BA2"/>
    <w:rsid w:val="009562D9"/>
    <w:rsid w:val="009575F1"/>
    <w:rsid w:val="00960055"/>
    <w:rsid w:val="009603DC"/>
    <w:rsid w:val="0096131C"/>
    <w:rsid w:val="0096216D"/>
    <w:rsid w:val="00963ABE"/>
    <w:rsid w:val="00964438"/>
    <w:rsid w:val="009676A4"/>
    <w:rsid w:val="00967AE4"/>
    <w:rsid w:val="009705CE"/>
    <w:rsid w:val="00971462"/>
    <w:rsid w:val="009733F0"/>
    <w:rsid w:val="009739D2"/>
    <w:rsid w:val="00974E47"/>
    <w:rsid w:val="009756D0"/>
    <w:rsid w:val="00975CAE"/>
    <w:rsid w:val="0097669C"/>
    <w:rsid w:val="009769C6"/>
    <w:rsid w:val="00977DB2"/>
    <w:rsid w:val="009838E1"/>
    <w:rsid w:val="00984335"/>
    <w:rsid w:val="00984EB4"/>
    <w:rsid w:val="00987C71"/>
    <w:rsid w:val="00990114"/>
    <w:rsid w:val="00990CFA"/>
    <w:rsid w:val="00991A13"/>
    <w:rsid w:val="00992BF4"/>
    <w:rsid w:val="0099330B"/>
    <w:rsid w:val="009947FA"/>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B1C6A"/>
    <w:rsid w:val="009B1F88"/>
    <w:rsid w:val="009B311D"/>
    <w:rsid w:val="009B32D9"/>
    <w:rsid w:val="009B3569"/>
    <w:rsid w:val="009B3C63"/>
    <w:rsid w:val="009B66F3"/>
    <w:rsid w:val="009B67B4"/>
    <w:rsid w:val="009B7D49"/>
    <w:rsid w:val="009C02B9"/>
    <w:rsid w:val="009C1079"/>
    <w:rsid w:val="009C1555"/>
    <w:rsid w:val="009C2033"/>
    <w:rsid w:val="009C425C"/>
    <w:rsid w:val="009C4E92"/>
    <w:rsid w:val="009C6591"/>
    <w:rsid w:val="009C6DC2"/>
    <w:rsid w:val="009C73E2"/>
    <w:rsid w:val="009D0E67"/>
    <w:rsid w:val="009D1840"/>
    <w:rsid w:val="009D2F7F"/>
    <w:rsid w:val="009D37AD"/>
    <w:rsid w:val="009D3C4E"/>
    <w:rsid w:val="009D450F"/>
    <w:rsid w:val="009D46DA"/>
    <w:rsid w:val="009D46EF"/>
    <w:rsid w:val="009D4B02"/>
    <w:rsid w:val="009D4D70"/>
    <w:rsid w:val="009D664D"/>
    <w:rsid w:val="009D78D6"/>
    <w:rsid w:val="009E08BE"/>
    <w:rsid w:val="009E098E"/>
    <w:rsid w:val="009E0EE9"/>
    <w:rsid w:val="009E286B"/>
    <w:rsid w:val="009E2B38"/>
    <w:rsid w:val="009E447A"/>
    <w:rsid w:val="009E56E1"/>
    <w:rsid w:val="009E673E"/>
    <w:rsid w:val="009E71A5"/>
    <w:rsid w:val="009E7A70"/>
    <w:rsid w:val="009E7FFB"/>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61E6"/>
    <w:rsid w:val="00A10BAD"/>
    <w:rsid w:val="00A1221F"/>
    <w:rsid w:val="00A13720"/>
    <w:rsid w:val="00A150D0"/>
    <w:rsid w:val="00A15114"/>
    <w:rsid w:val="00A1585C"/>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5DD7"/>
    <w:rsid w:val="00A36B43"/>
    <w:rsid w:val="00A376D1"/>
    <w:rsid w:val="00A37D5F"/>
    <w:rsid w:val="00A4074C"/>
    <w:rsid w:val="00A40843"/>
    <w:rsid w:val="00A4264C"/>
    <w:rsid w:val="00A4291C"/>
    <w:rsid w:val="00A42DCC"/>
    <w:rsid w:val="00A431B4"/>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21DB"/>
    <w:rsid w:val="00AB37B2"/>
    <w:rsid w:val="00AB3D6F"/>
    <w:rsid w:val="00AB4BE4"/>
    <w:rsid w:val="00AB5498"/>
    <w:rsid w:val="00AB5CF0"/>
    <w:rsid w:val="00AB606C"/>
    <w:rsid w:val="00AB66C2"/>
    <w:rsid w:val="00AC1D22"/>
    <w:rsid w:val="00AC1EC4"/>
    <w:rsid w:val="00AC2AA0"/>
    <w:rsid w:val="00AC2EC8"/>
    <w:rsid w:val="00AC3074"/>
    <w:rsid w:val="00AC4789"/>
    <w:rsid w:val="00AC5068"/>
    <w:rsid w:val="00AC5177"/>
    <w:rsid w:val="00AC51FE"/>
    <w:rsid w:val="00AC53E6"/>
    <w:rsid w:val="00AC57FD"/>
    <w:rsid w:val="00AC6605"/>
    <w:rsid w:val="00AD1DB3"/>
    <w:rsid w:val="00AD2E44"/>
    <w:rsid w:val="00AD2F9A"/>
    <w:rsid w:val="00AD3B9A"/>
    <w:rsid w:val="00AD58B4"/>
    <w:rsid w:val="00AD697F"/>
    <w:rsid w:val="00AE070A"/>
    <w:rsid w:val="00AE10CD"/>
    <w:rsid w:val="00AE1A0F"/>
    <w:rsid w:val="00AE44DC"/>
    <w:rsid w:val="00AE506C"/>
    <w:rsid w:val="00AF00E8"/>
    <w:rsid w:val="00AF0140"/>
    <w:rsid w:val="00AF121B"/>
    <w:rsid w:val="00AF20F3"/>
    <w:rsid w:val="00AF270D"/>
    <w:rsid w:val="00AF310E"/>
    <w:rsid w:val="00AF3CCB"/>
    <w:rsid w:val="00AF4D2E"/>
    <w:rsid w:val="00AF514F"/>
    <w:rsid w:val="00AF5202"/>
    <w:rsid w:val="00AF5E52"/>
    <w:rsid w:val="00AF60DD"/>
    <w:rsid w:val="00AF787E"/>
    <w:rsid w:val="00AF7CB5"/>
    <w:rsid w:val="00B0463E"/>
    <w:rsid w:val="00B057C3"/>
    <w:rsid w:val="00B0581D"/>
    <w:rsid w:val="00B0640B"/>
    <w:rsid w:val="00B067ED"/>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015"/>
    <w:rsid w:val="00B21476"/>
    <w:rsid w:val="00B217A8"/>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60007"/>
    <w:rsid w:val="00B60DB8"/>
    <w:rsid w:val="00B60E6C"/>
    <w:rsid w:val="00B62904"/>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53BD"/>
    <w:rsid w:val="00BA6B4F"/>
    <w:rsid w:val="00BA7A79"/>
    <w:rsid w:val="00BB1348"/>
    <w:rsid w:val="00BB1BFA"/>
    <w:rsid w:val="00BB1F47"/>
    <w:rsid w:val="00BB1FB6"/>
    <w:rsid w:val="00BB2135"/>
    <w:rsid w:val="00BB21A5"/>
    <w:rsid w:val="00BB2F69"/>
    <w:rsid w:val="00BB4160"/>
    <w:rsid w:val="00BB5CA7"/>
    <w:rsid w:val="00BB613E"/>
    <w:rsid w:val="00BB6BFA"/>
    <w:rsid w:val="00BC0780"/>
    <w:rsid w:val="00BC2581"/>
    <w:rsid w:val="00BC349E"/>
    <w:rsid w:val="00BC370A"/>
    <w:rsid w:val="00BC4027"/>
    <w:rsid w:val="00BC4668"/>
    <w:rsid w:val="00BC4853"/>
    <w:rsid w:val="00BC4ACF"/>
    <w:rsid w:val="00BC5962"/>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9B8"/>
    <w:rsid w:val="00BF5AFA"/>
    <w:rsid w:val="00BF608E"/>
    <w:rsid w:val="00BF72EE"/>
    <w:rsid w:val="00C004AF"/>
    <w:rsid w:val="00C0176A"/>
    <w:rsid w:val="00C02046"/>
    <w:rsid w:val="00C02C7D"/>
    <w:rsid w:val="00C0399B"/>
    <w:rsid w:val="00C0457E"/>
    <w:rsid w:val="00C054A2"/>
    <w:rsid w:val="00C1027D"/>
    <w:rsid w:val="00C1073A"/>
    <w:rsid w:val="00C11755"/>
    <w:rsid w:val="00C12533"/>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29A4"/>
    <w:rsid w:val="00CD59FA"/>
    <w:rsid w:val="00CD6AAD"/>
    <w:rsid w:val="00CD74FD"/>
    <w:rsid w:val="00CD75CE"/>
    <w:rsid w:val="00CE1038"/>
    <w:rsid w:val="00CE16A5"/>
    <w:rsid w:val="00CE3CAA"/>
    <w:rsid w:val="00CE43A8"/>
    <w:rsid w:val="00CE4EE3"/>
    <w:rsid w:val="00CE5674"/>
    <w:rsid w:val="00CE5D2D"/>
    <w:rsid w:val="00CE6841"/>
    <w:rsid w:val="00CE6B75"/>
    <w:rsid w:val="00CF112C"/>
    <w:rsid w:val="00CF1296"/>
    <w:rsid w:val="00CF16D1"/>
    <w:rsid w:val="00CF1C6D"/>
    <w:rsid w:val="00CF49B2"/>
    <w:rsid w:val="00CF55EF"/>
    <w:rsid w:val="00CF696F"/>
    <w:rsid w:val="00CF76AF"/>
    <w:rsid w:val="00D0035B"/>
    <w:rsid w:val="00D01590"/>
    <w:rsid w:val="00D01975"/>
    <w:rsid w:val="00D030A4"/>
    <w:rsid w:val="00D05837"/>
    <w:rsid w:val="00D063DA"/>
    <w:rsid w:val="00D06A61"/>
    <w:rsid w:val="00D07A71"/>
    <w:rsid w:val="00D1096F"/>
    <w:rsid w:val="00D10EC5"/>
    <w:rsid w:val="00D11075"/>
    <w:rsid w:val="00D112D2"/>
    <w:rsid w:val="00D13DA0"/>
    <w:rsid w:val="00D14919"/>
    <w:rsid w:val="00D20E23"/>
    <w:rsid w:val="00D214FD"/>
    <w:rsid w:val="00D227B8"/>
    <w:rsid w:val="00D234A8"/>
    <w:rsid w:val="00D234E8"/>
    <w:rsid w:val="00D25AA4"/>
    <w:rsid w:val="00D25BE4"/>
    <w:rsid w:val="00D27169"/>
    <w:rsid w:val="00D27CCF"/>
    <w:rsid w:val="00D30428"/>
    <w:rsid w:val="00D30470"/>
    <w:rsid w:val="00D30AB5"/>
    <w:rsid w:val="00D314E8"/>
    <w:rsid w:val="00D3427C"/>
    <w:rsid w:val="00D342AD"/>
    <w:rsid w:val="00D348BB"/>
    <w:rsid w:val="00D34B8F"/>
    <w:rsid w:val="00D35887"/>
    <w:rsid w:val="00D35D0B"/>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33FA"/>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D7978"/>
    <w:rsid w:val="00DE00DC"/>
    <w:rsid w:val="00DE0137"/>
    <w:rsid w:val="00DE0326"/>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2C3"/>
    <w:rsid w:val="00E46475"/>
    <w:rsid w:val="00E46A6A"/>
    <w:rsid w:val="00E478A0"/>
    <w:rsid w:val="00E502E7"/>
    <w:rsid w:val="00E51C2D"/>
    <w:rsid w:val="00E52B8D"/>
    <w:rsid w:val="00E52FFE"/>
    <w:rsid w:val="00E55428"/>
    <w:rsid w:val="00E5588A"/>
    <w:rsid w:val="00E55D4D"/>
    <w:rsid w:val="00E600CA"/>
    <w:rsid w:val="00E60A55"/>
    <w:rsid w:val="00E60B5D"/>
    <w:rsid w:val="00E60D49"/>
    <w:rsid w:val="00E62BD5"/>
    <w:rsid w:val="00E6358E"/>
    <w:rsid w:val="00E63B41"/>
    <w:rsid w:val="00E63CFF"/>
    <w:rsid w:val="00E65E8C"/>
    <w:rsid w:val="00E67116"/>
    <w:rsid w:val="00E70D5A"/>
    <w:rsid w:val="00E72021"/>
    <w:rsid w:val="00E722C9"/>
    <w:rsid w:val="00E72602"/>
    <w:rsid w:val="00E747C1"/>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F09"/>
    <w:rsid w:val="00E93B93"/>
    <w:rsid w:val="00E93F71"/>
    <w:rsid w:val="00E958F7"/>
    <w:rsid w:val="00E95E62"/>
    <w:rsid w:val="00E96720"/>
    <w:rsid w:val="00E96814"/>
    <w:rsid w:val="00E96CC4"/>
    <w:rsid w:val="00EA342E"/>
    <w:rsid w:val="00EA4485"/>
    <w:rsid w:val="00EA481E"/>
    <w:rsid w:val="00EA4AEB"/>
    <w:rsid w:val="00EA5ADE"/>
    <w:rsid w:val="00EA5F68"/>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906"/>
    <w:rsid w:val="00EC0BBF"/>
    <w:rsid w:val="00EC44BA"/>
    <w:rsid w:val="00EC5C3A"/>
    <w:rsid w:val="00EC76D5"/>
    <w:rsid w:val="00ED3C0C"/>
    <w:rsid w:val="00ED3EB0"/>
    <w:rsid w:val="00ED4A62"/>
    <w:rsid w:val="00ED4CEE"/>
    <w:rsid w:val="00ED54ED"/>
    <w:rsid w:val="00ED6A33"/>
    <w:rsid w:val="00ED787C"/>
    <w:rsid w:val="00EE0A89"/>
    <w:rsid w:val="00EE15BD"/>
    <w:rsid w:val="00EE1D78"/>
    <w:rsid w:val="00EE2C48"/>
    <w:rsid w:val="00EE31DC"/>
    <w:rsid w:val="00EE40EF"/>
    <w:rsid w:val="00EE4852"/>
    <w:rsid w:val="00EE69BB"/>
    <w:rsid w:val="00EE7B3D"/>
    <w:rsid w:val="00EF363D"/>
    <w:rsid w:val="00EF4E92"/>
    <w:rsid w:val="00EF5B3C"/>
    <w:rsid w:val="00EF5BE6"/>
    <w:rsid w:val="00EF5C20"/>
    <w:rsid w:val="00EF636B"/>
    <w:rsid w:val="00EF6FD2"/>
    <w:rsid w:val="00EF72E9"/>
    <w:rsid w:val="00F00D66"/>
    <w:rsid w:val="00F0112F"/>
    <w:rsid w:val="00F02E9B"/>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1C85"/>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1E51"/>
    <w:rsid w:val="00FA347B"/>
    <w:rsid w:val="00FA37CA"/>
    <w:rsid w:val="00FA4158"/>
    <w:rsid w:val="00FA55D1"/>
    <w:rsid w:val="00FA608B"/>
    <w:rsid w:val="00FB06BB"/>
    <w:rsid w:val="00FB3624"/>
    <w:rsid w:val="00FC0C1D"/>
    <w:rsid w:val="00FC12C8"/>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7E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A4C1F"/>
    <w:rsid w:val="002A7F70"/>
    <w:rsid w:val="002B493C"/>
    <w:rsid w:val="002B567F"/>
    <w:rsid w:val="002C3087"/>
    <w:rsid w:val="003A28FD"/>
    <w:rsid w:val="003E7D15"/>
    <w:rsid w:val="003F5EF2"/>
    <w:rsid w:val="00437BC0"/>
    <w:rsid w:val="00451124"/>
    <w:rsid w:val="004A09E8"/>
    <w:rsid w:val="004A2A54"/>
    <w:rsid w:val="004B161A"/>
    <w:rsid w:val="004D4857"/>
    <w:rsid w:val="005024ED"/>
    <w:rsid w:val="006B6038"/>
    <w:rsid w:val="006F628D"/>
    <w:rsid w:val="00701ADC"/>
    <w:rsid w:val="00737DB1"/>
    <w:rsid w:val="007A0914"/>
    <w:rsid w:val="007A6626"/>
    <w:rsid w:val="007C38B5"/>
    <w:rsid w:val="0080492D"/>
    <w:rsid w:val="008D1A9E"/>
    <w:rsid w:val="008D6E27"/>
    <w:rsid w:val="00903FB4"/>
    <w:rsid w:val="00A14910"/>
    <w:rsid w:val="00A7114A"/>
    <w:rsid w:val="00A833B3"/>
    <w:rsid w:val="00B074C9"/>
    <w:rsid w:val="00B16060"/>
    <w:rsid w:val="00B35C09"/>
    <w:rsid w:val="00B41141"/>
    <w:rsid w:val="00B44501"/>
    <w:rsid w:val="00C80442"/>
    <w:rsid w:val="00CA2234"/>
    <w:rsid w:val="00CA7B0E"/>
    <w:rsid w:val="00CE6204"/>
    <w:rsid w:val="00D2617C"/>
    <w:rsid w:val="00DD2FA8"/>
    <w:rsid w:val="00E134D2"/>
    <w:rsid w:val="00EB4F03"/>
    <w:rsid w:val="00F51A64"/>
    <w:rsid w:val="00FB1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5584</Words>
  <Characters>88829</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31T13:29:00Z</dcterms:modified>
</cp:coreProperties>
</file>